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8120F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39CE60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AEF559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1806FADA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505239D4" w14:textId="4DF961DB" w:rsidR="00F32CF9" w:rsidRPr="00A51BF1" w:rsidRDefault="007963DC" w:rsidP="00F32CF9">
      <w:pPr>
        <w:pStyle w:val="CoverProjectName"/>
      </w:pPr>
      <w:r>
        <w:t>Breast Cancer Detection</w:t>
      </w:r>
    </w:p>
    <w:p w14:paraId="75078F29" w14:textId="77777777" w:rsidR="00D25156" w:rsidRPr="00A622E9" w:rsidRDefault="00D25156" w:rsidP="00D25156">
      <w:pPr>
        <w:rPr>
          <w:rFonts w:ascii="Arial" w:eastAsia="Calibri" w:hAnsi="Arial" w:cs="Arial"/>
          <w:sz w:val="18"/>
        </w:rPr>
      </w:pPr>
    </w:p>
    <w:p w14:paraId="3E0C1866" w14:textId="77777777"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340051451"/>
        <w:docPartObj>
          <w:docPartGallery w:val="Table of Contents"/>
          <w:docPartUnique/>
        </w:docPartObj>
      </w:sdtPr>
      <w:sdtEndPr>
        <w:rPr>
          <w:rFonts w:ascii="Arial" w:hAnsi="Arial" w:cs="Arial"/>
          <w:b/>
          <w:bCs/>
          <w:noProof/>
        </w:rPr>
      </w:sdtEndPr>
      <w:sdtContent>
        <w:p w14:paraId="7110C84F" w14:textId="77777777" w:rsidR="00094C51" w:rsidRPr="00A622E9" w:rsidRDefault="00094C51" w:rsidP="006B0A77">
          <w:pPr>
            <w:pStyle w:val="TOCHeading"/>
          </w:pPr>
          <w:r w:rsidRPr="00A622E9">
            <w:t>Contents</w:t>
          </w:r>
        </w:p>
        <w:p w14:paraId="7F655967" w14:textId="4F80E1FA" w:rsidR="00447624" w:rsidRDefault="00094C5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begin"/>
          </w:r>
          <w:r w:rsidRPr="00A622E9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622E9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46757927" w:history="1">
            <w:r w:rsidR="00447624" w:rsidRPr="00FA4B20">
              <w:rPr>
                <w:rStyle w:val="Hyperlink"/>
                <w:noProof/>
              </w:rPr>
              <w:t>1</w:t>
            </w:r>
            <w:r w:rsidR="00447624" w:rsidRPr="00FA4B20">
              <w:rPr>
                <w:rStyle w:val="Hyperlink"/>
              </w:rPr>
              <w:tab/>
            </w:r>
            <w:r w:rsidR="00447624" w:rsidRPr="00FA4B20">
              <w:rPr>
                <w:rStyle w:val="Hyperlink"/>
                <w:noProof/>
              </w:rPr>
              <w:t>Technical Design Document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27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4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E23CB36" w14:textId="35BCCD91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28" w:history="1">
            <w:r w:rsidR="00447624" w:rsidRPr="00B7346E">
              <w:rPr>
                <w:rStyle w:val="Hyperlink"/>
                <w:noProof/>
              </w:rPr>
              <w:t>1.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Introduction</w:t>
            </w:r>
            <w:bookmarkStart w:id="0" w:name="_GoBack"/>
            <w:bookmarkEnd w:id="0"/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28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5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E37CE20" w14:textId="464C4717" w:rsidR="00447624" w:rsidRDefault="003A3D8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29" w:history="1">
            <w:r w:rsidR="00447624" w:rsidRPr="00B7346E">
              <w:rPr>
                <w:rStyle w:val="Hyperlink"/>
                <w:noProof/>
              </w:rPr>
              <w:t>High level objectives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29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5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DEB9709" w14:textId="1AF031BB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0" w:history="1">
            <w:r w:rsidR="00447624" w:rsidRPr="00B7346E">
              <w:rPr>
                <w:rStyle w:val="Hyperlink"/>
                <w:noProof/>
              </w:rPr>
              <w:t>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Workflow Overall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0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6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020E2664" w14:textId="3ADE8F36" w:rsidR="00447624" w:rsidRDefault="003A3D8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1" w:history="1">
            <w:r w:rsidR="00447624" w:rsidRPr="00B7346E">
              <w:rPr>
                <w:rStyle w:val="Hyperlink"/>
                <w:noProof/>
              </w:rPr>
              <w:t>Application Flow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1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6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73E37004" w14:textId="784D0E3E" w:rsidR="00447624" w:rsidRDefault="003A3D8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2" w:history="1">
            <w:r w:rsidR="00447624" w:rsidRPr="00B7346E">
              <w:rPr>
                <w:rStyle w:val="Hyperlink"/>
                <w:noProof/>
              </w:rPr>
              <w:t>Exception Scenarios Overall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2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6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774D314E" w14:textId="6F11D138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3" w:history="1">
            <w:r w:rsidR="00447624" w:rsidRPr="00B7346E">
              <w:rPr>
                <w:rStyle w:val="Hyperlink"/>
                <w:noProof/>
              </w:rPr>
              <w:t>3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Workflow Data Ingestion and File Conversio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3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7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76964CF" w14:textId="27DCC588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4" w:history="1">
            <w:r w:rsidR="00447624" w:rsidRPr="00B7346E">
              <w:rPr>
                <w:rStyle w:val="Hyperlink"/>
                <w:noProof/>
              </w:rPr>
              <w:t>3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chnical solution desig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4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7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514D538E" w14:textId="6F24B767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5" w:history="1">
            <w:r w:rsidR="00447624" w:rsidRPr="00B7346E">
              <w:rPr>
                <w:rStyle w:val="Hyperlink"/>
                <w:noProof/>
              </w:rPr>
              <w:t>3.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Method Definitions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5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7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1E8B602E" w14:textId="65380092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6" w:history="1">
            <w:r w:rsidR="00447624" w:rsidRPr="00B7346E">
              <w:rPr>
                <w:rStyle w:val="Hyperlink"/>
                <w:noProof/>
              </w:rPr>
              <w:t>3.3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xceptions Scenarios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6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8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3F58645" w14:textId="398B14AB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7" w:history="1">
            <w:r w:rsidR="00447624" w:rsidRPr="00B7346E">
              <w:rPr>
                <w:rStyle w:val="Hyperlink"/>
                <w:noProof/>
              </w:rPr>
              <w:t>3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Data Profiling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7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9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5D2D02CB" w14:textId="39B55997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8" w:history="1">
            <w:r w:rsidR="00447624" w:rsidRPr="00B7346E">
              <w:rPr>
                <w:rStyle w:val="Hyperlink"/>
                <w:noProof/>
              </w:rPr>
              <w:t>3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Method Definitio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8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9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22D11E02" w14:textId="2308B504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39" w:history="1">
            <w:r w:rsidR="00447624" w:rsidRPr="00B7346E">
              <w:rPr>
                <w:rStyle w:val="Hyperlink"/>
                <w:noProof/>
              </w:rPr>
              <w:t>4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Graph Based EDA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39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0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4B78FAA8" w14:textId="61B77DF1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0" w:history="1">
            <w:r w:rsidR="00447624" w:rsidRPr="00B7346E">
              <w:rPr>
                <w:rStyle w:val="Hyperlink"/>
                <w:noProof/>
              </w:rPr>
              <w:t>4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chnical solution desig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0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0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7B34E741" w14:textId="7F2F7A64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1" w:history="1">
            <w:r w:rsidR="00447624" w:rsidRPr="00B7346E">
              <w:rPr>
                <w:rStyle w:val="Hyperlink"/>
                <w:noProof/>
              </w:rPr>
              <w:t>5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DA using sweetviz library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1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1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7989BDB" w14:textId="703F0391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2" w:history="1">
            <w:r w:rsidR="00447624" w:rsidRPr="00B7346E">
              <w:rPr>
                <w:rStyle w:val="Hyperlink"/>
                <w:noProof/>
              </w:rPr>
              <w:t>6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Data Transformers( Pre-processing steps)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2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2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749FE21E" w14:textId="368EDF10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3" w:history="1">
            <w:r w:rsidR="00447624" w:rsidRPr="00B7346E">
              <w:rPr>
                <w:rStyle w:val="Hyperlink"/>
                <w:noProof/>
              </w:rPr>
              <w:t>6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chnical solution desig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3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2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4B296A1" w14:textId="11813217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4" w:history="1">
            <w:r w:rsidR="00447624" w:rsidRPr="00B7346E">
              <w:rPr>
                <w:rStyle w:val="Hyperlink"/>
                <w:noProof/>
              </w:rPr>
              <w:t>6.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Method Definitions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4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3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42497089" w14:textId="6C832F94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5" w:history="1">
            <w:r w:rsidR="00447624" w:rsidRPr="00B7346E">
              <w:rPr>
                <w:rStyle w:val="Hyperlink"/>
                <w:noProof/>
              </w:rPr>
              <w:t>6.3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xceptions Scenarios Module Wis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5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3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166F0DA4" w14:textId="2A0E19C8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6" w:history="1">
            <w:r w:rsidR="00447624" w:rsidRPr="00B7346E">
              <w:rPr>
                <w:rStyle w:val="Hyperlink"/>
                <w:noProof/>
              </w:rPr>
              <w:t>7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ML Model Selectio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6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4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D6B0633" w14:textId="3657A6A8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7" w:history="1">
            <w:r w:rsidR="00447624" w:rsidRPr="00B7346E">
              <w:rPr>
                <w:rStyle w:val="Hyperlink"/>
                <w:noProof/>
              </w:rPr>
              <w:t>7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chnical solution desig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7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4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4DD9A027" w14:textId="2CC8F749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8" w:history="1">
            <w:r w:rsidR="00447624" w:rsidRPr="00B7346E">
              <w:rPr>
                <w:rStyle w:val="Hyperlink"/>
                <w:noProof/>
              </w:rPr>
              <w:t>7.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xceptions Scenarios Module Wis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8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4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0E1D8E7" w14:textId="250186D4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49" w:history="1">
            <w:r w:rsidR="00447624" w:rsidRPr="00B7346E">
              <w:rPr>
                <w:rStyle w:val="Hyperlink"/>
                <w:noProof/>
              </w:rPr>
              <w:t>8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Model Tuning and Optimizatio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49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5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34ADC80" w14:textId="343CB2DC" w:rsidR="00447624" w:rsidRDefault="003A3D8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0" w:history="1">
            <w:r w:rsidR="00447624" w:rsidRPr="00B7346E">
              <w:rPr>
                <w:rStyle w:val="Hyperlink"/>
                <w:noProof/>
              </w:rPr>
              <w:t>9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sting Modules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0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6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49F9F863" w14:textId="5854DE59" w:rsidR="00447624" w:rsidRDefault="003A3D8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1" w:history="1">
            <w:r w:rsidR="00447624" w:rsidRPr="00B7346E">
              <w:rPr>
                <w:rStyle w:val="Hyperlink"/>
                <w:noProof/>
              </w:rPr>
              <w:t>Exceptions Scenarios Module Wis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1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6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15BAB84C" w14:textId="1C1AC141" w:rsidR="00447624" w:rsidRDefault="003A3D8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2" w:history="1">
            <w:r w:rsidR="00447624" w:rsidRPr="00B7346E">
              <w:rPr>
                <w:rStyle w:val="Hyperlink"/>
                <w:noProof/>
              </w:rPr>
              <w:t>10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Prediction Pipelin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2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7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73CF647" w14:textId="5DA43B20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3" w:history="1">
            <w:r w:rsidR="00447624" w:rsidRPr="00B7346E">
              <w:rPr>
                <w:rStyle w:val="Hyperlink"/>
                <w:noProof/>
              </w:rPr>
              <w:t>10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chnical solution desig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3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8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8C0E440" w14:textId="42B7FB56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4" w:history="1">
            <w:r w:rsidR="00447624" w:rsidRPr="00B7346E">
              <w:rPr>
                <w:rStyle w:val="Hyperlink"/>
                <w:noProof/>
              </w:rPr>
              <w:t>10.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xceptions Scenarios Module Wis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4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19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5B0138A6" w14:textId="4F61DB55" w:rsidR="00447624" w:rsidRDefault="003A3D8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5" w:history="1">
            <w:r w:rsidR="00447624" w:rsidRPr="00B7346E">
              <w:rPr>
                <w:rStyle w:val="Hyperlink"/>
                <w:noProof/>
              </w:rPr>
              <w:t>1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Deployment Strategy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5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0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58E72A7F" w14:textId="7D91A82D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6" w:history="1">
            <w:r w:rsidR="00447624" w:rsidRPr="00B7346E">
              <w:rPr>
                <w:rStyle w:val="Hyperlink"/>
                <w:noProof/>
              </w:rPr>
              <w:t>11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xceptions Scenarios Module Wis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6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0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37561D15" w14:textId="72757355" w:rsidR="00447624" w:rsidRDefault="003A3D8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7" w:history="1">
            <w:r w:rsidR="00447624" w:rsidRPr="00B7346E">
              <w:rPr>
                <w:rStyle w:val="Hyperlink"/>
                <w:noProof/>
              </w:rPr>
              <w:t>1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Logging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7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1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7DA68B63" w14:textId="6439C0EC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8" w:history="1">
            <w:r w:rsidR="00447624" w:rsidRPr="00B7346E">
              <w:rPr>
                <w:rStyle w:val="Hyperlink"/>
                <w:noProof/>
              </w:rPr>
              <w:t>12.1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Technical solution design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8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1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793E5038" w14:textId="254CE478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59" w:history="1">
            <w:r w:rsidR="00447624" w:rsidRPr="00B7346E">
              <w:rPr>
                <w:rStyle w:val="Hyperlink"/>
                <w:noProof/>
              </w:rPr>
              <w:t>12.2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Common Logging Framework Cod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59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2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66986CE7" w14:textId="2DA08A68" w:rsidR="00447624" w:rsidRDefault="003A3D8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60" w:history="1">
            <w:r w:rsidR="00447624" w:rsidRPr="00B7346E">
              <w:rPr>
                <w:rStyle w:val="Hyperlink"/>
                <w:noProof/>
              </w:rPr>
              <w:t>12.3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Exceptions Scenarios Module Wise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60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2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0096BDCD" w14:textId="4F0AA9CB" w:rsidR="00447624" w:rsidRDefault="003A3D8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46757961" w:history="1">
            <w:r w:rsidR="00447624" w:rsidRPr="00B7346E">
              <w:rPr>
                <w:rStyle w:val="Hyperlink"/>
                <w:noProof/>
              </w:rPr>
              <w:t>13</w:t>
            </w:r>
            <w:r w:rsidR="00447624">
              <w:rPr>
                <w:rFonts w:eastAsiaTheme="minorEastAsia"/>
                <w:noProof/>
                <w:lang w:val="en-US"/>
              </w:rPr>
              <w:tab/>
            </w:r>
            <w:r w:rsidR="00447624" w:rsidRPr="00B7346E">
              <w:rPr>
                <w:rStyle w:val="Hyperlink"/>
                <w:noProof/>
              </w:rPr>
              <w:t>Sample code and standard to be followed:</w:t>
            </w:r>
            <w:r w:rsidR="00447624">
              <w:rPr>
                <w:noProof/>
                <w:webHidden/>
              </w:rPr>
              <w:tab/>
            </w:r>
            <w:r w:rsidR="00447624">
              <w:rPr>
                <w:noProof/>
                <w:webHidden/>
              </w:rPr>
              <w:fldChar w:fldCharType="begin"/>
            </w:r>
            <w:r w:rsidR="00447624">
              <w:rPr>
                <w:noProof/>
                <w:webHidden/>
              </w:rPr>
              <w:instrText xml:space="preserve"> PAGEREF _Toc46757961 \h </w:instrText>
            </w:r>
            <w:r w:rsidR="00447624">
              <w:rPr>
                <w:noProof/>
                <w:webHidden/>
              </w:rPr>
            </w:r>
            <w:r w:rsidR="00447624">
              <w:rPr>
                <w:noProof/>
                <w:webHidden/>
              </w:rPr>
              <w:fldChar w:fldCharType="separate"/>
            </w:r>
            <w:r w:rsidR="00447624">
              <w:rPr>
                <w:noProof/>
                <w:webHidden/>
              </w:rPr>
              <w:t>23</w:t>
            </w:r>
            <w:r w:rsidR="00447624">
              <w:rPr>
                <w:noProof/>
                <w:webHidden/>
              </w:rPr>
              <w:fldChar w:fldCharType="end"/>
            </w:r>
          </w:hyperlink>
        </w:p>
        <w:p w14:paraId="53007B46" w14:textId="31FC19D2" w:rsidR="00094C51" w:rsidRPr="00A622E9" w:rsidRDefault="00094C51">
          <w:pPr>
            <w:rPr>
              <w:rFonts w:ascii="Arial" w:hAnsi="Arial" w:cs="Arial"/>
            </w:rPr>
          </w:pPr>
          <w:r w:rsidRPr="00A622E9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p w14:paraId="54860080" w14:textId="2286912E" w:rsidR="001B137E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p w14:paraId="0F45BF81" w14:textId="77777777" w:rsidR="009A7E71" w:rsidRPr="00ED18DB" w:rsidRDefault="009A7E71" w:rsidP="009A7E71">
      <w:pPr>
        <w:pStyle w:val="Heading1"/>
        <w:rPr>
          <w:highlight w:val="darkGreen"/>
        </w:rPr>
      </w:pPr>
      <w:bookmarkStart w:id="1" w:name="_Toc46757927"/>
      <w:r w:rsidRPr="00ED18DB">
        <w:rPr>
          <w:highlight w:val="darkGreen"/>
        </w:rPr>
        <w:lastRenderedPageBreak/>
        <w:t>Technical Design Document</w:t>
      </w:r>
      <w:bookmarkEnd w:id="1"/>
    </w:p>
    <w:p w14:paraId="01D083D8" w14:textId="77777777" w:rsidR="009A7E71" w:rsidRDefault="009A7E71" w:rsidP="009A7E71">
      <w:pPr>
        <w:pStyle w:val="CoverText"/>
      </w:pPr>
      <w:r>
        <w:t>Version 1.0</w:t>
      </w:r>
    </w:p>
    <w:p w14:paraId="375EAFFD" w14:textId="77777777" w:rsidR="009A7E71" w:rsidRPr="00A622E9" w:rsidRDefault="009A7E71" w:rsidP="009A7E71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14:paraId="4692516E" w14:textId="77777777" w:rsidR="009A7E71" w:rsidRPr="00A622E9" w:rsidRDefault="009A7E71" w:rsidP="009A7E71">
      <w:pPr>
        <w:pStyle w:val="Un-numberedSub-Heading"/>
        <w:ind w:left="0" w:firstLine="0"/>
        <w:rPr>
          <w:rFonts w:cs="Arial"/>
        </w:rPr>
      </w:pPr>
      <w:r w:rsidRPr="00A622E9">
        <w:rPr>
          <w:rFonts w:cs="Arial"/>
        </w:rPr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597"/>
        <w:gridCol w:w="1359"/>
        <w:gridCol w:w="2694"/>
        <w:gridCol w:w="1812"/>
      </w:tblGrid>
      <w:tr w:rsidR="009A7E71" w:rsidRPr="00A622E9" w14:paraId="2DD76692" w14:textId="77777777" w:rsidTr="00911E26">
        <w:trPr>
          <w:trHeight w:val="392"/>
          <w:jc w:val="center"/>
        </w:trPr>
        <w:tc>
          <w:tcPr>
            <w:tcW w:w="1597" w:type="dxa"/>
            <w:vAlign w:val="top"/>
          </w:tcPr>
          <w:p w14:paraId="764AD59B" w14:textId="77777777" w:rsidR="009A7E71" w:rsidRPr="00A622E9" w:rsidRDefault="009A7E71" w:rsidP="00911E26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ate Issued</w:t>
            </w:r>
          </w:p>
        </w:tc>
        <w:tc>
          <w:tcPr>
            <w:tcW w:w="1359" w:type="dxa"/>
            <w:vAlign w:val="top"/>
          </w:tcPr>
          <w:p w14:paraId="2FF183AF" w14:textId="77777777" w:rsidR="009A7E71" w:rsidRPr="00A622E9" w:rsidRDefault="009A7E71" w:rsidP="00911E26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 xml:space="preserve">Version </w:t>
            </w:r>
          </w:p>
        </w:tc>
        <w:tc>
          <w:tcPr>
            <w:tcW w:w="2694" w:type="dxa"/>
            <w:vAlign w:val="top"/>
          </w:tcPr>
          <w:p w14:paraId="5F55AB76" w14:textId="77777777" w:rsidR="009A7E71" w:rsidRPr="00A622E9" w:rsidRDefault="009A7E71" w:rsidP="00911E26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scription</w:t>
            </w:r>
          </w:p>
        </w:tc>
        <w:tc>
          <w:tcPr>
            <w:tcW w:w="1812" w:type="dxa"/>
            <w:vAlign w:val="top"/>
          </w:tcPr>
          <w:p w14:paraId="749FB45E" w14:textId="77777777" w:rsidR="009A7E71" w:rsidRPr="00A622E9" w:rsidRDefault="009A7E71" w:rsidP="00911E26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Author</w:t>
            </w:r>
          </w:p>
        </w:tc>
      </w:tr>
      <w:tr w:rsidR="009A7E71" w:rsidRPr="00A622E9" w14:paraId="45496965" w14:textId="77777777" w:rsidTr="00911E26">
        <w:trPr>
          <w:trHeight w:val="573"/>
          <w:jc w:val="center"/>
        </w:trPr>
        <w:tc>
          <w:tcPr>
            <w:tcW w:w="1597" w:type="dxa"/>
          </w:tcPr>
          <w:p w14:paraId="3B86C296" w14:textId="77777777" w:rsidR="009A7E71" w:rsidRPr="00A622E9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8</w:t>
            </w:r>
            <w:r w:rsidRPr="00D4186B">
              <w:rPr>
                <w:rFonts w:eastAsia="Calibri" w:cs="Arial"/>
                <w:bCs/>
                <w:szCs w:val="22"/>
                <w:vertAlign w:val="superscript"/>
              </w:rPr>
              <w:t>th</w:t>
            </w:r>
            <w:r>
              <w:rPr>
                <w:rFonts w:eastAsia="Calibri" w:cs="Arial"/>
                <w:bCs/>
                <w:szCs w:val="22"/>
              </w:rPr>
              <w:t xml:space="preserve"> July 2020</w:t>
            </w:r>
          </w:p>
        </w:tc>
        <w:tc>
          <w:tcPr>
            <w:tcW w:w="1359" w:type="dxa"/>
          </w:tcPr>
          <w:p w14:paraId="3BE3BC46" w14:textId="77777777" w:rsidR="009A7E71" w:rsidRPr="00A622E9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.0</w:t>
            </w:r>
          </w:p>
        </w:tc>
        <w:tc>
          <w:tcPr>
            <w:tcW w:w="2694" w:type="dxa"/>
          </w:tcPr>
          <w:p w14:paraId="2ABAA3B8" w14:textId="77777777" w:rsidR="009A7E71" w:rsidRPr="00A622E9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Initial </w:t>
            </w:r>
            <w:r w:rsidRPr="00040D90">
              <w:rPr>
                <w:rFonts w:eastAsia="Calibri" w:cs="Arial"/>
                <w:bCs/>
                <w:szCs w:val="22"/>
                <w:vertAlign w:val="subscript"/>
              </w:rPr>
              <w:t>Draft</w:t>
            </w:r>
          </w:p>
        </w:tc>
        <w:tc>
          <w:tcPr>
            <w:tcW w:w="1812" w:type="dxa"/>
          </w:tcPr>
          <w:p w14:paraId="55279EF6" w14:textId="29FE02B5" w:rsidR="009A7E71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Jane</w:t>
            </w:r>
            <w:r w:rsidR="00197D6D">
              <w:rPr>
                <w:rFonts w:eastAsia="Calibri" w:cs="Arial"/>
                <w:bCs/>
                <w:szCs w:val="22"/>
              </w:rPr>
              <w:t xml:space="preserve"> </w:t>
            </w:r>
            <w:proofErr w:type="spellStart"/>
            <w:r w:rsidR="00197D6D">
              <w:rPr>
                <w:rFonts w:eastAsia="Calibri" w:cs="Arial"/>
                <w:bCs/>
                <w:szCs w:val="22"/>
              </w:rPr>
              <w:t>Alam</w:t>
            </w:r>
            <w:proofErr w:type="spellEnd"/>
          </w:p>
          <w:p w14:paraId="6C0A2A64" w14:textId="77777777" w:rsidR="009A7E71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Hemant Gautam</w:t>
            </w:r>
          </w:p>
          <w:p w14:paraId="5D09352A" w14:textId="77777777" w:rsidR="009A7E71" w:rsidRPr="00A622E9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</w:tr>
    </w:tbl>
    <w:p w14:paraId="2C5D1911" w14:textId="77777777" w:rsidR="009A7E71" w:rsidRPr="00A622E9" w:rsidRDefault="009A7E71" w:rsidP="009A7E71">
      <w:pPr>
        <w:pStyle w:val="Un-numberedSub-Heading"/>
        <w:spacing w:line="240" w:lineRule="auto"/>
        <w:ind w:left="0" w:firstLine="0"/>
        <w:rPr>
          <w:rFonts w:cs="Arial"/>
        </w:rPr>
      </w:pPr>
      <w:r w:rsidRPr="00A622E9">
        <w:rPr>
          <w:rFonts w:cs="Arial"/>
        </w:rPr>
        <w:t>Contributors</w:t>
      </w:r>
    </w:p>
    <w:p w14:paraId="0A975EB2" w14:textId="77777777" w:rsidR="009A7E71" w:rsidRPr="00A622E9" w:rsidRDefault="009A7E71" w:rsidP="009A7E71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>The content of this document has been authored with the combined input of the following group of key individuals.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73"/>
        <w:gridCol w:w="4391"/>
      </w:tblGrid>
      <w:tr w:rsidR="009A7E71" w:rsidRPr="00A622E9" w14:paraId="18DB561C" w14:textId="77777777" w:rsidTr="00911E26">
        <w:trPr>
          <w:trHeight w:val="481"/>
          <w:jc w:val="center"/>
        </w:trPr>
        <w:tc>
          <w:tcPr>
            <w:tcW w:w="1673" w:type="dxa"/>
            <w:vAlign w:val="top"/>
          </w:tcPr>
          <w:p w14:paraId="6C188B02" w14:textId="77777777" w:rsidR="009A7E71" w:rsidRPr="00A622E9" w:rsidRDefault="009A7E71" w:rsidP="00911E26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Name</w:t>
            </w:r>
          </w:p>
        </w:tc>
        <w:tc>
          <w:tcPr>
            <w:tcW w:w="4391" w:type="dxa"/>
          </w:tcPr>
          <w:p w14:paraId="0499BC59" w14:textId="77777777" w:rsidR="009A7E71" w:rsidRPr="00A622E9" w:rsidRDefault="009A7E71" w:rsidP="00911E26">
            <w:pPr>
              <w:pStyle w:val="TableHeading"/>
              <w:rPr>
                <w:rFonts w:cs="Arial"/>
              </w:rPr>
            </w:pPr>
            <w:r>
              <w:rPr>
                <w:rFonts w:cs="Arial"/>
              </w:rPr>
              <w:t>Section Worked Upon</w:t>
            </w:r>
          </w:p>
        </w:tc>
      </w:tr>
      <w:tr w:rsidR="009A7E71" w:rsidRPr="00A622E9" w14:paraId="76B97544" w14:textId="77777777" w:rsidTr="00911E26">
        <w:trPr>
          <w:trHeight w:val="366"/>
          <w:jc w:val="center"/>
        </w:trPr>
        <w:tc>
          <w:tcPr>
            <w:tcW w:w="1673" w:type="dxa"/>
          </w:tcPr>
          <w:p w14:paraId="3183375B" w14:textId="1D56208B" w:rsidR="009A7E71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Jane</w:t>
            </w:r>
            <w:r w:rsidR="00197D6D">
              <w:rPr>
                <w:rFonts w:eastAsia="Calibri" w:cs="Arial"/>
                <w:bCs/>
                <w:szCs w:val="22"/>
              </w:rPr>
              <w:t xml:space="preserve"> </w:t>
            </w:r>
            <w:proofErr w:type="spellStart"/>
            <w:r w:rsidR="00197D6D">
              <w:rPr>
                <w:rFonts w:eastAsia="Calibri" w:cs="Arial"/>
                <w:bCs/>
                <w:szCs w:val="22"/>
              </w:rPr>
              <w:t>Alam</w:t>
            </w:r>
            <w:proofErr w:type="spellEnd"/>
          </w:p>
          <w:p w14:paraId="11EF66F8" w14:textId="77777777" w:rsidR="009A7E71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Hemant </w:t>
            </w:r>
            <w:proofErr w:type="spellStart"/>
            <w:r>
              <w:rPr>
                <w:rFonts w:eastAsia="Calibri" w:cs="Arial"/>
                <w:bCs/>
                <w:szCs w:val="22"/>
              </w:rPr>
              <w:t>Gauam</w:t>
            </w:r>
            <w:proofErr w:type="spellEnd"/>
          </w:p>
          <w:p w14:paraId="284DE175" w14:textId="77777777" w:rsidR="009A7E71" w:rsidRPr="00A622E9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  <w:tc>
          <w:tcPr>
            <w:tcW w:w="4391" w:type="dxa"/>
          </w:tcPr>
          <w:p w14:paraId="4ECF032B" w14:textId="77777777" w:rsidR="009A7E71" w:rsidRPr="00A622E9" w:rsidRDefault="009A7E71" w:rsidP="00911E26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Initial Draft</w:t>
            </w:r>
          </w:p>
        </w:tc>
      </w:tr>
    </w:tbl>
    <w:p w14:paraId="1F7C6303" w14:textId="01EF20A4" w:rsidR="009A7E71" w:rsidRDefault="009A7E71">
      <w:pPr>
        <w:rPr>
          <w:rFonts w:ascii="Arial" w:hAnsi="Arial" w:cs="Arial"/>
        </w:rPr>
      </w:pPr>
    </w:p>
    <w:p w14:paraId="4DC3F00B" w14:textId="77777777" w:rsidR="009A7E71" w:rsidRPr="00A622E9" w:rsidRDefault="009A7E71">
      <w:pPr>
        <w:rPr>
          <w:rFonts w:ascii="Arial" w:hAnsi="Arial" w:cs="Arial"/>
        </w:rPr>
      </w:pPr>
    </w:p>
    <w:p w14:paraId="33CE00B3" w14:textId="0FF1DF74" w:rsidR="001B137E" w:rsidRPr="00ED18DB" w:rsidRDefault="001B137E" w:rsidP="006B0A77">
      <w:pPr>
        <w:pStyle w:val="Heading1"/>
        <w:numPr>
          <w:ilvl w:val="0"/>
          <w:numId w:val="11"/>
        </w:numPr>
        <w:rPr>
          <w:highlight w:val="darkGreen"/>
        </w:rPr>
      </w:pPr>
      <w:bookmarkStart w:id="2" w:name="_Toc500352966"/>
      <w:bookmarkStart w:id="3" w:name="_Toc46757928"/>
      <w:r w:rsidRPr="00ED18DB">
        <w:rPr>
          <w:highlight w:val="darkGreen"/>
        </w:rPr>
        <w:lastRenderedPageBreak/>
        <w:t>Introduction</w:t>
      </w:r>
      <w:bookmarkEnd w:id="2"/>
      <w:bookmarkEnd w:id="3"/>
    </w:p>
    <w:p w14:paraId="0A4151E1" w14:textId="784BE93A" w:rsidR="005954AF" w:rsidRDefault="00D4186B" w:rsidP="00D4186B">
      <w:pPr>
        <w:rPr>
          <w:lang w:val="en-GB"/>
        </w:rPr>
      </w:pPr>
      <w:r>
        <w:rPr>
          <w:lang w:val="en-GB"/>
        </w:rPr>
        <w:t xml:space="preserve">The goal here is to build an end to </w:t>
      </w:r>
      <w:r w:rsidR="005954AF">
        <w:rPr>
          <w:lang w:val="en-GB"/>
        </w:rPr>
        <w:t xml:space="preserve">end Machine Learning solution </w:t>
      </w:r>
      <w:r w:rsidR="005B3A92">
        <w:rPr>
          <w:lang w:val="en-GB"/>
        </w:rPr>
        <w:t xml:space="preserve">for </w:t>
      </w:r>
      <w:r w:rsidR="005B3A92" w:rsidRPr="005B3A92">
        <w:rPr>
          <w:highlight w:val="yellow"/>
          <w:lang w:val="en-GB"/>
        </w:rPr>
        <w:t>breast cancer detection</w:t>
      </w:r>
      <w:r w:rsidR="005B3A92">
        <w:rPr>
          <w:lang w:val="en-GB"/>
        </w:rPr>
        <w:t xml:space="preserve"> </w:t>
      </w:r>
      <w:r w:rsidR="005954AF">
        <w:rPr>
          <w:lang w:val="en-GB"/>
        </w:rPr>
        <w:t>where the user will only give the data</w:t>
      </w:r>
      <w:r w:rsidR="00FD69A4" w:rsidRPr="00FD69A4">
        <w:rPr>
          <w:highlight w:val="yellow"/>
          <w:lang w:val="en-GB"/>
        </w:rPr>
        <w:t xml:space="preserve">(either by adding </w:t>
      </w:r>
      <w:r w:rsidR="00FD69A4" w:rsidRPr="00AE271A">
        <w:rPr>
          <w:highlight w:val="yellow"/>
          <w:lang w:val="en-GB"/>
        </w:rPr>
        <w:t xml:space="preserve">single </w:t>
      </w:r>
      <w:r w:rsidR="00AE271A" w:rsidRPr="00AE271A">
        <w:rPr>
          <w:highlight w:val="yellow"/>
          <w:lang w:val="en-GB"/>
        </w:rPr>
        <w:t xml:space="preserve">patient </w:t>
      </w:r>
      <w:r w:rsidR="00FD69A4" w:rsidRPr="00AE271A">
        <w:rPr>
          <w:highlight w:val="yellow"/>
          <w:lang w:val="en-GB"/>
        </w:rPr>
        <w:t>data or fi</w:t>
      </w:r>
      <w:r w:rsidR="00FD69A4" w:rsidRPr="00FD69A4">
        <w:rPr>
          <w:highlight w:val="yellow"/>
          <w:lang w:val="en-GB"/>
        </w:rPr>
        <w:t>le upload)</w:t>
      </w:r>
      <w:r w:rsidR="005954AF">
        <w:rPr>
          <w:lang w:val="en-GB"/>
        </w:rPr>
        <w:t xml:space="preserve"> and the result will be </w:t>
      </w:r>
      <w:r w:rsidR="00DE6DAC">
        <w:rPr>
          <w:lang w:val="en-GB"/>
        </w:rPr>
        <w:t>the</w:t>
      </w:r>
      <w:r w:rsidR="005954AF">
        <w:rPr>
          <w:lang w:val="en-GB"/>
        </w:rPr>
        <w:t xml:space="preserve"> </w:t>
      </w:r>
      <w:r w:rsidR="00F5640A" w:rsidRPr="00FA45D7">
        <w:rPr>
          <w:highlight w:val="yellow"/>
          <w:lang w:val="en-GB"/>
        </w:rPr>
        <w:t xml:space="preserve">shown </w:t>
      </w:r>
      <w:proofErr w:type="spellStart"/>
      <w:r w:rsidR="005B4425" w:rsidRPr="00FA45D7">
        <w:rPr>
          <w:highlight w:val="yellow"/>
          <w:lang w:val="en-GB"/>
        </w:rPr>
        <w:t>wheather</w:t>
      </w:r>
      <w:proofErr w:type="spellEnd"/>
      <w:r w:rsidR="005B4425" w:rsidRPr="00FA45D7">
        <w:rPr>
          <w:highlight w:val="yellow"/>
          <w:lang w:val="en-GB"/>
        </w:rPr>
        <w:t xml:space="preserve"> the cancer type is </w:t>
      </w:r>
      <w:r w:rsidR="00F5640A" w:rsidRPr="00FA45D7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M(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1) = malignant</w:t>
      </w:r>
      <w:r w:rsidR="005B4425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or 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B(0) = benign</w:t>
      </w:r>
      <w:r w:rsidR="005954AF">
        <w:rPr>
          <w:lang w:val="en-GB"/>
        </w:rPr>
        <w:t>.</w:t>
      </w:r>
    </w:p>
    <w:p w14:paraId="5760639D" w14:textId="74B07C03" w:rsidR="005954AF" w:rsidRDefault="005954AF" w:rsidP="00D4186B">
      <w:pPr>
        <w:rPr>
          <w:lang w:val="en-GB"/>
        </w:rPr>
      </w:pPr>
      <w:r>
        <w:rPr>
          <w:lang w:val="en-GB"/>
        </w:rPr>
        <w:t xml:space="preserve">This project shall be delivered in </w:t>
      </w:r>
      <w:r w:rsidR="00E20B9B">
        <w:rPr>
          <w:lang w:val="en-GB"/>
        </w:rPr>
        <w:t>one</w:t>
      </w:r>
      <w:r>
        <w:rPr>
          <w:lang w:val="en-GB"/>
        </w:rPr>
        <w:t xml:space="preserve"> phase:</w:t>
      </w:r>
    </w:p>
    <w:p w14:paraId="595F0AAE" w14:textId="31745200" w:rsidR="005954AF" w:rsidRDefault="000C257D" w:rsidP="00D4186B">
      <w:pPr>
        <w:rPr>
          <w:lang w:val="en-GB"/>
        </w:rPr>
      </w:pPr>
      <w:r>
        <w:rPr>
          <w:lang w:val="en-GB"/>
        </w:rPr>
        <w:t>Phase</w:t>
      </w:r>
      <w:r w:rsidR="00E20B9B">
        <w:rPr>
          <w:lang w:val="en-GB"/>
        </w:rPr>
        <w:t>1</w:t>
      </w:r>
      <w:r>
        <w:rPr>
          <w:lang w:val="en-GB"/>
        </w:rPr>
        <w:t xml:space="preserve">: Integration of UI to all the </w:t>
      </w:r>
      <w:proofErr w:type="gramStart"/>
      <w:r>
        <w:rPr>
          <w:lang w:val="en-GB"/>
        </w:rPr>
        <w:t>functionalities</w:t>
      </w:r>
      <w:r w:rsidR="00E20B9B">
        <w:rPr>
          <w:lang w:val="en-GB"/>
        </w:rPr>
        <w:t>(</w:t>
      </w:r>
      <w:proofErr w:type="gramEnd"/>
      <w:r w:rsidR="00E20B9B" w:rsidRPr="00E20B9B">
        <w:rPr>
          <w:highlight w:val="yellow"/>
          <w:lang w:val="en-GB"/>
        </w:rPr>
        <w:t>predicting the result</w:t>
      </w:r>
      <w:r w:rsidR="00E20B9B">
        <w:rPr>
          <w:lang w:val="en-GB"/>
        </w:rPr>
        <w:t>)</w:t>
      </w:r>
      <w:r>
        <w:rPr>
          <w:lang w:val="en-GB"/>
        </w:rPr>
        <w:t>.</w:t>
      </w:r>
      <w:r w:rsidR="005954AF">
        <w:rPr>
          <w:lang w:val="en-GB"/>
        </w:rPr>
        <w:t xml:space="preserve"> </w:t>
      </w:r>
    </w:p>
    <w:p w14:paraId="31286916" w14:textId="43B30528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The technical design document gives a design blueprint of the </w:t>
      </w:r>
      <w:r w:rsidR="004D6694">
        <w:rPr>
          <w:lang w:val="en-GB"/>
        </w:rPr>
        <w:t>Breast Cancer detection</w:t>
      </w:r>
      <w:r w:rsidRPr="001F228E">
        <w:rPr>
          <w:lang w:val="en-GB"/>
        </w:rPr>
        <w:t xml:space="preserve"> project. This document communicates the technical details of the solution proposed.</w:t>
      </w:r>
    </w:p>
    <w:p w14:paraId="76544BA7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In addition, this document also captures the different workflows involved to build the solution, exceptions in the workflows and any assumptions that have been considered. </w:t>
      </w:r>
    </w:p>
    <w:p w14:paraId="1AE73DA1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>Once agreed as the basis for the building of the project, the flowchart and assumptions will be used as a platform from which the solution will be designed.</w:t>
      </w:r>
    </w:p>
    <w:p w14:paraId="1F4FAADA" w14:textId="6C72EEDB" w:rsidR="00D639FE" w:rsidRPr="001812E0" w:rsidRDefault="00D639FE" w:rsidP="001F228E">
      <w:pPr>
        <w:spacing w:line="240" w:lineRule="auto"/>
        <w:rPr>
          <w:b/>
          <w:bCs/>
          <w:lang w:val="en-GB"/>
        </w:rPr>
      </w:pPr>
      <w:r w:rsidRPr="001812E0">
        <w:rPr>
          <w:b/>
          <w:bCs/>
          <w:lang w:val="en-GB"/>
        </w:rPr>
        <w:t>Note: All the code will be written in python version 3.</w:t>
      </w:r>
      <w:r w:rsidR="00A746F6">
        <w:rPr>
          <w:b/>
          <w:bCs/>
          <w:lang w:val="en-GB"/>
        </w:rPr>
        <w:t>8.3</w:t>
      </w:r>
    </w:p>
    <w:p w14:paraId="42116A50" w14:textId="77777777" w:rsidR="001F228E" w:rsidRPr="00D4186B" w:rsidRDefault="001F228E" w:rsidP="00D4186B">
      <w:pPr>
        <w:rPr>
          <w:lang w:val="en-GB"/>
        </w:rPr>
      </w:pPr>
    </w:p>
    <w:p w14:paraId="7AC8C281" w14:textId="32DE4454" w:rsidR="00603BA9" w:rsidRDefault="00603BA9" w:rsidP="003E1E70">
      <w:pPr>
        <w:pStyle w:val="Heading2"/>
        <w:ind w:left="0"/>
      </w:pPr>
      <w:bookmarkStart w:id="4" w:name="_Toc46757929"/>
      <w:r w:rsidRPr="00ED18DB">
        <w:rPr>
          <w:highlight w:val="darkGreen"/>
        </w:rPr>
        <w:t>High level objectives</w:t>
      </w:r>
      <w:bookmarkEnd w:id="4"/>
    </w:p>
    <w:p w14:paraId="13F02B67" w14:textId="1E5112C0" w:rsidR="00603BA9" w:rsidRDefault="00583CC6" w:rsidP="00603BA9">
      <w:pPr>
        <w:rPr>
          <w:lang w:val="en-GB"/>
        </w:rPr>
      </w:pPr>
      <w:r>
        <w:rPr>
          <w:lang w:val="en-GB"/>
        </w:rPr>
        <w:t>The high-level objectives are:</w:t>
      </w:r>
    </w:p>
    <w:p w14:paraId="3C74D641" w14:textId="1D9F8D33" w:rsidR="00583CC6" w:rsidRDefault="00D15748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Load</w:t>
      </w:r>
      <w:r w:rsidR="00583CC6">
        <w:rPr>
          <w:lang w:val="en-GB"/>
        </w:rPr>
        <w:t xml:space="preserve"> </w:t>
      </w:r>
      <w:r w:rsidR="004C17CF">
        <w:rPr>
          <w:lang w:val="en-GB"/>
        </w:rPr>
        <w:t xml:space="preserve">csv </w:t>
      </w:r>
      <w:r w:rsidR="00583CC6">
        <w:rPr>
          <w:lang w:val="en-GB"/>
        </w:rPr>
        <w:t xml:space="preserve">data </w:t>
      </w:r>
      <w:r w:rsidR="006F78DE">
        <w:rPr>
          <w:lang w:val="en-GB"/>
        </w:rPr>
        <w:t xml:space="preserve">into mongo </w:t>
      </w:r>
      <w:proofErr w:type="spellStart"/>
      <w:r w:rsidR="006F78DE">
        <w:rPr>
          <w:lang w:val="en-GB"/>
        </w:rPr>
        <w:t>db</w:t>
      </w:r>
      <w:proofErr w:type="spellEnd"/>
      <w:r w:rsidR="006F78DE">
        <w:rPr>
          <w:lang w:val="en-GB"/>
        </w:rPr>
        <w:t xml:space="preserve"> database. And convert that data into </w:t>
      </w:r>
      <w:proofErr w:type="spellStart"/>
      <w:r w:rsidR="006F78DE">
        <w:rPr>
          <w:lang w:val="en-GB"/>
        </w:rPr>
        <w:t>dataframe</w:t>
      </w:r>
      <w:proofErr w:type="spellEnd"/>
      <w:r w:rsidR="006F78DE">
        <w:rPr>
          <w:lang w:val="en-GB"/>
        </w:rPr>
        <w:t>.</w:t>
      </w:r>
    </w:p>
    <w:p w14:paraId="5DBAD0F7" w14:textId="787A5C94" w:rsidR="00122C8E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Perform graphical analysis for the data and </w:t>
      </w:r>
      <w:r w:rsidR="00484FCF">
        <w:rPr>
          <w:lang w:val="en-GB"/>
        </w:rPr>
        <w:t>s</w:t>
      </w:r>
      <w:r w:rsidR="00122C8E">
        <w:rPr>
          <w:lang w:val="en-GB"/>
        </w:rPr>
        <w:t>howcase the results (graphs) on the screen.</w:t>
      </w:r>
    </w:p>
    <w:p w14:paraId="02058DAC" w14:textId="77777777" w:rsidR="00122C8E" w:rsidRDefault="00122C8E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data cleaning operation with all the steps required and showcase a report on screen.</w:t>
      </w:r>
    </w:p>
    <w:p w14:paraId="15AC5888" w14:textId="71A6C466" w:rsidR="00122C8E" w:rsidRDefault="00122C8E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 After data cleaning showcase the graphical analysis once again for comparison.</w:t>
      </w:r>
    </w:p>
    <w:p w14:paraId="2C25E22F" w14:textId="10E71EFB" w:rsidR="005A15AC" w:rsidRDefault="005A15AC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Choose the appropriate ML model for training.</w:t>
      </w:r>
    </w:p>
    <w:p w14:paraId="0D9C4786" w14:textId="51D86716" w:rsidR="005A15AC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model Tuning.</w:t>
      </w:r>
    </w:p>
    <w:p w14:paraId="75F79C84" w14:textId="712F4DEB" w:rsidR="00A515CD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reate a list of </w:t>
      </w:r>
      <w:r w:rsidR="00AE2353">
        <w:rPr>
          <w:lang w:val="en-GB"/>
        </w:rPr>
        <w:t xml:space="preserve">top 3 </w:t>
      </w:r>
      <w:proofErr w:type="gramStart"/>
      <w:r w:rsidR="00AE2353">
        <w:rPr>
          <w:lang w:val="en-GB"/>
        </w:rPr>
        <w:t>models  and</w:t>
      </w:r>
      <w:proofErr w:type="gramEnd"/>
      <w:r w:rsidR="00AE2353">
        <w:rPr>
          <w:lang w:val="en-GB"/>
        </w:rPr>
        <w:t xml:space="preserve"> show multiple metrics for them.</w:t>
      </w:r>
    </w:p>
    <w:p w14:paraId="2231E2B4" w14:textId="6827943F" w:rsidR="00F32CF9" w:rsidRPr="00ED18DB" w:rsidRDefault="009A4E2E" w:rsidP="006B0A77">
      <w:pPr>
        <w:pStyle w:val="Heading1"/>
        <w:rPr>
          <w:highlight w:val="darkGreen"/>
        </w:rPr>
      </w:pPr>
      <w:bookmarkStart w:id="5" w:name="_Toc46757930"/>
      <w:r w:rsidRPr="00ED18DB">
        <w:rPr>
          <w:highlight w:val="darkGreen"/>
        </w:rPr>
        <w:lastRenderedPageBreak/>
        <w:t>Workflow</w:t>
      </w:r>
      <w:r w:rsidR="00040D90" w:rsidRPr="00ED18DB">
        <w:rPr>
          <w:highlight w:val="darkGreen"/>
        </w:rPr>
        <w:t xml:space="preserve"> Overall</w:t>
      </w:r>
      <w:bookmarkEnd w:id="5"/>
    </w:p>
    <w:p w14:paraId="6DA26FEF" w14:textId="4007B7A7" w:rsidR="0093534F" w:rsidRDefault="00C90199" w:rsidP="00A90661">
      <w:pPr>
        <w:pStyle w:val="Heading2"/>
        <w:ind w:left="0"/>
      </w:pPr>
      <w:r>
        <w:t xml:space="preserve">        </w:t>
      </w:r>
      <w:bookmarkStart w:id="6" w:name="_Toc46757931"/>
      <w:r w:rsidR="00872782">
        <w:t>Application Flow</w:t>
      </w:r>
      <w:bookmarkEnd w:id="6"/>
    </w:p>
    <w:p w14:paraId="7DCA9B0F" w14:textId="21493012" w:rsidR="0030077A" w:rsidRPr="0030077A" w:rsidRDefault="007F79EA" w:rsidP="0030077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BBA1901" wp14:editId="2FE93955">
            <wp:extent cx="5725160" cy="301371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364B" w14:textId="1D55EA4D" w:rsidR="006B0A77" w:rsidRDefault="006B0A77" w:rsidP="006B0A77">
      <w:pPr>
        <w:rPr>
          <w:lang w:val="en-GB"/>
        </w:rPr>
      </w:pPr>
    </w:p>
    <w:p w14:paraId="62674DAF" w14:textId="301C1196" w:rsidR="00CE70EE" w:rsidRDefault="00CE70EE" w:rsidP="006B0A77">
      <w:pPr>
        <w:rPr>
          <w:lang w:val="en-GB"/>
        </w:rPr>
      </w:pPr>
    </w:p>
    <w:p w14:paraId="2183C9F2" w14:textId="59462BC4" w:rsidR="00603BA9" w:rsidRDefault="00CE70EE" w:rsidP="00D1710C">
      <w:pPr>
        <w:pStyle w:val="Heading2"/>
      </w:pPr>
      <w:bookmarkStart w:id="7" w:name="_Toc46757932"/>
      <w:r>
        <w:t xml:space="preserve">Exception </w:t>
      </w:r>
      <w:r w:rsidR="009A4E2E">
        <w:t>Scenarios</w:t>
      </w:r>
      <w:r w:rsidR="009E0936">
        <w:t xml:space="preserve"> Overall</w:t>
      </w:r>
      <w:bookmarkEnd w:id="7"/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CE70EE" w14:paraId="5E00FE44" w14:textId="77777777" w:rsidTr="007F79EA">
        <w:tc>
          <w:tcPr>
            <w:tcW w:w="2721" w:type="dxa"/>
          </w:tcPr>
          <w:p w14:paraId="5531DF93" w14:textId="1AF93D9A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</w:t>
            </w:r>
            <w:r w:rsidR="009A4E2E" w:rsidRPr="00683561">
              <w:rPr>
                <w:b/>
                <w:bCs/>
              </w:rPr>
              <w:t>ep</w:t>
            </w:r>
          </w:p>
        </w:tc>
        <w:tc>
          <w:tcPr>
            <w:tcW w:w="2976" w:type="dxa"/>
          </w:tcPr>
          <w:p w14:paraId="755ADCE5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9D93CDF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CE70EE" w14:paraId="1E05FFF2" w14:textId="77777777" w:rsidTr="007F79EA">
        <w:tc>
          <w:tcPr>
            <w:tcW w:w="2721" w:type="dxa"/>
          </w:tcPr>
          <w:p w14:paraId="67276CF0" w14:textId="4AD5F799" w:rsidR="00CE70EE" w:rsidRDefault="00C07870" w:rsidP="009C03DE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74C98719" w14:textId="350B4CFC" w:rsidR="00CE70EE" w:rsidRPr="009A4E2E" w:rsidRDefault="00655A5D" w:rsidP="00C07870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250BA3F" w14:textId="3C0ED211" w:rsidR="00CE70EE" w:rsidRDefault="00C07870" w:rsidP="009C03DE">
            <w:pPr>
              <w:pStyle w:val="ListParagraph"/>
            </w:pPr>
            <w:r>
              <w:t>Database credentials needs to be checked</w:t>
            </w:r>
          </w:p>
        </w:tc>
      </w:tr>
    </w:tbl>
    <w:p w14:paraId="597A4C20" w14:textId="7BC2AA64" w:rsidR="00CE70EE" w:rsidRPr="00ED18DB" w:rsidRDefault="00040D90" w:rsidP="00CE70EE">
      <w:pPr>
        <w:pStyle w:val="Heading1"/>
        <w:rPr>
          <w:highlight w:val="darkGreen"/>
        </w:rPr>
      </w:pPr>
      <w:bookmarkStart w:id="8" w:name="_Toc46757933"/>
      <w:r w:rsidRPr="00ED18DB">
        <w:rPr>
          <w:highlight w:val="darkGreen"/>
        </w:rPr>
        <w:lastRenderedPageBreak/>
        <w:t>Workflow Data Ingestion</w:t>
      </w:r>
      <w:r w:rsidR="00683561" w:rsidRPr="00ED18DB">
        <w:rPr>
          <w:highlight w:val="darkGreen"/>
        </w:rPr>
        <w:t xml:space="preserve"> and File Conversion</w:t>
      </w:r>
      <w:bookmarkEnd w:id="8"/>
    </w:p>
    <w:p w14:paraId="251E6793" w14:textId="6D5E96B0" w:rsidR="00482E38" w:rsidRPr="003026AA" w:rsidRDefault="003026AA" w:rsidP="003026AA">
      <w:pPr>
        <w:rPr>
          <w:b/>
          <w:bCs/>
          <w:lang w:val="en-GB"/>
        </w:rPr>
      </w:pPr>
      <w:r w:rsidRPr="003026AA">
        <w:rPr>
          <w:b/>
          <w:bCs/>
          <w:lang w:val="en-GB"/>
        </w:rPr>
        <w:t>Data Sources: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770"/>
      </w:tblGrid>
      <w:tr w:rsidR="00482E38" w:rsidRPr="003026AA" w14:paraId="02ECEE2E" w14:textId="77777777" w:rsidTr="00482E38">
        <w:trPr>
          <w:trHeight w:val="288"/>
        </w:trPr>
        <w:tc>
          <w:tcPr>
            <w:tcW w:w="4675" w:type="dxa"/>
            <w:shd w:val="clear" w:color="auto" w:fill="70AD47" w:themeFill="accent6"/>
            <w:noWrap/>
            <w:vAlign w:val="bottom"/>
            <w:hideMark/>
          </w:tcPr>
          <w:p w14:paraId="346D82D0" w14:textId="30FAC9A1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Data Connector Utils</w:t>
            </w:r>
          </w:p>
        </w:tc>
        <w:tc>
          <w:tcPr>
            <w:tcW w:w="4770" w:type="dxa"/>
            <w:shd w:val="clear" w:color="auto" w:fill="70AD47" w:themeFill="accent6"/>
            <w:noWrap/>
            <w:vAlign w:val="bottom"/>
            <w:hideMark/>
          </w:tcPr>
          <w:p w14:paraId="6840398E" w14:textId="7777777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File Conversion Utils</w:t>
            </w:r>
          </w:p>
        </w:tc>
      </w:tr>
      <w:tr w:rsidR="00482E38" w:rsidRPr="003026AA" w14:paraId="59A8FB02" w14:textId="77777777" w:rsidTr="00482E38">
        <w:trPr>
          <w:trHeight w:val="288"/>
        </w:trPr>
        <w:tc>
          <w:tcPr>
            <w:tcW w:w="4675" w:type="dxa"/>
            <w:shd w:val="clear" w:color="auto" w:fill="auto"/>
            <w:vAlign w:val="center"/>
            <w:hideMark/>
          </w:tcPr>
          <w:p w14:paraId="567A1C46" w14:textId="25071E6C" w:rsidR="00482E38" w:rsidRPr="003026AA" w:rsidRDefault="003A3D86" w:rsidP="003026AA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</w:pPr>
            <w:hyperlink r:id="rId9" w:history="1">
              <w:r w:rsidR="00935BB8">
                <w:rPr>
                  <w:rFonts w:ascii="Calibri" w:eastAsia="Times New Roman" w:hAnsi="Calibri" w:cs="Calibri"/>
                  <w:color w:val="0563C1"/>
                  <w:u w:val="single"/>
                  <w:lang w:eastAsia="en-IN" w:bidi="hi-IN"/>
                </w:rPr>
                <w:t>Mongo</w:t>
              </w:r>
            </w:hyperlink>
            <w:r w:rsidR="00935BB8"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  <w:t xml:space="preserve"> DB</w:t>
            </w:r>
          </w:p>
        </w:tc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259B80CD" w14:textId="792483C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CSV</w:t>
            </w:r>
          </w:p>
        </w:tc>
      </w:tr>
    </w:tbl>
    <w:p w14:paraId="0E62AEE7" w14:textId="4EB064E3" w:rsidR="003026AA" w:rsidRDefault="003026AA" w:rsidP="003026AA">
      <w:pPr>
        <w:rPr>
          <w:lang w:val="en-GB"/>
        </w:rPr>
      </w:pPr>
    </w:p>
    <w:p w14:paraId="601B27BD" w14:textId="144038A4" w:rsidR="00482E38" w:rsidRPr="00482E38" w:rsidRDefault="00482E38" w:rsidP="003026AA">
      <w:pPr>
        <w:rPr>
          <w:b/>
          <w:bCs/>
          <w:lang w:val="en-GB"/>
        </w:rPr>
      </w:pPr>
    </w:p>
    <w:p w14:paraId="6219CA16" w14:textId="77777777" w:rsidR="00482E38" w:rsidRPr="003026AA" w:rsidRDefault="00482E38" w:rsidP="003026AA">
      <w:pPr>
        <w:rPr>
          <w:lang w:val="en-GB"/>
        </w:rPr>
      </w:pPr>
    </w:p>
    <w:p w14:paraId="1B63787B" w14:textId="079AEE14" w:rsidR="0009286E" w:rsidRPr="0009286E" w:rsidRDefault="00405507" w:rsidP="0009286E">
      <w:pPr>
        <w:pStyle w:val="Heading2"/>
        <w:numPr>
          <w:ilvl w:val="1"/>
          <w:numId w:val="28"/>
        </w:numPr>
      </w:pPr>
      <w:bookmarkStart w:id="9" w:name="_Toc46757934"/>
      <w:r>
        <w:t>Technical solution design</w:t>
      </w:r>
      <w:bookmarkEnd w:id="9"/>
    </w:p>
    <w:p w14:paraId="50A81884" w14:textId="36041A48" w:rsidR="0009286E" w:rsidRDefault="00932065" w:rsidP="00111DA9">
      <w:r>
        <w:rPr>
          <w:noProof/>
        </w:rPr>
        <w:t xml:space="preserve">                  </w:t>
      </w:r>
      <w:r w:rsidR="008C448C">
        <w:rPr>
          <w:noProof/>
        </w:rPr>
        <w:drawing>
          <wp:inline distT="0" distB="0" distL="0" distR="0" wp14:anchorId="07958FE1" wp14:editId="01F8849D">
            <wp:extent cx="5727700" cy="1711960"/>
            <wp:effectExtent l="0" t="0" r="635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BC473" w14:textId="5874197B" w:rsidR="00931D64" w:rsidRPr="00ED18DB" w:rsidRDefault="0009286E" w:rsidP="003026AA">
      <w:pPr>
        <w:pStyle w:val="Heading2"/>
        <w:numPr>
          <w:ilvl w:val="1"/>
          <w:numId w:val="28"/>
        </w:numPr>
        <w:rPr>
          <w:highlight w:val="darkGreen"/>
        </w:rPr>
      </w:pPr>
      <w:bookmarkStart w:id="10" w:name="_Toc46757935"/>
      <w:r w:rsidRPr="00ED18DB">
        <w:rPr>
          <w:highlight w:val="darkGreen"/>
        </w:rPr>
        <w:t>Method Definition</w:t>
      </w:r>
      <w:r w:rsidR="00111DA9" w:rsidRPr="00ED18DB">
        <w:rPr>
          <w:highlight w:val="darkGreen"/>
        </w:rPr>
        <w:t>s</w:t>
      </w:r>
      <w:bookmarkEnd w:id="10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09286E" w14:paraId="2F37EA59" w14:textId="0C8B682A" w:rsidTr="00DF1051">
        <w:tc>
          <w:tcPr>
            <w:tcW w:w="2721" w:type="dxa"/>
          </w:tcPr>
          <w:p w14:paraId="2A1032D2" w14:textId="77777777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4A7A6054" w14:textId="77777777" w:rsidR="0009286E" w:rsidRPr="00CE618A" w:rsidRDefault="0009286E" w:rsidP="00DF1051">
            <w:pPr>
              <w:pStyle w:val="ListParagraph"/>
              <w:ind w:left="0"/>
            </w:pPr>
          </w:p>
          <w:p w14:paraId="53CE5FA4" w14:textId="2019ACD6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Getter</w:t>
            </w:r>
            <w:proofErr w:type="spellEnd"/>
          </w:p>
        </w:tc>
        <w:tc>
          <w:tcPr>
            <w:tcW w:w="2976" w:type="dxa"/>
          </w:tcPr>
          <w:p w14:paraId="5B27BAAB" w14:textId="77777777" w:rsidR="0009286E" w:rsidRPr="00CE618A" w:rsidRDefault="0009286E" w:rsidP="00DF1051">
            <w:pPr>
              <w:pStyle w:val="ListParagraph"/>
              <w:ind w:left="0"/>
            </w:pPr>
          </w:p>
        </w:tc>
      </w:tr>
      <w:tr w:rsidR="0009286E" w14:paraId="17242545" w14:textId="1E3120CB" w:rsidTr="0009286E">
        <w:tc>
          <w:tcPr>
            <w:tcW w:w="2721" w:type="dxa"/>
            <w:shd w:val="clear" w:color="auto" w:fill="F4B083" w:themeFill="accent2" w:themeFillTint="99"/>
          </w:tcPr>
          <w:p w14:paraId="0F263506" w14:textId="77777777" w:rsidR="0009286E" w:rsidRDefault="0009286E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47CCCEBE" w14:textId="24DB96A7" w:rsidR="0009286E" w:rsidRPr="009A4E2E" w:rsidRDefault="0009286E" w:rsidP="00DF1051">
            <w:pPr>
              <w:spacing w:after="0"/>
            </w:pPr>
            <w:proofErr w:type="spellStart"/>
            <w:r>
              <w:t>read_data_from_</w:t>
            </w:r>
            <w:r w:rsidR="008C448C">
              <w:t>mgdb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5DC3CA16" w14:textId="77777777" w:rsidR="0009286E" w:rsidRDefault="0009286E" w:rsidP="00DF1051">
            <w:pPr>
              <w:spacing w:after="0"/>
            </w:pPr>
          </w:p>
        </w:tc>
      </w:tr>
      <w:tr w:rsidR="0009286E" w14:paraId="75A6A62E" w14:textId="3B2C8CA1" w:rsidTr="00DF1051">
        <w:tc>
          <w:tcPr>
            <w:tcW w:w="2721" w:type="dxa"/>
          </w:tcPr>
          <w:p w14:paraId="60B67E2A" w14:textId="48BB1C16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412F0A4" w14:textId="681604E6" w:rsidR="0009286E" w:rsidRDefault="0009286E" w:rsidP="0009286E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371BBFC6" w14:textId="7853BB9C" w:rsidR="0009286E" w:rsidRDefault="0009286E" w:rsidP="0009286E">
            <w:pPr>
              <w:spacing w:after="0"/>
            </w:pPr>
            <w:r>
              <w:t>This method will be used to read data from a csv file</w:t>
            </w:r>
          </w:p>
        </w:tc>
      </w:tr>
      <w:tr w:rsidR="0009286E" w14:paraId="127E6E4A" w14:textId="3E98ED1D" w:rsidTr="00DF1051">
        <w:tc>
          <w:tcPr>
            <w:tcW w:w="2721" w:type="dxa"/>
          </w:tcPr>
          <w:p w14:paraId="1542346A" w14:textId="7AE1BA22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7E18A2B" w14:textId="3F515678" w:rsidR="0009286E" w:rsidRDefault="0009286E" w:rsidP="0009286E">
            <w:pPr>
              <w:spacing w:after="0"/>
            </w:pPr>
            <w:r>
              <w:t>Input parameter names</w:t>
            </w:r>
          </w:p>
        </w:tc>
        <w:tc>
          <w:tcPr>
            <w:tcW w:w="2976" w:type="dxa"/>
          </w:tcPr>
          <w:p w14:paraId="0BCD57BE" w14:textId="5990AA64" w:rsidR="0009286E" w:rsidRDefault="0009286E" w:rsidP="0009286E">
            <w:pPr>
              <w:spacing w:after="0"/>
            </w:pPr>
            <w:proofErr w:type="spellStart"/>
            <w:proofErr w:type="gramStart"/>
            <w:r>
              <w:t>self,</w:t>
            </w:r>
            <w:r w:rsidR="00E3260A">
              <w:t>username</w:t>
            </w:r>
            <w:proofErr w:type="spellEnd"/>
            <w:proofErr w:type="gramEnd"/>
            <w:r w:rsidR="00E3260A">
              <w:t xml:space="preserve">, password, </w:t>
            </w:r>
            <w:proofErr w:type="spellStart"/>
            <w:r w:rsidR="00E3260A">
              <w:t>dbname</w:t>
            </w:r>
            <w:proofErr w:type="spellEnd"/>
          </w:p>
        </w:tc>
      </w:tr>
      <w:tr w:rsidR="0009286E" w14:paraId="5A3F6717" w14:textId="5FABBE35" w:rsidTr="00802FDE">
        <w:tc>
          <w:tcPr>
            <w:tcW w:w="2721" w:type="dxa"/>
          </w:tcPr>
          <w:p w14:paraId="1759B81F" w14:textId="047941E0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CB30122" w14:textId="265930E6" w:rsidR="0009286E" w:rsidRDefault="0009286E" w:rsidP="0009286E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9780A41" w14:textId="13EAF8B2" w:rsidR="0009286E" w:rsidRDefault="00E3260A" w:rsidP="0009286E">
            <w:pPr>
              <w:spacing w:after="0"/>
            </w:pPr>
            <w:r>
              <w:t>username</w:t>
            </w:r>
            <w:r w:rsidR="0009286E">
              <w:t xml:space="preserve">: </w:t>
            </w:r>
            <w:r>
              <w:t>admin username of the database</w:t>
            </w:r>
          </w:p>
          <w:p w14:paraId="6EC451C5" w14:textId="78F5393D" w:rsidR="00802FDE" w:rsidRDefault="00E3260A" w:rsidP="0009286E">
            <w:pPr>
              <w:spacing w:after="0"/>
            </w:pPr>
            <w:r>
              <w:t>password</w:t>
            </w:r>
            <w:r w:rsidR="00802FDE">
              <w:t xml:space="preserve">: </w:t>
            </w:r>
            <w:r>
              <w:t>admin password of the database</w:t>
            </w:r>
          </w:p>
          <w:p w14:paraId="5AACDB35" w14:textId="0E89B29A" w:rsidR="001E52CD" w:rsidRDefault="00000E62" w:rsidP="0009286E">
            <w:pPr>
              <w:spacing w:after="0"/>
            </w:pPr>
            <w:proofErr w:type="spellStart"/>
            <w:r>
              <w:t>dbname</w:t>
            </w:r>
            <w:proofErr w:type="spellEnd"/>
            <w:r>
              <w:t xml:space="preserve">: name of the </w:t>
            </w:r>
            <w:proofErr w:type="spellStart"/>
            <w:r>
              <w:t>db</w:t>
            </w:r>
            <w:proofErr w:type="spellEnd"/>
            <w:r>
              <w:t xml:space="preserve"> to connect with</w:t>
            </w:r>
          </w:p>
        </w:tc>
      </w:tr>
      <w:tr w:rsidR="0009286E" w14:paraId="3CC3003D" w14:textId="346265EF" w:rsidTr="00DF1051">
        <w:tc>
          <w:tcPr>
            <w:tcW w:w="2721" w:type="dxa"/>
          </w:tcPr>
          <w:p w14:paraId="4D62D338" w14:textId="61508DD7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34DDA77" w14:textId="28AF3D37" w:rsidR="0009286E" w:rsidRDefault="0009286E" w:rsidP="0009286E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DED47F5" w14:textId="2A427750" w:rsidR="0009286E" w:rsidRDefault="00761007" w:rsidP="0009286E">
            <w:pPr>
              <w:spacing w:after="0"/>
            </w:pPr>
            <w:r>
              <w:t>DB connection object</w:t>
            </w:r>
          </w:p>
        </w:tc>
      </w:tr>
      <w:tr w:rsidR="00165DE7" w14:paraId="644B4C2B" w14:textId="77777777" w:rsidTr="00DF1051">
        <w:tc>
          <w:tcPr>
            <w:tcW w:w="2721" w:type="dxa"/>
          </w:tcPr>
          <w:p w14:paraId="51C7E371" w14:textId="77777777" w:rsidR="00165DE7" w:rsidRDefault="00165DE7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6D4A14" w14:textId="7D617637" w:rsidR="00165DE7" w:rsidRDefault="00165DE7" w:rsidP="0009286E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07BFCDEA" w14:textId="7F0BD7BF" w:rsidR="00165DE7" w:rsidRDefault="00C37C0D" w:rsidP="0009286E">
            <w:pPr>
              <w:spacing w:after="0"/>
            </w:pPr>
            <w:r>
              <w:t xml:space="preserve">Log </w:t>
            </w:r>
            <w:r w:rsidR="00CD4958">
              <w:t xml:space="preserve">connection failure </w:t>
            </w:r>
            <w:r>
              <w:t>exception message in log file</w:t>
            </w:r>
          </w:p>
        </w:tc>
      </w:tr>
    </w:tbl>
    <w:p w14:paraId="5AB342A2" w14:textId="7E90C099" w:rsidR="0009286E" w:rsidRDefault="0009286E" w:rsidP="003026AA">
      <w:pPr>
        <w:rPr>
          <w:lang w:val="en-GB"/>
        </w:rPr>
      </w:pPr>
    </w:p>
    <w:p w14:paraId="1239BAFA" w14:textId="77777777" w:rsidR="0009286E" w:rsidRPr="003026AA" w:rsidRDefault="0009286E" w:rsidP="003026AA">
      <w:pPr>
        <w:rPr>
          <w:lang w:val="en-GB"/>
        </w:rPr>
      </w:pPr>
    </w:p>
    <w:p w14:paraId="165E12E2" w14:textId="5DAC2F55" w:rsidR="009E0936" w:rsidRPr="00ED18DB" w:rsidRDefault="009E0936" w:rsidP="009E0936">
      <w:pPr>
        <w:pStyle w:val="Heading2"/>
        <w:numPr>
          <w:ilvl w:val="1"/>
          <w:numId w:val="1"/>
        </w:numPr>
        <w:rPr>
          <w:highlight w:val="darkGreen"/>
        </w:rPr>
      </w:pPr>
      <w:bookmarkStart w:id="11" w:name="_Toc46757936"/>
      <w:r w:rsidRPr="00ED18DB">
        <w:rPr>
          <w:highlight w:val="darkGreen"/>
        </w:rPr>
        <w:lastRenderedPageBreak/>
        <w:t>Exceptions Scenarios</w:t>
      </w:r>
      <w:bookmarkEnd w:id="11"/>
      <w:r w:rsidRPr="00ED18DB">
        <w:rPr>
          <w:highlight w:val="darkGreen"/>
        </w:rPr>
        <w:t xml:space="preserve"> </w:t>
      </w:r>
    </w:p>
    <w:p w14:paraId="1335E9FC" w14:textId="77777777" w:rsidR="009E0936" w:rsidRPr="009E0936" w:rsidRDefault="009E0936" w:rsidP="009E0936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83561" w14:paraId="72094279" w14:textId="77777777" w:rsidTr="00683561">
        <w:tc>
          <w:tcPr>
            <w:tcW w:w="2721" w:type="dxa"/>
          </w:tcPr>
          <w:p w14:paraId="6D09DC70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2E5A9BA4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6511AC3B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858D6" w14:paraId="08DDEE2B" w14:textId="77777777" w:rsidTr="00683561">
        <w:tc>
          <w:tcPr>
            <w:tcW w:w="2721" w:type="dxa"/>
          </w:tcPr>
          <w:p w14:paraId="68482380" w14:textId="678972C4" w:rsidR="001858D6" w:rsidRDefault="001858D6" w:rsidP="001858D6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3286D5F8" w14:textId="155090B9" w:rsidR="001858D6" w:rsidRPr="009A4E2E" w:rsidRDefault="001858D6" w:rsidP="001858D6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9CB5738" w14:textId="228013F1" w:rsidR="001858D6" w:rsidRDefault="001858D6" w:rsidP="001858D6">
            <w:pPr>
              <w:pStyle w:val="ListParagraph"/>
            </w:pPr>
            <w:r>
              <w:t>Database credentials needs to be checked</w:t>
            </w:r>
          </w:p>
        </w:tc>
      </w:tr>
    </w:tbl>
    <w:p w14:paraId="27535EFF" w14:textId="354E86A5" w:rsidR="007869E7" w:rsidRDefault="007869E7" w:rsidP="007869E7">
      <w:pPr>
        <w:rPr>
          <w:lang w:val="en-GB"/>
        </w:rPr>
      </w:pPr>
    </w:p>
    <w:p w14:paraId="1957A7AA" w14:textId="1C0D23FC" w:rsidR="00DF1051" w:rsidRDefault="00DF1051" w:rsidP="001237A6">
      <w:pPr>
        <w:pStyle w:val="Heading1"/>
        <w:numPr>
          <w:ilvl w:val="0"/>
          <w:numId w:val="33"/>
        </w:numPr>
      </w:pPr>
      <w:bookmarkStart w:id="12" w:name="_Toc46757937"/>
      <w:r>
        <w:lastRenderedPageBreak/>
        <w:t>Data Profiling</w:t>
      </w:r>
      <w:bookmarkEnd w:id="12"/>
    </w:p>
    <w:p w14:paraId="62DE2078" w14:textId="6ACA7668" w:rsidR="00DF1051" w:rsidRDefault="00DF1051" w:rsidP="00DF1051">
      <w:pPr>
        <w:rPr>
          <w:lang w:val="en-GB"/>
        </w:rPr>
      </w:pPr>
      <w:r>
        <w:rPr>
          <w:lang w:val="en-GB"/>
        </w:rPr>
        <w:t>After reading the data, automatically the following details should be shown:</w:t>
      </w:r>
    </w:p>
    <w:p w14:paraId="742D5962" w14:textId="48FB5A35" w:rsidR="00DF1051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rows</w:t>
      </w:r>
    </w:p>
    <w:p w14:paraId="325557B3" w14:textId="7C13DCA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columns</w:t>
      </w:r>
    </w:p>
    <w:p w14:paraId="25381E35" w14:textId="2CC2CD61" w:rsidR="00FB770F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otal missing values and it’s percentage</w:t>
      </w:r>
    </w:p>
    <w:p w14:paraId="16C3C4AE" w14:textId="5356EE28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categorical columns and their list</w:t>
      </w:r>
    </w:p>
    <w:p w14:paraId="2ED86294" w14:textId="6DC08FB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numerical columns and their list</w:t>
      </w:r>
    </w:p>
    <w:p w14:paraId="0F579331" w14:textId="3457D646" w:rsidR="00901DD5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duplicate rows</w:t>
      </w:r>
    </w:p>
    <w:p w14:paraId="7CD53FB2" w14:textId="1BF989CD" w:rsidR="00FB770F" w:rsidRDefault="00FB770F" w:rsidP="00FB770F">
      <w:pPr>
        <w:pStyle w:val="ListParagraph"/>
        <w:rPr>
          <w:lang w:val="en-GB"/>
        </w:rPr>
      </w:pPr>
    </w:p>
    <w:p w14:paraId="27D3EE4C" w14:textId="63E644BE" w:rsidR="00FB770F" w:rsidRDefault="00FB770F" w:rsidP="00FB770F">
      <w:pPr>
        <w:pStyle w:val="Heading2"/>
        <w:numPr>
          <w:ilvl w:val="1"/>
          <w:numId w:val="1"/>
        </w:numPr>
      </w:pPr>
      <w:bookmarkStart w:id="13" w:name="_Toc46757938"/>
      <w:r>
        <w:t>Method Definition</w:t>
      </w:r>
      <w:bookmarkEnd w:id="13"/>
    </w:p>
    <w:p w14:paraId="4F2833F2" w14:textId="77777777" w:rsidR="00FB770F" w:rsidRDefault="00FB770F" w:rsidP="00FB770F">
      <w:pPr>
        <w:pStyle w:val="ListParagraph"/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FB770F" w:rsidRPr="00CE618A" w14:paraId="157C1159" w14:textId="77777777" w:rsidTr="00911E26">
        <w:tc>
          <w:tcPr>
            <w:tcW w:w="2721" w:type="dxa"/>
          </w:tcPr>
          <w:p w14:paraId="1CC1261A" w14:textId="77777777" w:rsidR="00FB770F" w:rsidRPr="00111DA9" w:rsidRDefault="00FB770F" w:rsidP="00911E26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38DF6DF7" w14:textId="77777777" w:rsidR="00FB770F" w:rsidRPr="00CE618A" w:rsidRDefault="00FB770F" w:rsidP="00911E26">
            <w:pPr>
              <w:pStyle w:val="ListParagraph"/>
              <w:ind w:left="0"/>
            </w:pPr>
          </w:p>
          <w:p w14:paraId="6E8A713F" w14:textId="5E45DE62" w:rsidR="00FB770F" w:rsidRPr="00111DA9" w:rsidRDefault="00FB770F" w:rsidP="00911E2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ofiler</w:t>
            </w:r>
            <w:proofErr w:type="spellEnd"/>
          </w:p>
        </w:tc>
        <w:tc>
          <w:tcPr>
            <w:tcW w:w="2976" w:type="dxa"/>
          </w:tcPr>
          <w:p w14:paraId="502779E4" w14:textId="77777777" w:rsidR="00FB770F" w:rsidRPr="00CE618A" w:rsidRDefault="00FB770F" w:rsidP="00911E26">
            <w:pPr>
              <w:pStyle w:val="ListParagraph"/>
              <w:ind w:left="0"/>
            </w:pPr>
          </w:p>
        </w:tc>
      </w:tr>
      <w:tr w:rsidR="00FB770F" w14:paraId="4D68C8E8" w14:textId="77777777" w:rsidTr="00911E26">
        <w:tc>
          <w:tcPr>
            <w:tcW w:w="2721" w:type="dxa"/>
            <w:shd w:val="clear" w:color="auto" w:fill="F4B083" w:themeFill="accent2" w:themeFillTint="99"/>
          </w:tcPr>
          <w:p w14:paraId="53B23DED" w14:textId="77777777" w:rsidR="00FB770F" w:rsidRDefault="00FB770F" w:rsidP="00911E26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7FE8895" w14:textId="4A4C05DE" w:rsidR="00FB770F" w:rsidRPr="009A4E2E" w:rsidRDefault="00FB770F" w:rsidP="00911E26">
            <w:pPr>
              <w:spacing w:after="0"/>
            </w:pPr>
            <w:proofErr w:type="spellStart"/>
            <w:r>
              <w:t>get_data_profile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7ACAB403" w14:textId="77777777" w:rsidR="00FB770F" w:rsidRDefault="00FB770F" w:rsidP="00911E26">
            <w:pPr>
              <w:spacing w:after="0"/>
            </w:pPr>
          </w:p>
        </w:tc>
      </w:tr>
      <w:tr w:rsidR="00FB770F" w14:paraId="23160949" w14:textId="77777777" w:rsidTr="00911E26">
        <w:tc>
          <w:tcPr>
            <w:tcW w:w="2721" w:type="dxa"/>
          </w:tcPr>
          <w:p w14:paraId="47F042D3" w14:textId="77777777" w:rsidR="00FB770F" w:rsidRDefault="00FB770F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7406A9F" w14:textId="77777777" w:rsidR="00FB770F" w:rsidRDefault="00FB770F" w:rsidP="00911E26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2D474B07" w14:textId="732AB7C2" w:rsidR="00FB770F" w:rsidRDefault="00FB770F" w:rsidP="00911E26">
            <w:pPr>
              <w:spacing w:after="0"/>
            </w:pPr>
            <w:r>
              <w:t xml:space="preserve">This method will be used to give various </w:t>
            </w:r>
            <w:proofErr w:type="spellStart"/>
            <w:r>
              <w:t>insighst</w:t>
            </w:r>
            <w:proofErr w:type="spellEnd"/>
            <w:r>
              <w:t xml:space="preserve"> about data.</w:t>
            </w:r>
          </w:p>
        </w:tc>
      </w:tr>
      <w:tr w:rsidR="00FB770F" w14:paraId="0617C656" w14:textId="77777777" w:rsidTr="00911E26">
        <w:tc>
          <w:tcPr>
            <w:tcW w:w="2721" w:type="dxa"/>
          </w:tcPr>
          <w:p w14:paraId="1F6F02C6" w14:textId="77777777" w:rsidR="00FB770F" w:rsidRDefault="00FB770F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0CA23D3" w14:textId="77777777" w:rsidR="00FB770F" w:rsidRDefault="00FB770F" w:rsidP="00911E26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5CD0A7A" w14:textId="77401BD8" w:rsidR="00FB770F" w:rsidRDefault="00FB770F" w:rsidP="00911E26">
            <w:pPr>
              <w:spacing w:after="0"/>
            </w:pPr>
            <w:r>
              <w:t xml:space="preserve">self, </w:t>
            </w:r>
            <w:proofErr w:type="spellStart"/>
            <w:r>
              <w:t>dataframe</w:t>
            </w:r>
            <w:proofErr w:type="spellEnd"/>
          </w:p>
        </w:tc>
      </w:tr>
      <w:tr w:rsidR="00FB770F" w14:paraId="121BF492" w14:textId="77777777" w:rsidTr="00911E26">
        <w:tc>
          <w:tcPr>
            <w:tcW w:w="2721" w:type="dxa"/>
          </w:tcPr>
          <w:p w14:paraId="59209247" w14:textId="77777777" w:rsidR="00FB770F" w:rsidRDefault="00FB770F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98A11B" w14:textId="77777777" w:rsidR="00FB770F" w:rsidRDefault="00FB770F" w:rsidP="00911E26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11FF58E" w14:textId="53F79C7B" w:rsidR="00FB770F" w:rsidRDefault="00FB770F" w:rsidP="00911E26">
            <w:pPr>
              <w:spacing w:after="0"/>
            </w:pPr>
            <w:proofErr w:type="spellStart"/>
            <w:r>
              <w:t>dataframe</w:t>
            </w:r>
            <w:proofErr w:type="spellEnd"/>
            <w:r>
              <w:t xml:space="preserve">: the </w:t>
            </w:r>
            <w:proofErr w:type="spellStart"/>
            <w:r>
              <w:t>inpt</w:t>
            </w:r>
            <w:proofErr w:type="spellEnd"/>
            <w:r>
              <w:t xml:space="preserve"> data just loaded from source </w:t>
            </w:r>
          </w:p>
        </w:tc>
      </w:tr>
      <w:tr w:rsidR="00FB770F" w14:paraId="1EC366DE" w14:textId="77777777" w:rsidTr="00911E26">
        <w:tc>
          <w:tcPr>
            <w:tcW w:w="2721" w:type="dxa"/>
          </w:tcPr>
          <w:p w14:paraId="5582506A" w14:textId="77777777" w:rsidR="00FB770F" w:rsidRDefault="00FB770F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353E860" w14:textId="77777777" w:rsidR="00FB770F" w:rsidRDefault="00FB770F" w:rsidP="00911E26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1DFD742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rows</w:t>
            </w:r>
          </w:p>
          <w:p w14:paraId="1351EB07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columns</w:t>
            </w:r>
          </w:p>
          <w:p w14:paraId="48B21C2C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otal missing values and it’s percentage</w:t>
            </w:r>
          </w:p>
          <w:p w14:paraId="73EF9966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categorical columns and their list</w:t>
            </w:r>
          </w:p>
          <w:p w14:paraId="49DCE0F4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numerical columns and their list</w:t>
            </w:r>
          </w:p>
          <w:p w14:paraId="450653A3" w14:textId="07A9D740" w:rsidR="00FB770F" w:rsidRPr="00CB512E" w:rsidRDefault="00CF44EC" w:rsidP="00CB512E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duplicate rows</w:t>
            </w:r>
          </w:p>
        </w:tc>
      </w:tr>
      <w:tr w:rsidR="00FB770F" w14:paraId="05284F62" w14:textId="77777777" w:rsidTr="00911E26">
        <w:tc>
          <w:tcPr>
            <w:tcW w:w="2721" w:type="dxa"/>
          </w:tcPr>
          <w:p w14:paraId="494E042D" w14:textId="77777777" w:rsidR="00FB770F" w:rsidRDefault="00FB770F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030EA9" w14:textId="77777777" w:rsidR="00FB770F" w:rsidRDefault="00FB770F" w:rsidP="00911E26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563AD7" w14:textId="77777777" w:rsidR="00FB770F" w:rsidRDefault="00FB770F" w:rsidP="00911E26">
            <w:pPr>
              <w:spacing w:after="0"/>
            </w:pPr>
            <w:r>
              <w:t>Write the exception in the log file.</w:t>
            </w:r>
          </w:p>
          <w:p w14:paraId="701C34F3" w14:textId="77777777" w:rsidR="00FB770F" w:rsidRDefault="00FB770F" w:rsidP="00911E26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1119E727" w14:textId="31568262" w:rsidR="00405507" w:rsidRPr="00405507" w:rsidRDefault="00405507" w:rsidP="00405507">
      <w:pPr>
        <w:rPr>
          <w:lang w:val="en-GB"/>
        </w:rPr>
      </w:pPr>
    </w:p>
    <w:p w14:paraId="17A42232" w14:textId="77777777" w:rsidR="00405507" w:rsidRPr="00405507" w:rsidRDefault="00405507" w:rsidP="00405507">
      <w:pPr>
        <w:rPr>
          <w:lang w:val="en-GB"/>
        </w:rPr>
      </w:pPr>
    </w:p>
    <w:p w14:paraId="75B5F41C" w14:textId="1B306B9A" w:rsidR="009E0936" w:rsidRPr="008D7533" w:rsidRDefault="00490E9D" w:rsidP="00A07AE2">
      <w:pPr>
        <w:pStyle w:val="Heading1"/>
        <w:numPr>
          <w:ilvl w:val="0"/>
          <w:numId w:val="32"/>
        </w:numPr>
        <w:rPr>
          <w:highlight w:val="darkGreen"/>
        </w:rPr>
      </w:pPr>
      <w:bookmarkStart w:id="14" w:name="_Toc46757939"/>
      <w:r w:rsidRPr="008D7533">
        <w:rPr>
          <w:highlight w:val="darkGreen"/>
        </w:rPr>
        <w:lastRenderedPageBreak/>
        <w:t xml:space="preserve">Graph Based </w:t>
      </w:r>
      <w:r w:rsidR="009E0936" w:rsidRPr="008D7533">
        <w:rPr>
          <w:highlight w:val="darkGreen"/>
        </w:rPr>
        <w:t>EDA</w:t>
      </w:r>
      <w:bookmarkEnd w:id="14"/>
    </w:p>
    <w:p w14:paraId="4A7A62D5" w14:textId="5EEA760B" w:rsidR="007E3181" w:rsidRDefault="007E3181" w:rsidP="007E3181">
      <w:pPr>
        <w:rPr>
          <w:lang w:val="en-GB"/>
        </w:rPr>
      </w:pPr>
      <w:r>
        <w:rPr>
          <w:lang w:val="en-GB"/>
        </w:rPr>
        <w:t xml:space="preserve">Create the following </w:t>
      </w:r>
      <w:proofErr w:type="gramStart"/>
      <w:r>
        <w:rPr>
          <w:lang w:val="en-GB"/>
        </w:rPr>
        <w:t>graphs</w:t>
      </w:r>
      <w:r w:rsidR="008F70C4">
        <w:rPr>
          <w:lang w:val="en-GB"/>
        </w:rPr>
        <w:t xml:space="preserve"> </w:t>
      </w:r>
      <w:r>
        <w:rPr>
          <w:lang w:val="en-GB"/>
        </w:rPr>
        <w:t>:</w:t>
      </w:r>
      <w:proofErr w:type="gramEnd"/>
    </w:p>
    <w:p w14:paraId="21B3F689" w14:textId="77777777" w:rsidR="00A15715" w:rsidRDefault="00A15715" w:rsidP="00A15715">
      <w:pPr>
        <w:rPr>
          <w:lang w:val="en-GB"/>
        </w:rPr>
      </w:pPr>
      <w:r>
        <w:rPr>
          <w:lang w:val="en-GB"/>
        </w:rPr>
        <w:t>Correlation Heatmaps</w:t>
      </w:r>
    </w:p>
    <w:p w14:paraId="6ECE3B9A" w14:textId="7DAF32D9" w:rsidR="007E3181" w:rsidRDefault="007E3181" w:rsidP="007E3181">
      <w:pPr>
        <w:rPr>
          <w:lang w:val="en-GB"/>
        </w:rPr>
      </w:pPr>
      <w:r>
        <w:rPr>
          <w:lang w:val="en-GB"/>
        </w:rPr>
        <w:t>Count plots</w:t>
      </w:r>
    </w:p>
    <w:p w14:paraId="2752A65C" w14:textId="45477EC3" w:rsidR="00450A4B" w:rsidRDefault="00450A4B" w:rsidP="007E3181">
      <w:pPr>
        <w:rPr>
          <w:lang w:val="en-GB"/>
        </w:rPr>
      </w:pPr>
      <w:proofErr w:type="spellStart"/>
      <w:r>
        <w:rPr>
          <w:lang w:val="en-GB"/>
        </w:rPr>
        <w:t>Barplots</w:t>
      </w:r>
      <w:proofErr w:type="spellEnd"/>
    </w:p>
    <w:p w14:paraId="2244B788" w14:textId="57059E3B" w:rsidR="007863B3" w:rsidRDefault="007863B3" w:rsidP="007E3181">
      <w:pPr>
        <w:rPr>
          <w:lang w:val="en-GB"/>
        </w:rPr>
      </w:pPr>
      <w:r>
        <w:rPr>
          <w:lang w:val="en-GB"/>
        </w:rPr>
        <w:t>Scatterplot</w:t>
      </w:r>
    </w:p>
    <w:p w14:paraId="30BDFCE9" w14:textId="12802E28" w:rsidR="007863B3" w:rsidRDefault="007863B3" w:rsidP="007E3181">
      <w:pPr>
        <w:rPr>
          <w:lang w:val="en-GB"/>
        </w:rPr>
      </w:pPr>
    </w:p>
    <w:p w14:paraId="6062DD7E" w14:textId="039C4D31" w:rsidR="009E0936" w:rsidRPr="008D7533" w:rsidRDefault="009E0936" w:rsidP="009E0936">
      <w:pPr>
        <w:pStyle w:val="Heading2"/>
        <w:numPr>
          <w:ilvl w:val="1"/>
          <w:numId w:val="1"/>
        </w:numPr>
        <w:rPr>
          <w:highlight w:val="darkGreen"/>
        </w:rPr>
      </w:pPr>
      <w:bookmarkStart w:id="15" w:name="_Toc46757940"/>
      <w:r w:rsidRPr="008D7533">
        <w:rPr>
          <w:highlight w:val="darkGreen"/>
        </w:rPr>
        <w:t>Technical solution design</w:t>
      </w:r>
      <w:bookmarkEnd w:id="15"/>
    </w:p>
    <w:p w14:paraId="1E49FC69" w14:textId="428CB2CA" w:rsidR="007863B3" w:rsidRPr="007863B3" w:rsidRDefault="007863B3" w:rsidP="007863B3">
      <w:pPr>
        <w:rPr>
          <w:lang w:val="en-GB"/>
        </w:rPr>
      </w:pPr>
      <w:r>
        <w:rPr>
          <w:lang w:val="en-GB"/>
        </w:rPr>
        <w:t xml:space="preserve"> </w:t>
      </w:r>
      <w:r>
        <w:rPr>
          <w:lang w:val="en-GB"/>
        </w:rPr>
        <w:tab/>
        <w:t xml:space="preserve">   </w:t>
      </w:r>
      <w:r>
        <w:rPr>
          <w:noProof/>
        </w:rPr>
        <w:drawing>
          <wp:inline distT="0" distB="0" distL="0" distR="0" wp14:anchorId="5B6577D0" wp14:editId="2FB3CA03">
            <wp:extent cx="5588513" cy="1836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1548" cy="186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0B2C" w14:textId="2C5BCD35" w:rsidR="006A758E" w:rsidRPr="008D7533" w:rsidRDefault="0005688F" w:rsidP="006A758E">
      <w:pPr>
        <w:pStyle w:val="Heading1"/>
        <w:rPr>
          <w:highlight w:val="darkGreen"/>
        </w:rPr>
      </w:pPr>
      <w:bookmarkStart w:id="16" w:name="_Toc46757941"/>
      <w:r w:rsidRPr="008D7533">
        <w:rPr>
          <w:highlight w:val="darkGreen"/>
        </w:rPr>
        <w:lastRenderedPageBreak/>
        <w:t xml:space="preserve">EDA using </w:t>
      </w:r>
      <w:proofErr w:type="spellStart"/>
      <w:r w:rsidRPr="008D7533">
        <w:rPr>
          <w:highlight w:val="darkGreen"/>
        </w:rPr>
        <w:t>sweetviz</w:t>
      </w:r>
      <w:proofErr w:type="spellEnd"/>
      <w:r w:rsidRPr="008D7533">
        <w:rPr>
          <w:highlight w:val="darkGreen"/>
        </w:rPr>
        <w:t xml:space="preserve"> library</w:t>
      </w:r>
      <w:bookmarkEnd w:id="16"/>
    </w:p>
    <w:p w14:paraId="58DC35B5" w14:textId="05483FD7" w:rsidR="007931AB" w:rsidRDefault="002E15E7" w:rsidP="007931AB">
      <w:pPr>
        <w:rPr>
          <w:lang w:val="en-GB"/>
        </w:rPr>
      </w:pPr>
      <w:proofErr w:type="spellStart"/>
      <w:r>
        <w:rPr>
          <w:lang w:val="en-GB"/>
        </w:rPr>
        <w:t>Sweetviz</w:t>
      </w:r>
      <w:proofErr w:type="spellEnd"/>
      <w:r>
        <w:rPr>
          <w:lang w:val="en-GB"/>
        </w:rPr>
        <w:t xml:space="preserve"> is </w:t>
      </w:r>
      <w:proofErr w:type="spellStart"/>
      <w:proofErr w:type="gramStart"/>
      <w:r>
        <w:rPr>
          <w:lang w:val="en-GB"/>
        </w:rPr>
        <w:t>a</w:t>
      </w:r>
      <w:proofErr w:type="spellEnd"/>
      <w:proofErr w:type="gramEnd"/>
      <w:r>
        <w:rPr>
          <w:lang w:val="en-GB"/>
        </w:rPr>
        <w:t xml:space="preserve"> automatic EDA library which provides information </w:t>
      </w:r>
      <w:r w:rsidR="00433EB0">
        <w:rPr>
          <w:lang w:val="en-GB"/>
        </w:rPr>
        <w:t xml:space="preserve">about each columns with graphs </w:t>
      </w:r>
      <w:r>
        <w:rPr>
          <w:lang w:val="en-GB"/>
        </w:rPr>
        <w:t>in just few seconds by creating html file</w:t>
      </w:r>
      <w:r w:rsidR="00D54DE8">
        <w:rPr>
          <w:lang w:val="en-GB"/>
        </w:rPr>
        <w:t xml:space="preserve"> in local working directory.</w:t>
      </w:r>
    </w:p>
    <w:p w14:paraId="5C91CCC5" w14:textId="2C4F14CD" w:rsidR="002E15E7" w:rsidRPr="007931AB" w:rsidRDefault="00884C81" w:rsidP="007931AB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7BF5E6E" wp14:editId="7DFEA00D">
            <wp:extent cx="5727700" cy="316738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6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1B338" w14:textId="10C3ACFB" w:rsidR="006A758E" w:rsidRDefault="006A758E" w:rsidP="006A758E">
      <w:pPr>
        <w:pStyle w:val="Heading1"/>
      </w:pPr>
      <w:bookmarkStart w:id="17" w:name="_Toc46757942"/>
      <w:r>
        <w:lastRenderedPageBreak/>
        <w:t xml:space="preserve">Data </w:t>
      </w:r>
      <w:proofErr w:type="gramStart"/>
      <w:r>
        <w:t>Transformers</w:t>
      </w:r>
      <w:r w:rsidR="00FC38F4">
        <w:t>( Pre</w:t>
      </w:r>
      <w:proofErr w:type="gramEnd"/>
      <w:r w:rsidR="00FC38F4">
        <w:t>-processing steps)</w:t>
      </w:r>
      <w:bookmarkEnd w:id="17"/>
    </w:p>
    <w:p w14:paraId="15160BF2" w14:textId="2DF59A9D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MVP:</w:t>
      </w:r>
    </w:p>
    <w:p w14:paraId="40404E99" w14:textId="2CA8C77D" w:rsidR="00C54A07" w:rsidRDefault="00C54A07" w:rsidP="00C54A07">
      <w:pPr>
        <w:rPr>
          <w:lang w:val="en-GB"/>
        </w:rPr>
      </w:pPr>
      <w:r>
        <w:rPr>
          <w:lang w:val="en-GB"/>
        </w:rPr>
        <w:t>Null value handling</w:t>
      </w:r>
    </w:p>
    <w:p w14:paraId="467C52B2" w14:textId="77777777" w:rsidR="00CF1FBE" w:rsidRDefault="00CF1FBE" w:rsidP="00CF1FBE">
      <w:pPr>
        <w:rPr>
          <w:lang w:val="en-GB"/>
        </w:rPr>
      </w:pPr>
      <w:r>
        <w:rPr>
          <w:lang w:val="en-GB"/>
        </w:rPr>
        <w:t>Categorical to numerical</w:t>
      </w:r>
    </w:p>
    <w:p w14:paraId="04E04DD1" w14:textId="77777777" w:rsidR="00C54A07" w:rsidRPr="00C54A07" w:rsidRDefault="00C54A07" w:rsidP="00C54A07">
      <w:pPr>
        <w:rPr>
          <w:lang w:val="en-GB"/>
        </w:rPr>
      </w:pPr>
    </w:p>
    <w:p w14:paraId="16954D6E" w14:textId="6DFBFCC2" w:rsidR="006A758E" w:rsidRDefault="006A758E" w:rsidP="006A758E">
      <w:pPr>
        <w:pStyle w:val="Heading2"/>
        <w:numPr>
          <w:ilvl w:val="1"/>
          <w:numId w:val="1"/>
        </w:numPr>
      </w:pPr>
      <w:bookmarkStart w:id="18" w:name="_Toc46757943"/>
      <w:r>
        <w:t>Technical solution design</w:t>
      </w:r>
      <w:bookmarkEnd w:id="18"/>
    </w:p>
    <w:p w14:paraId="771C82BA" w14:textId="23D1AAD4" w:rsidR="000A3EED" w:rsidRPr="000A3EED" w:rsidRDefault="000A3EED" w:rsidP="000A3EED">
      <w:pPr>
        <w:ind w:firstLine="720"/>
        <w:rPr>
          <w:lang w:val="en-GB"/>
        </w:rPr>
      </w:pPr>
      <w:r>
        <w:rPr>
          <w:noProof/>
        </w:rPr>
        <w:drawing>
          <wp:inline distT="0" distB="0" distL="0" distR="0" wp14:anchorId="3D9359A9" wp14:editId="704AC505">
            <wp:extent cx="4655820" cy="1746061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6135" cy="175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F372" w14:textId="6BF9C99D" w:rsidR="003B4F28" w:rsidRDefault="003B4F28" w:rsidP="006A758E">
      <w:pPr>
        <w:pStyle w:val="Heading2"/>
        <w:numPr>
          <w:ilvl w:val="1"/>
          <w:numId w:val="1"/>
        </w:numPr>
      </w:pPr>
      <w:bookmarkStart w:id="19" w:name="_Toc46757944"/>
      <w:r>
        <w:lastRenderedPageBreak/>
        <w:t>Method Definitions</w:t>
      </w:r>
      <w:bookmarkEnd w:id="19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3B4F28" w:rsidRPr="00CE618A" w14:paraId="27B5BF65" w14:textId="77777777" w:rsidTr="00911E26">
        <w:tc>
          <w:tcPr>
            <w:tcW w:w="2721" w:type="dxa"/>
          </w:tcPr>
          <w:p w14:paraId="06488731" w14:textId="77777777" w:rsidR="003B4F28" w:rsidRPr="00111DA9" w:rsidRDefault="003B4F28" w:rsidP="00911E26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277726B0" w14:textId="77777777" w:rsidR="003B4F28" w:rsidRPr="00CE618A" w:rsidRDefault="003B4F28" w:rsidP="00911E26">
            <w:pPr>
              <w:pStyle w:val="ListParagraph"/>
              <w:ind w:left="0"/>
            </w:pPr>
          </w:p>
          <w:p w14:paraId="2113F725" w14:textId="739DABF5" w:rsidR="003B4F28" w:rsidRPr="00111DA9" w:rsidRDefault="003B4F28" w:rsidP="00911E2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eprocessor</w:t>
            </w:r>
            <w:proofErr w:type="spellEnd"/>
          </w:p>
        </w:tc>
        <w:tc>
          <w:tcPr>
            <w:tcW w:w="2976" w:type="dxa"/>
          </w:tcPr>
          <w:p w14:paraId="15FD0BAE" w14:textId="77777777" w:rsidR="003B4F28" w:rsidRPr="00CE618A" w:rsidRDefault="003B4F28" w:rsidP="00911E26">
            <w:pPr>
              <w:pStyle w:val="ListParagraph"/>
              <w:ind w:left="0"/>
            </w:pPr>
          </w:p>
        </w:tc>
      </w:tr>
      <w:tr w:rsidR="003B4F28" w14:paraId="0F7DEF79" w14:textId="77777777" w:rsidTr="00911E26">
        <w:tc>
          <w:tcPr>
            <w:tcW w:w="2721" w:type="dxa"/>
            <w:shd w:val="clear" w:color="auto" w:fill="F4B083" w:themeFill="accent2" w:themeFillTint="99"/>
          </w:tcPr>
          <w:p w14:paraId="027C4D7A" w14:textId="77777777" w:rsidR="003B4F28" w:rsidRDefault="003B4F28" w:rsidP="00911E26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5B4F53E" w14:textId="05ECFE2C" w:rsidR="003B4F28" w:rsidRPr="009A4E2E" w:rsidRDefault="00366F9B" w:rsidP="00911E26">
            <w:pPr>
              <w:spacing w:after="0"/>
            </w:pPr>
            <w:proofErr w:type="spellStart"/>
            <w:r>
              <w:t>i</w:t>
            </w:r>
            <w:r w:rsidR="009E1289">
              <w:t>mpute_missing_values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3A314702" w14:textId="77777777" w:rsidR="003B4F28" w:rsidRDefault="003B4F28" w:rsidP="00911E26">
            <w:pPr>
              <w:spacing w:after="0"/>
            </w:pPr>
          </w:p>
        </w:tc>
      </w:tr>
      <w:tr w:rsidR="003B4F28" w14:paraId="4B632EB1" w14:textId="77777777" w:rsidTr="00911E26">
        <w:tc>
          <w:tcPr>
            <w:tcW w:w="2721" w:type="dxa"/>
          </w:tcPr>
          <w:p w14:paraId="6D589CF7" w14:textId="77777777" w:rsidR="003B4F28" w:rsidRDefault="003B4F28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B8AAFC8" w14:textId="77777777" w:rsidR="003B4F28" w:rsidRDefault="003B4F28" w:rsidP="00911E26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128675D5" w14:textId="77777777" w:rsidR="003B4F28" w:rsidRDefault="003B4F28" w:rsidP="00911E26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3B4F28" w14:paraId="1F59008E" w14:textId="77777777" w:rsidTr="00911E26">
        <w:tc>
          <w:tcPr>
            <w:tcW w:w="2721" w:type="dxa"/>
          </w:tcPr>
          <w:p w14:paraId="37030CA0" w14:textId="77777777" w:rsidR="003B4F28" w:rsidRDefault="003B4F28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B08252E" w14:textId="77777777" w:rsidR="003B4F28" w:rsidRDefault="003B4F28" w:rsidP="00911E26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5286FB06" w14:textId="77777777" w:rsidR="003B4F28" w:rsidRDefault="003B4F28" w:rsidP="00911E26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3B4F28" w14:paraId="75E66E52" w14:textId="77777777" w:rsidTr="00911E26">
        <w:tc>
          <w:tcPr>
            <w:tcW w:w="2721" w:type="dxa"/>
          </w:tcPr>
          <w:p w14:paraId="3477063A" w14:textId="77777777" w:rsidR="003B4F28" w:rsidRDefault="003B4F28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536B337" w14:textId="77777777" w:rsidR="003B4F28" w:rsidRDefault="003B4F28" w:rsidP="00911E26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2E861E26" w14:textId="77777777" w:rsidR="003B4F28" w:rsidRDefault="003B4F28" w:rsidP="00911E26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6A3F511F" w14:textId="77777777" w:rsidR="003B4F28" w:rsidRDefault="003B4F28" w:rsidP="00911E26">
            <w:pPr>
              <w:spacing w:after="0"/>
            </w:pPr>
            <w:r>
              <w:t>header: Row number(s) to be used as column names</w:t>
            </w:r>
          </w:p>
          <w:p w14:paraId="1A1810BE" w14:textId="77777777" w:rsidR="003B4F28" w:rsidRPr="00802FDE" w:rsidRDefault="003B4F28" w:rsidP="00911E26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284713E1" w14:textId="77777777" w:rsidR="003B4F28" w:rsidRPr="00802FDE" w:rsidRDefault="003B4F28" w:rsidP="00911E26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49D263D2" w14:textId="77777777" w:rsidR="003B4F28" w:rsidRPr="00802FDE" w:rsidRDefault="003B4F28" w:rsidP="00911E26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274C5B43" w14:textId="77777777" w:rsidR="003B4F28" w:rsidRPr="001E52CD" w:rsidRDefault="003B4F28" w:rsidP="00911E26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3755E95D" w14:textId="77777777" w:rsidR="003B4F28" w:rsidRDefault="003B4F28" w:rsidP="00911E26">
            <w:pPr>
              <w:spacing w:after="0"/>
            </w:pPr>
            <w:r>
              <w:t>Separator: Delimiter to use</w:t>
            </w:r>
          </w:p>
        </w:tc>
      </w:tr>
      <w:tr w:rsidR="003B4F28" w14:paraId="7E0075C6" w14:textId="77777777" w:rsidTr="00911E26">
        <w:tc>
          <w:tcPr>
            <w:tcW w:w="2721" w:type="dxa"/>
          </w:tcPr>
          <w:p w14:paraId="24234251" w14:textId="77777777" w:rsidR="003B4F28" w:rsidRDefault="003B4F28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7B3E115" w14:textId="77777777" w:rsidR="003B4F28" w:rsidRDefault="003B4F28" w:rsidP="00911E26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4ACEE3A8" w14:textId="77777777" w:rsidR="003B4F28" w:rsidRDefault="003B4F28" w:rsidP="00911E26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3B4F28" w14:paraId="768D1100" w14:textId="77777777" w:rsidTr="00911E26">
        <w:tc>
          <w:tcPr>
            <w:tcW w:w="2721" w:type="dxa"/>
          </w:tcPr>
          <w:p w14:paraId="72B333A6" w14:textId="77777777" w:rsidR="003B4F28" w:rsidRDefault="003B4F28" w:rsidP="00911E26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FD157EC" w14:textId="77777777" w:rsidR="003B4F28" w:rsidRDefault="003B4F28" w:rsidP="00911E26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26D2DF" w14:textId="77777777" w:rsidR="003B4F28" w:rsidRDefault="003B4F28" w:rsidP="00911E26">
            <w:pPr>
              <w:spacing w:after="0"/>
            </w:pPr>
            <w:r>
              <w:t>Write the exception in the log file.</w:t>
            </w:r>
          </w:p>
          <w:p w14:paraId="5574A28E" w14:textId="77777777" w:rsidR="003B4F28" w:rsidRDefault="003B4F28" w:rsidP="00911E26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68B86D5D" w14:textId="77777777" w:rsidR="003B4F28" w:rsidRPr="003B4F28" w:rsidRDefault="003B4F28" w:rsidP="003B4F28">
      <w:pPr>
        <w:rPr>
          <w:lang w:val="en-GB"/>
        </w:rPr>
      </w:pPr>
    </w:p>
    <w:p w14:paraId="78C81F84" w14:textId="7C6ED65F" w:rsidR="006A758E" w:rsidRDefault="006A758E" w:rsidP="006A758E">
      <w:pPr>
        <w:pStyle w:val="Heading2"/>
        <w:numPr>
          <w:ilvl w:val="1"/>
          <w:numId w:val="1"/>
        </w:numPr>
      </w:pPr>
      <w:bookmarkStart w:id="20" w:name="_Toc46757945"/>
      <w:r>
        <w:t>Exceptions Scenarios Module Wise</w:t>
      </w:r>
      <w:bookmarkEnd w:id="20"/>
    </w:p>
    <w:p w14:paraId="7F0ACF2B" w14:textId="5CBA984F" w:rsidR="00946DDE" w:rsidRDefault="00946DDE" w:rsidP="00946DDE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F7AFB" w14:paraId="3EE4E745" w14:textId="77777777" w:rsidTr="00482E38">
        <w:tc>
          <w:tcPr>
            <w:tcW w:w="2721" w:type="dxa"/>
          </w:tcPr>
          <w:p w14:paraId="62129C22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EFCBBB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0BA1C8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6F7AFB" w14:paraId="7C6DE7C1" w14:textId="77777777" w:rsidTr="00482E38">
        <w:tc>
          <w:tcPr>
            <w:tcW w:w="2721" w:type="dxa"/>
          </w:tcPr>
          <w:p w14:paraId="6E890A72" w14:textId="1115975C" w:rsidR="006F7AFB" w:rsidRDefault="006F7AFB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1A62A317" w14:textId="77777777" w:rsidR="006F7AFB" w:rsidRPr="009A4E2E" w:rsidRDefault="006F7AFB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5175D94" w14:textId="77777777" w:rsidR="006F7AFB" w:rsidRDefault="006F7AFB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7D71F9EB" w14:textId="77777777" w:rsidR="00946DDE" w:rsidRPr="00946DDE" w:rsidRDefault="00946DDE" w:rsidP="00946DDE">
      <w:pPr>
        <w:rPr>
          <w:lang w:val="en-GB"/>
        </w:rPr>
      </w:pPr>
    </w:p>
    <w:p w14:paraId="4FB9A81B" w14:textId="246C4F56" w:rsidR="00946DDE" w:rsidRDefault="00946DDE" w:rsidP="00946DDE">
      <w:pPr>
        <w:pStyle w:val="Heading1"/>
      </w:pPr>
      <w:bookmarkStart w:id="21" w:name="_Toc46757946"/>
      <w:r>
        <w:lastRenderedPageBreak/>
        <w:t>ML Model Selection</w:t>
      </w:r>
      <w:bookmarkEnd w:id="21"/>
    </w:p>
    <w:p w14:paraId="18FD424B" w14:textId="19490E37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MVP:</w:t>
      </w:r>
    </w:p>
    <w:p w14:paraId="22B30968" w14:textId="5D43DC79" w:rsidR="008B6BA1" w:rsidRDefault="00475FEF" w:rsidP="00D056D6">
      <w:pPr>
        <w:rPr>
          <w:lang w:val="en-GB"/>
        </w:rPr>
      </w:pPr>
      <w:r>
        <w:rPr>
          <w:lang w:val="en-GB"/>
        </w:rPr>
        <w:t>3</w:t>
      </w:r>
      <w:r w:rsidR="008B6BA1">
        <w:rPr>
          <w:lang w:val="en-GB"/>
        </w:rPr>
        <w:t xml:space="preserve"> Models—</w:t>
      </w:r>
      <w:r w:rsidR="00A7358D" w:rsidRPr="00A7358D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Logistic Regression</w:t>
      </w:r>
      <w:r w:rsidR="008B6BA1"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Random Forest</w:t>
      </w:r>
      <w:r w:rsidR="008B6BA1"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SVM, </w:t>
      </w:r>
      <w:r w:rsidR="00A7358D" w:rsidRP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KNN</w:t>
      </w:r>
    </w:p>
    <w:p w14:paraId="2EF5E3ED" w14:textId="3CA006AC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Phase1:</w:t>
      </w:r>
    </w:p>
    <w:p w14:paraId="6A2C581A" w14:textId="5C78951C" w:rsidR="00D056D6" w:rsidRDefault="00D056D6" w:rsidP="00D056D6">
      <w:pPr>
        <w:rPr>
          <w:lang w:val="en-GB"/>
        </w:rPr>
      </w:pPr>
      <w:r>
        <w:rPr>
          <w:lang w:val="en-GB"/>
        </w:rPr>
        <w:t>Model Selection criteria</w:t>
      </w:r>
    </w:p>
    <w:p w14:paraId="2072F8D0" w14:textId="49567C5C" w:rsidR="00946DDE" w:rsidRDefault="00946DDE" w:rsidP="00946DDE">
      <w:pPr>
        <w:pStyle w:val="Heading2"/>
        <w:numPr>
          <w:ilvl w:val="1"/>
          <w:numId w:val="1"/>
        </w:numPr>
      </w:pPr>
      <w:bookmarkStart w:id="22" w:name="_Toc46757947"/>
      <w:r>
        <w:t>Technical solution design</w:t>
      </w:r>
      <w:bookmarkEnd w:id="22"/>
    </w:p>
    <w:p w14:paraId="39BC1946" w14:textId="3447F2EE" w:rsidR="00DB15BB" w:rsidRPr="00DB15BB" w:rsidRDefault="00D056D6" w:rsidP="00DB15BB">
      <w:pPr>
        <w:rPr>
          <w:lang w:val="en-GB"/>
        </w:rPr>
      </w:pPr>
      <w:r>
        <w:rPr>
          <w:noProof/>
        </w:rPr>
        <w:drawing>
          <wp:inline distT="0" distB="0" distL="0" distR="0" wp14:anchorId="68956289" wp14:editId="6015ADC2">
            <wp:extent cx="5731510" cy="18580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017B4" w14:textId="6217FD9A" w:rsidR="00946DDE" w:rsidRDefault="00946DDE" w:rsidP="00946DDE">
      <w:pPr>
        <w:pStyle w:val="Heading2"/>
        <w:numPr>
          <w:ilvl w:val="1"/>
          <w:numId w:val="1"/>
        </w:numPr>
      </w:pPr>
      <w:bookmarkStart w:id="23" w:name="_Toc46757948"/>
      <w:r>
        <w:t>Exceptions Scenarios Module Wise</w:t>
      </w:r>
      <w:bookmarkEnd w:id="23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D056D6" w14:paraId="2D2022B8" w14:textId="77777777" w:rsidTr="00482E38">
        <w:tc>
          <w:tcPr>
            <w:tcW w:w="2721" w:type="dxa"/>
          </w:tcPr>
          <w:p w14:paraId="66AE9CB5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3BEC416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8757541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D056D6" w14:paraId="15F23308" w14:textId="77777777" w:rsidTr="00482E38">
        <w:tc>
          <w:tcPr>
            <w:tcW w:w="2721" w:type="dxa"/>
          </w:tcPr>
          <w:p w14:paraId="44E0BA18" w14:textId="77777777" w:rsidR="00D056D6" w:rsidRDefault="00D056D6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7C500EF8" w14:textId="77777777" w:rsidR="00D056D6" w:rsidRPr="009A4E2E" w:rsidRDefault="00D056D6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265B41A6" w14:textId="77777777" w:rsidR="00D056D6" w:rsidRDefault="00D056D6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26B0C627" w14:textId="77777777" w:rsidR="00D056D6" w:rsidRPr="00D056D6" w:rsidRDefault="00D056D6" w:rsidP="00D056D6">
      <w:pPr>
        <w:rPr>
          <w:lang w:val="en-GB"/>
        </w:rPr>
      </w:pPr>
    </w:p>
    <w:p w14:paraId="366F63C7" w14:textId="4ED316FA" w:rsidR="00946DDE" w:rsidRDefault="00946DDE" w:rsidP="00946DDE">
      <w:pPr>
        <w:pStyle w:val="Heading1"/>
      </w:pPr>
      <w:bookmarkStart w:id="24" w:name="_Toc46757949"/>
      <w:r>
        <w:lastRenderedPageBreak/>
        <w:t>Model Tuning and Optimization</w:t>
      </w:r>
      <w:bookmarkEnd w:id="24"/>
    </w:p>
    <w:p w14:paraId="78B26A1C" w14:textId="7C02146C" w:rsidR="008C3194" w:rsidRDefault="008C3194" w:rsidP="000E13AF">
      <w:pPr>
        <w:rPr>
          <w:lang w:val="en-GB"/>
        </w:rPr>
      </w:pPr>
      <w:r w:rsidRPr="00CF4EA1">
        <w:rPr>
          <w:b/>
          <w:bCs/>
          <w:lang w:val="en-GB"/>
        </w:rPr>
        <w:t>Note:</w:t>
      </w:r>
      <w:r>
        <w:rPr>
          <w:lang w:val="en-GB"/>
        </w:rPr>
        <w:t xml:space="preserve"> The data should have been </w:t>
      </w:r>
      <w:r w:rsidR="00476660">
        <w:rPr>
          <w:lang w:val="en-GB"/>
        </w:rPr>
        <w:t>divided into train and validation set before this.</w:t>
      </w:r>
    </w:p>
    <w:p w14:paraId="35607AB7" w14:textId="74ED63F4" w:rsidR="000E13AF" w:rsidRPr="000E13AF" w:rsidRDefault="000E13AF" w:rsidP="000E13AF">
      <w:pPr>
        <w:rPr>
          <w:b/>
          <w:bCs/>
          <w:lang w:val="en-GB"/>
        </w:rPr>
      </w:pPr>
      <w:r>
        <w:rPr>
          <w:b/>
          <w:bCs/>
          <w:lang w:val="en-GB"/>
        </w:rPr>
        <w:t>Classification</w:t>
      </w:r>
      <w:r w:rsidRPr="000E13AF">
        <w:rPr>
          <w:b/>
          <w:bCs/>
          <w:lang w:val="en-GB"/>
        </w:rPr>
        <w:t>:</w:t>
      </w:r>
    </w:p>
    <w:p w14:paraId="51507ED8" w14:textId="0E9F26B7" w:rsidR="000E13AF" w:rsidRDefault="000E13AF" w:rsidP="000E13AF">
      <w:pPr>
        <w:rPr>
          <w:lang w:val="en-GB"/>
        </w:rPr>
      </w:pPr>
      <w:r>
        <w:rPr>
          <w:lang w:val="en-GB"/>
        </w:rPr>
        <w:t>Logistic Regression</w:t>
      </w:r>
    </w:p>
    <w:p w14:paraId="181EFF6F" w14:textId="77777777" w:rsidR="000E13AF" w:rsidRDefault="000E13AF" w:rsidP="000E13AF">
      <w:pPr>
        <w:rPr>
          <w:lang w:val="en-GB"/>
        </w:rPr>
      </w:pPr>
      <w:r>
        <w:rPr>
          <w:lang w:val="en-GB"/>
        </w:rPr>
        <w:t>Decision Tree</w:t>
      </w:r>
    </w:p>
    <w:p w14:paraId="783A0C6E" w14:textId="77777777" w:rsidR="000E13AF" w:rsidRDefault="000E13AF" w:rsidP="000E13AF">
      <w:pPr>
        <w:rPr>
          <w:lang w:val="en-GB"/>
        </w:rPr>
      </w:pPr>
      <w:r>
        <w:rPr>
          <w:lang w:val="en-GB"/>
        </w:rPr>
        <w:t>Random Forest</w:t>
      </w:r>
    </w:p>
    <w:p w14:paraId="060B9E30" w14:textId="3BC74858" w:rsidR="000E13AF" w:rsidRDefault="003F5FB8" w:rsidP="000E13AF">
      <w:pPr>
        <w:rPr>
          <w:lang w:val="en-GB"/>
        </w:rPr>
      </w:pPr>
      <w:r>
        <w:rPr>
          <w:lang w:val="en-GB"/>
        </w:rPr>
        <w:t>SVM</w:t>
      </w:r>
    </w:p>
    <w:p w14:paraId="06C054BC" w14:textId="3FDD9413" w:rsidR="000E13AF" w:rsidRDefault="000E13AF" w:rsidP="000E13AF">
      <w:pPr>
        <w:rPr>
          <w:lang w:val="en-GB"/>
        </w:rPr>
      </w:pPr>
      <w:r>
        <w:rPr>
          <w:lang w:val="en-GB"/>
        </w:rPr>
        <w:t>KNN Classifier</w:t>
      </w:r>
    </w:p>
    <w:p w14:paraId="13B03632" w14:textId="631154E0" w:rsidR="00917DD7" w:rsidRDefault="00917DD7" w:rsidP="000E13AF">
      <w:pPr>
        <w:rPr>
          <w:lang w:val="en-GB"/>
        </w:rPr>
      </w:pPr>
    </w:p>
    <w:p w14:paraId="7AF363F3" w14:textId="434DB76F" w:rsidR="00917DD7" w:rsidRDefault="00917DD7" w:rsidP="000E13AF">
      <w:pPr>
        <w:rPr>
          <w:lang w:val="en-GB"/>
        </w:rPr>
      </w:pPr>
      <w:r w:rsidRPr="00917DD7">
        <w:rPr>
          <w:highlight w:val="green"/>
          <w:lang w:val="en-GB"/>
        </w:rPr>
        <w:t>Model selection criteria:</w:t>
      </w:r>
    </w:p>
    <w:p w14:paraId="2DF1EEBC" w14:textId="2AF1F7E8" w:rsidR="000E13AF" w:rsidRDefault="00917DD7" w:rsidP="000E13AF">
      <w:pPr>
        <w:rPr>
          <w:lang w:val="en-GB"/>
        </w:rPr>
      </w:pPr>
      <w:r>
        <w:rPr>
          <w:lang w:val="en-GB"/>
        </w:rPr>
        <w:t>Accuracy, AUC, Precision, Recall, F Beta</w:t>
      </w:r>
    </w:p>
    <w:p w14:paraId="6F2EFD5E" w14:textId="3537E125" w:rsidR="000E13AF" w:rsidRDefault="000E13AF" w:rsidP="00925105">
      <w:pPr>
        <w:pStyle w:val="ListParagraph"/>
        <w:rPr>
          <w:lang w:val="en-GB"/>
        </w:rPr>
      </w:pPr>
    </w:p>
    <w:p w14:paraId="13BBD8E9" w14:textId="4C4D894C" w:rsidR="00C30D54" w:rsidRPr="00C30D54" w:rsidRDefault="008A3CDD" w:rsidP="00E9630F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5599084B" wp14:editId="339E781C">
            <wp:extent cx="4923129" cy="208148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8876" cy="2083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3BB7" w14:textId="5BC780CB" w:rsidR="00B54956" w:rsidRDefault="00B54956" w:rsidP="00B54956">
      <w:pPr>
        <w:rPr>
          <w:lang w:val="en-GB"/>
        </w:rPr>
      </w:pPr>
    </w:p>
    <w:p w14:paraId="41DD7EE7" w14:textId="447C9D2D" w:rsidR="00B54956" w:rsidRDefault="00B54956" w:rsidP="00B54956">
      <w:pPr>
        <w:pStyle w:val="Heading1"/>
      </w:pPr>
      <w:bookmarkStart w:id="25" w:name="_Toc46757950"/>
      <w:r>
        <w:lastRenderedPageBreak/>
        <w:t>Testing Modules</w:t>
      </w:r>
      <w:bookmarkEnd w:id="25"/>
    </w:p>
    <w:p w14:paraId="7BA6A47B" w14:textId="28C3403B" w:rsidR="00E471E9" w:rsidRDefault="00E471E9" w:rsidP="00E471E9">
      <w:pPr>
        <w:rPr>
          <w:lang w:val="en-GB"/>
        </w:rPr>
      </w:pPr>
      <w:r>
        <w:rPr>
          <w:lang w:val="en-GB"/>
        </w:rPr>
        <w:t xml:space="preserve">Divide the training data itself </w:t>
      </w:r>
      <w:proofErr w:type="gramStart"/>
      <w:r>
        <w:rPr>
          <w:lang w:val="en-GB"/>
        </w:rPr>
        <w:t>into  train</w:t>
      </w:r>
      <w:proofErr w:type="gramEnd"/>
      <w:r>
        <w:rPr>
          <w:lang w:val="en-GB"/>
        </w:rPr>
        <w:t xml:space="preserve"> and test sets</w:t>
      </w:r>
    </w:p>
    <w:p w14:paraId="6583E92E" w14:textId="36E144B3" w:rsidR="00E471E9" w:rsidRDefault="00E471E9" w:rsidP="00E471E9">
      <w:pPr>
        <w:rPr>
          <w:lang w:val="en-GB"/>
        </w:rPr>
      </w:pPr>
      <w:r>
        <w:rPr>
          <w:lang w:val="en-GB"/>
        </w:rPr>
        <w:t>Use test data to have tests run on the three best models</w:t>
      </w:r>
    </w:p>
    <w:p w14:paraId="7B15673B" w14:textId="1F30854B" w:rsidR="00E471E9" w:rsidRDefault="00E471E9" w:rsidP="00E471E9">
      <w:pPr>
        <w:rPr>
          <w:lang w:val="en-GB"/>
        </w:rPr>
      </w:pPr>
      <w:r>
        <w:rPr>
          <w:lang w:val="en-GB"/>
        </w:rPr>
        <w:t>Give the test report</w:t>
      </w:r>
    </w:p>
    <w:p w14:paraId="0B8ABF90" w14:textId="0E2B0811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Accuracy</w:t>
      </w:r>
    </w:p>
    <w:p w14:paraId="23E12D93" w14:textId="0140C536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Precision</w:t>
      </w:r>
    </w:p>
    <w:p w14:paraId="2CDA5EB8" w14:textId="776A7A22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Recall</w:t>
      </w:r>
    </w:p>
    <w:p w14:paraId="4ADC70D9" w14:textId="26531578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F Beta</w:t>
      </w:r>
    </w:p>
    <w:p w14:paraId="5C6B70BD" w14:textId="6D3053FE" w:rsidR="007F6C6F" w:rsidRDefault="007F6C6F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Confusion matrix</w:t>
      </w:r>
    </w:p>
    <w:p w14:paraId="037AABAC" w14:textId="1418A9BF" w:rsidR="00E471E9" w:rsidRDefault="00E471E9" w:rsidP="00E471E9">
      <w:pPr>
        <w:pStyle w:val="ListParagraph"/>
        <w:rPr>
          <w:lang w:val="en-GB"/>
        </w:rPr>
      </w:pPr>
    </w:p>
    <w:p w14:paraId="30960D32" w14:textId="77777777" w:rsidR="00E471E9" w:rsidRDefault="00E471E9" w:rsidP="00E471E9">
      <w:pPr>
        <w:pStyle w:val="ListParagraph"/>
        <w:rPr>
          <w:lang w:val="en-GB"/>
        </w:rPr>
      </w:pPr>
    </w:p>
    <w:p w14:paraId="714B9A4F" w14:textId="6BB381DB" w:rsidR="00E471E9" w:rsidRPr="00E471E9" w:rsidRDefault="008F6519" w:rsidP="00E471E9">
      <w:pPr>
        <w:pStyle w:val="ListParagraph"/>
        <w:rPr>
          <w:lang w:val="en-GB"/>
        </w:rPr>
      </w:pPr>
      <w:r w:rsidRPr="008F6519">
        <w:rPr>
          <w:b/>
          <w:bCs/>
          <w:lang w:val="en-GB"/>
        </w:rPr>
        <w:t>Note</w:t>
      </w:r>
      <w:r>
        <w:rPr>
          <w:lang w:val="en-GB"/>
        </w:rPr>
        <w:t>: Save the best model after validation is completed.</w:t>
      </w:r>
    </w:p>
    <w:p w14:paraId="452596FA" w14:textId="6214D5A8" w:rsidR="00B54956" w:rsidRDefault="00B54956" w:rsidP="00FA6FD0">
      <w:pPr>
        <w:pStyle w:val="Heading2"/>
      </w:pPr>
      <w:bookmarkStart w:id="26" w:name="_Toc46757951"/>
      <w:r>
        <w:t>Exceptions Scenarios Module Wise</w:t>
      </w:r>
      <w:bookmarkEnd w:id="26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13508E" w14:paraId="11173D96" w14:textId="77777777" w:rsidTr="00482E38">
        <w:tc>
          <w:tcPr>
            <w:tcW w:w="2721" w:type="dxa"/>
          </w:tcPr>
          <w:p w14:paraId="08E8D08C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6695380A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0593C5C8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3508E" w14:paraId="7AEAF1AB" w14:textId="77777777" w:rsidTr="00482E38">
        <w:tc>
          <w:tcPr>
            <w:tcW w:w="2721" w:type="dxa"/>
          </w:tcPr>
          <w:p w14:paraId="43A2523F" w14:textId="0579A1E4" w:rsidR="0013508E" w:rsidRDefault="0013508E" w:rsidP="00482E38">
            <w:pPr>
              <w:pStyle w:val="ListParagraph"/>
              <w:ind w:left="0"/>
            </w:pPr>
            <w:r>
              <w:t>Number of Parameters do not match</w:t>
            </w:r>
          </w:p>
        </w:tc>
        <w:tc>
          <w:tcPr>
            <w:tcW w:w="2976" w:type="dxa"/>
          </w:tcPr>
          <w:p w14:paraId="453A21EA" w14:textId="53AA8760" w:rsidR="0013508E" w:rsidRPr="009A4E2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233DE7B" w14:textId="56E2E391" w:rsidR="0013508E" w:rsidRDefault="0013508E" w:rsidP="00482E38">
            <w:pPr>
              <w:pStyle w:val="ListParagraph"/>
            </w:pPr>
            <w:r>
              <w:t xml:space="preserve">Check the test data creation and verify </w:t>
            </w:r>
            <w:proofErr w:type="gramStart"/>
            <w:r>
              <w:t>the  columns</w:t>
            </w:r>
            <w:proofErr w:type="gramEnd"/>
          </w:p>
        </w:tc>
      </w:tr>
      <w:tr w:rsidR="0013508E" w14:paraId="6D07A7FB" w14:textId="77777777" w:rsidTr="00482E38">
        <w:tc>
          <w:tcPr>
            <w:tcW w:w="2721" w:type="dxa"/>
          </w:tcPr>
          <w:p w14:paraId="0FF144FB" w14:textId="54C61E92" w:rsidR="0013508E" w:rsidRDefault="0013508E" w:rsidP="00482E38">
            <w:pPr>
              <w:pStyle w:val="ListParagraph"/>
              <w:ind w:left="0"/>
            </w:pPr>
            <w:r>
              <w:t>Only once class present in test data</w:t>
            </w:r>
          </w:p>
        </w:tc>
        <w:tc>
          <w:tcPr>
            <w:tcW w:w="2976" w:type="dxa"/>
          </w:tcPr>
          <w:p w14:paraId="35EFFA18" w14:textId="0C475F99" w:rsidR="0013508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25A4B4D" w14:textId="77777777" w:rsidR="0013508E" w:rsidRDefault="0013508E" w:rsidP="00482E38">
            <w:pPr>
              <w:pStyle w:val="ListParagraph"/>
            </w:pPr>
          </w:p>
        </w:tc>
      </w:tr>
    </w:tbl>
    <w:p w14:paraId="5455702E" w14:textId="6CBD7FDB" w:rsidR="00B54956" w:rsidRDefault="00B54956" w:rsidP="00B54956">
      <w:pPr>
        <w:rPr>
          <w:lang w:val="en-GB"/>
        </w:rPr>
      </w:pPr>
    </w:p>
    <w:p w14:paraId="4EEAFF66" w14:textId="6ACF2557" w:rsidR="00B54956" w:rsidRDefault="00B54956" w:rsidP="00B54956">
      <w:pPr>
        <w:pStyle w:val="Heading1"/>
      </w:pPr>
      <w:bookmarkStart w:id="27" w:name="_Toc46757952"/>
      <w:r>
        <w:lastRenderedPageBreak/>
        <w:t>Prediction Pipeline</w:t>
      </w:r>
      <w:bookmarkEnd w:id="27"/>
      <w:r>
        <w:t xml:space="preserve">  </w:t>
      </w:r>
    </w:p>
    <w:p w14:paraId="27D87005" w14:textId="42B17AD4" w:rsidR="007770C4" w:rsidRDefault="007770C4" w:rsidP="007770C4">
      <w:pPr>
        <w:rPr>
          <w:lang w:val="en-GB"/>
        </w:rPr>
      </w:pPr>
      <w:r>
        <w:rPr>
          <w:lang w:val="en-GB"/>
        </w:rPr>
        <w:t>Use the existing data read modules</w:t>
      </w:r>
    </w:p>
    <w:p w14:paraId="2DC20217" w14:textId="7B3070DF" w:rsidR="007770C4" w:rsidRDefault="007770C4" w:rsidP="007770C4">
      <w:pPr>
        <w:rPr>
          <w:lang w:val="en-GB"/>
        </w:rPr>
      </w:pPr>
      <w:r>
        <w:rPr>
          <w:lang w:val="en-GB"/>
        </w:rPr>
        <w:t>Use the existing pre-processing module</w:t>
      </w:r>
    </w:p>
    <w:p w14:paraId="0C671885" w14:textId="2B9DF6BE" w:rsidR="007770C4" w:rsidRDefault="007770C4" w:rsidP="007770C4">
      <w:pPr>
        <w:rPr>
          <w:lang w:val="en-GB"/>
        </w:rPr>
      </w:pPr>
      <w:r>
        <w:rPr>
          <w:lang w:val="en-GB"/>
        </w:rPr>
        <w:t>Load the model into memory</w:t>
      </w:r>
    </w:p>
    <w:p w14:paraId="660FABEA" w14:textId="30B78B1C" w:rsidR="007770C4" w:rsidRDefault="007770C4" w:rsidP="007770C4">
      <w:pPr>
        <w:rPr>
          <w:lang w:val="en-GB"/>
        </w:rPr>
      </w:pPr>
      <w:r>
        <w:rPr>
          <w:lang w:val="en-GB"/>
        </w:rPr>
        <w:t>Do predictions</w:t>
      </w:r>
    </w:p>
    <w:p w14:paraId="0C6080D3" w14:textId="49212419" w:rsidR="007770C4" w:rsidRDefault="007770C4" w:rsidP="007770C4">
      <w:pPr>
        <w:rPr>
          <w:lang w:val="en-GB"/>
        </w:rPr>
      </w:pPr>
      <w:proofErr w:type="gramStart"/>
      <w:r>
        <w:rPr>
          <w:lang w:val="en-GB"/>
        </w:rPr>
        <w:t>Store  prediction</w:t>
      </w:r>
      <w:proofErr w:type="gramEnd"/>
      <w:r>
        <w:rPr>
          <w:lang w:val="en-GB"/>
        </w:rPr>
        <w:t xml:space="preserve"> results(show sample predictions)</w:t>
      </w:r>
    </w:p>
    <w:p w14:paraId="1772A415" w14:textId="623D7B2E" w:rsidR="007770C4" w:rsidRDefault="007770C4" w:rsidP="007770C4">
      <w:pPr>
        <w:rPr>
          <w:lang w:val="en-GB"/>
        </w:rPr>
      </w:pPr>
      <w:r>
        <w:rPr>
          <w:lang w:val="en-GB"/>
        </w:rPr>
        <w:t>Phase 2:</w:t>
      </w:r>
    </w:p>
    <w:p w14:paraId="6BAB77D0" w14:textId="7879545E" w:rsidR="007770C4" w:rsidRDefault="007770C4" w:rsidP="007770C4">
      <w:pPr>
        <w:rPr>
          <w:lang w:val="en-GB"/>
        </w:rPr>
      </w:pPr>
      <w:r>
        <w:rPr>
          <w:lang w:val="en-GB"/>
        </w:rPr>
        <w:t>UI for predictions</w:t>
      </w:r>
    </w:p>
    <w:p w14:paraId="45453EBE" w14:textId="77777777" w:rsidR="007770C4" w:rsidRPr="007770C4" w:rsidRDefault="007770C4" w:rsidP="007770C4">
      <w:pPr>
        <w:rPr>
          <w:lang w:val="en-GB"/>
        </w:rPr>
      </w:pPr>
    </w:p>
    <w:p w14:paraId="2854CB11" w14:textId="07D1F9D2" w:rsidR="00B54956" w:rsidRDefault="00B54956" w:rsidP="00B54956">
      <w:pPr>
        <w:pStyle w:val="Heading2"/>
        <w:numPr>
          <w:ilvl w:val="1"/>
          <w:numId w:val="1"/>
        </w:numPr>
      </w:pPr>
      <w:bookmarkStart w:id="28" w:name="_Toc46757953"/>
      <w:r>
        <w:lastRenderedPageBreak/>
        <w:t>Technical solution design</w:t>
      </w:r>
      <w:bookmarkEnd w:id="28"/>
    </w:p>
    <w:p w14:paraId="1D69A5A3" w14:textId="1B004428" w:rsidR="0013547D" w:rsidRPr="0013547D" w:rsidRDefault="0013547D" w:rsidP="0013547D">
      <w:pPr>
        <w:ind w:left="720" w:firstLine="720"/>
        <w:rPr>
          <w:lang w:val="en-GB"/>
        </w:rPr>
      </w:pPr>
      <w:r>
        <w:rPr>
          <w:noProof/>
        </w:rPr>
        <w:drawing>
          <wp:inline distT="0" distB="0" distL="0" distR="0" wp14:anchorId="74437E81" wp14:editId="5C59221C">
            <wp:extent cx="4000500" cy="70389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0AF0" w14:textId="77777777" w:rsidR="00B54956" w:rsidRDefault="00B54956" w:rsidP="00B54956">
      <w:pPr>
        <w:pStyle w:val="Heading2"/>
        <w:numPr>
          <w:ilvl w:val="1"/>
          <w:numId w:val="1"/>
        </w:numPr>
      </w:pPr>
      <w:bookmarkStart w:id="29" w:name="_Toc46757954"/>
      <w:r>
        <w:lastRenderedPageBreak/>
        <w:t>Exceptions Scenarios Module Wise</w:t>
      </w:r>
      <w:bookmarkEnd w:id="29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34501B" w14:paraId="07AC1D1F" w14:textId="77777777" w:rsidTr="00482E38">
        <w:tc>
          <w:tcPr>
            <w:tcW w:w="2721" w:type="dxa"/>
          </w:tcPr>
          <w:p w14:paraId="1FCB113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4C60A3D4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279D9F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34501B" w14:paraId="1509047B" w14:textId="77777777" w:rsidTr="00482E38">
        <w:tc>
          <w:tcPr>
            <w:tcW w:w="2721" w:type="dxa"/>
          </w:tcPr>
          <w:p w14:paraId="70E5E4CF" w14:textId="6A416D4C" w:rsidR="0034501B" w:rsidRDefault="0034501B" w:rsidP="00482E38">
            <w:pPr>
              <w:pStyle w:val="ListParagraph"/>
              <w:ind w:left="0"/>
            </w:pPr>
            <w:r>
              <w:t>Columns don’t match in training and Prediction data</w:t>
            </w:r>
          </w:p>
        </w:tc>
        <w:tc>
          <w:tcPr>
            <w:tcW w:w="2976" w:type="dxa"/>
          </w:tcPr>
          <w:p w14:paraId="3E87BC08" w14:textId="0763251B" w:rsidR="0034501B" w:rsidRPr="009A4E2E" w:rsidRDefault="0034501B" w:rsidP="00482E38">
            <w:pPr>
              <w:spacing w:after="0"/>
            </w:pPr>
            <w:r>
              <w:t>Show error message</w:t>
            </w:r>
          </w:p>
        </w:tc>
        <w:tc>
          <w:tcPr>
            <w:tcW w:w="2539" w:type="dxa"/>
          </w:tcPr>
          <w:p w14:paraId="784548DB" w14:textId="70E8AFFB" w:rsidR="0034501B" w:rsidRDefault="0034501B" w:rsidP="0034501B">
            <w:pPr>
              <w:spacing w:after="0"/>
            </w:pPr>
            <w:r>
              <w:t>The user enters the correct data</w:t>
            </w:r>
          </w:p>
        </w:tc>
      </w:tr>
      <w:tr w:rsidR="0034501B" w14:paraId="05769A13" w14:textId="77777777" w:rsidTr="00482E38">
        <w:tc>
          <w:tcPr>
            <w:tcW w:w="2721" w:type="dxa"/>
          </w:tcPr>
          <w:p w14:paraId="15FD8D2C" w14:textId="136130EA" w:rsidR="0034501B" w:rsidRDefault="0034501B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3B1D8416" w14:textId="129E334A" w:rsidR="0034501B" w:rsidRDefault="0034501B" w:rsidP="00482E38">
            <w:pPr>
              <w:spacing w:after="0"/>
            </w:pPr>
          </w:p>
        </w:tc>
        <w:tc>
          <w:tcPr>
            <w:tcW w:w="2539" w:type="dxa"/>
          </w:tcPr>
          <w:p w14:paraId="7661152F" w14:textId="77777777" w:rsidR="0034501B" w:rsidRDefault="0034501B" w:rsidP="00482E38">
            <w:pPr>
              <w:pStyle w:val="ListParagraph"/>
            </w:pPr>
          </w:p>
        </w:tc>
      </w:tr>
    </w:tbl>
    <w:p w14:paraId="3CDEEB05" w14:textId="77777777" w:rsidR="00B54956" w:rsidRPr="00B54956" w:rsidRDefault="00B54956" w:rsidP="00B54956">
      <w:pPr>
        <w:rPr>
          <w:lang w:val="en-GB"/>
        </w:rPr>
      </w:pPr>
    </w:p>
    <w:p w14:paraId="04257AC6" w14:textId="44832F51" w:rsidR="00B54956" w:rsidRDefault="00B54956" w:rsidP="00B54956">
      <w:pPr>
        <w:pStyle w:val="Heading1"/>
      </w:pPr>
      <w:bookmarkStart w:id="30" w:name="_Toc46757955"/>
      <w:r>
        <w:lastRenderedPageBreak/>
        <w:t>Deployment Strategy</w:t>
      </w:r>
      <w:bookmarkEnd w:id="30"/>
      <w:r>
        <w:t xml:space="preserve"> </w:t>
      </w:r>
    </w:p>
    <w:p w14:paraId="77BB2026" w14:textId="2C1F7E88" w:rsidR="007C1BDB" w:rsidRDefault="007C1BDB" w:rsidP="007C1BDB">
      <w:pPr>
        <w:rPr>
          <w:lang w:val="en-GB"/>
        </w:rPr>
      </w:pPr>
      <w:r>
        <w:rPr>
          <w:lang w:val="en-GB"/>
        </w:rPr>
        <w:t>Take the cloud name as input</w:t>
      </w:r>
    </w:p>
    <w:p w14:paraId="4F45DFD4" w14:textId="55812F83" w:rsidR="007C1BDB" w:rsidRDefault="007C1BDB" w:rsidP="007C1BDB">
      <w:pPr>
        <w:rPr>
          <w:lang w:val="en-GB"/>
        </w:rPr>
      </w:pPr>
      <w:r>
        <w:rPr>
          <w:lang w:val="en-GB"/>
        </w:rPr>
        <w:t>Prepare the metadata files based on cloud</w:t>
      </w:r>
    </w:p>
    <w:p w14:paraId="1E6D766F" w14:textId="3F80603A" w:rsidR="007C1BDB" w:rsidRDefault="007C1BDB" w:rsidP="007C1BDB">
      <w:pPr>
        <w:rPr>
          <w:lang w:val="en-GB"/>
        </w:rPr>
      </w:pPr>
      <w:r>
        <w:rPr>
          <w:lang w:val="en-GB"/>
        </w:rPr>
        <w:t>Phase 2:</w:t>
      </w:r>
    </w:p>
    <w:p w14:paraId="5808A38F" w14:textId="67FE3613" w:rsidR="007C1BDB" w:rsidRDefault="007C1BDB" w:rsidP="007C1BDB">
      <w:pPr>
        <w:rPr>
          <w:lang w:val="en-GB"/>
        </w:rPr>
      </w:pPr>
      <w:r>
        <w:rPr>
          <w:lang w:val="en-GB"/>
        </w:rPr>
        <w:t>Accept the user credentials</w:t>
      </w:r>
    </w:p>
    <w:p w14:paraId="0F0B7302" w14:textId="3AF85495" w:rsidR="007C1BDB" w:rsidRDefault="007C1BDB" w:rsidP="007C1BDB">
      <w:pPr>
        <w:rPr>
          <w:lang w:val="en-GB"/>
        </w:rPr>
      </w:pPr>
      <w:r>
        <w:rPr>
          <w:lang w:val="en-GB"/>
        </w:rPr>
        <w:t>Prepare a script file to push changes</w:t>
      </w:r>
    </w:p>
    <w:p w14:paraId="63D1A4DB" w14:textId="595F4B88" w:rsidR="007C1BDB" w:rsidRDefault="007C1BDB" w:rsidP="007C1BDB">
      <w:pPr>
        <w:rPr>
          <w:lang w:val="en-GB"/>
        </w:rPr>
      </w:pPr>
      <w:r>
        <w:rPr>
          <w:lang w:val="en-GB"/>
        </w:rPr>
        <w:t>Docker instance</w:t>
      </w:r>
    </w:p>
    <w:p w14:paraId="37E1808A" w14:textId="04E9F3AF" w:rsidR="007C1BDB" w:rsidRDefault="007C1BDB" w:rsidP="007C1BDB">
      <w:pPr>
        <w:rPr>
          <w:lang w:val="en-GB"/>
        </w:rPr>
      </w:pPr>
      <w:r>
        <w:rPr>
          <w:lang w:val="en-GB"/>
        </w:rPr>
        <w:t>Push of the docker instance</w:t>
      </w:r>
      <w:r w:rsidR="00B14601">
        <w:rPr>
          <w:lang w:val="en-GB"/>
        </w:rPr>
        <w:t xml:space="preserve"> to cloud</w:t>
      </w:r>
    </w:p>
    <w:p w14:paraId="47B95075" w14:textId="77777777" w:rsidR="007C1BDB" w:rsidRPr="007C1BDB" w:rsidRDefault="007C1BDB" w:rsidP="007C1BDB">
      <w:pPr>
        <w:rPr>
          <w:lang w:val="en-GB"/>
        </w:rPr>
      </w:pPr>
    </w:p>
    <w:p w14:paraId="213B1F9A" w14:textId="5FF8B212" w:rsidR="00B14601" w:rsidRPr="00B14601" w:rsidRDefault="00B14601" w:rsidP="00B14601">
      <w:pPr>
        <w:rPr>
          <w:lang w:val="en-GB"/>
        </w:rPr>
      </w:pPr>
    </w:p>
    <w:p w14:paraId="48732E02" w14:textId="1D5D5618" w:rsidR="004B32AA" w:rsidRDefault="004B32AA" w:rsidP="004B32AA">
      <w:pPr>
        <w:rPr>
          <w:lang w:val="en-GB"/>
        </w:rPr>
      </w:pPr>
    </w:p>
    <w:p w14:paraId="533AE267" w14:textId="11BECE30" w:rsidR="004B32AA" w:rsidRPr="004B32AA" w:rsidRDefault="004B32AA" w:rsidP="004B32AA">
      <w:pPr>
        <w:rPr>
          <w:lang w:val="en-GB"/>
        </w:rPr>
      </w:pPr>
    </w:p>
    <w:p w14:paraId="40A7DCF4" w14:textId="60C0F21A" w:rsidR="00B54956" w:rsidRDefault="00B54956" w:rsidP="00B54956">
      <w:pPr>
        <w:pStyle w:val="Heading2"/>
        <w:numPr>
          <w:ilvl w:val="1"/>
          <w:numId w:val="1"/>
        </w:numPr>
      </w:pPr>
      <w:bookmarkStart w:id="31" w:name="_Toc46757956"/>
      <w:r>
        <w:t>Exceptions Scenarios Module Wise</w:t>
      </w:r>
      <w:bookmarkEnd w:id="31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E67917" w14:paraId="0100E16B" w14:textId="77777777" w:rsidTr="00482E38">
        <w:tc>
          <w:tcPr>
            <w:tcW w:w="2721" w:type="dxa"/>
          </w:tcPr>
          <w:p w14:paraId="04095C25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620B3E8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FA2BB86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E67917" w14:paraId="10AEA69F" w14:textId="77777777" w:rsidTr="00482E38">
        <w:tc>
          <w:tcPr>
            <w:tcW w:w="2721" w:type="dxa"/>
          </w:tcPr>
          <w:p w14:paraId="19D48244" w14:textId="77777777" w:rsidR="00E67917" w:rsidRDefault="00E67917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8962D9E" w14:textId="77777777" w:rsidR="00E67917" w:rsidRPr="009A4E2E" w:rsidRDefault="00E67917" w:rsidP="00482E38">
            <w:pPr>
              <w:spacing w:after="0"/>
            </w:pPr>
          </w:p>
        </w:tc>
        <w:tc>
          <w:tcPr>
            <w:tcW w:w="2539" w:type="dxa"/>
          </w:tcPr>
          <w:p w14:paraId="0460CD3F" w14:textId="77777777" w:rsidR="00E67917" w:rsidRDefault="00E67917" w:rsidP="00482E38">
            <w:pPr>
              <w:pStyle w:val="ListParagraph"/>
            </w:pPr>
          </w:p>
        </w:tc>
      </w:tr>
    </w:tbl>
    <w:p w14:paraId="6514B964" w14:textId="67192B62" w:rsidR="00B54956" w:rsidRDefault="00B54956" w:rsidP="00B54956">
      <w:pPr>
        <w:rPr>
          <w:lang w:val="en-GB"/>
        </w:rPr>
      </w:pPr>
    </w:p>
    <w:p w14:paraId="2C17ED9F" w14:textId="4B0B94C9" w:rsidR="00B54956" w:rsidRDefault="00B54956" w:rsidP="00B54956">
      <w:pPr>
        <w:pStyle w:val="Heading1"/>
      </w:pPr>
      <w:bookmarkStart w:id="32" w:name="_Toc46757957"/>
      <w:r>
        <w:lastRenderedPageBreak/>
        <w:t>Logging</w:t>
      </w:r>
      <w:bookmarkEnd w:id="32"/>
    </w:p>
    <w:p w14:paraId="4EB7C7B9" w14:textId="6635BC0E" w:rsidR="00D93F33" w:rsidRDefault="00D93F33" w:rsidP="00D93F33">
      <w:pPr>
        <w:rPr>
          <w:lang w:val="en-GB"/>
        </w:rPr>
      </w:pPr>
      <w:r>
        <w:rPr>
          <w:lang w:val="en-GB"/>
        </w:rPr>
        <w:t>Separate Folder for logs</w:t>
      </w:r>
    </w:p>
    <w:p w14:paraId="1657C63A" w14:textId="4EBD4974" w:rsidR="00D93F33" w:rsidRDefault="00D93F33" w:rsidP="00D93F33">
      <w:pPr>
        <w:rPr>
          <w:lang w:val="en-GB"/>
        </w:rPr>
      </w:pPr>
      <w:r>
        <w:rPr>
          <w:lang w:val="en-GB"/>
        </w:rPr>
        <w:t>Logging of every step</w:t>
      </w:r>
    </w:p>
    <w:p w14:paraId="6D4051E1" w14:textId="00DA97FB" w:rsidR="00D93F33" w:rsidRDefault="00D93F33" w:rsidP="00D93F33">
      <w:pPr>
        <w:rPr>
          <w:lang w:val="en-GB"/>
        </w:rPr>
      </w:pPr>
      <w:r>
        <w:rPr>
          <w:lang w:val="en-GB"/>
        </w:rPr>
        <w:t>Entry to the methods</w:t>
      </w:r>
    </w:p>
    <w:p w14:paraId="5D053433" w14:textId="356B6F57" w:rsidR="00D93F33" w:rsidRDefault="00D93F33" w:rsidP="00D93F33">
      <w:pPr>
        <w:rPr>
          <w:lang w:val="en-GB"/>
        </w:rPr>
      </w:pPr>
      <w:r>
        <w:rPr>
          <w:lang w:val="en-GB"/>
        </w:rPr>
        <w:t>Exit from the methods with success/ failure message</w:t>
      </w:r>
    </w:p>
    <w:p w14:paraId="759B273B" w14:textId="2ED0BCAE" w:rsidR="00D93F33" w:rsidRDefault="00D93F33" w:rsidP="00D93F33">
      <w:pPr>
        <w:rPr>
          <w:lang w:val="en-GB"/>
        </w:rPr>
      </w:pPr>
      <w:r>
        <w:rPr>
          <w:lang w:val="en-GB"/>
        </w:rPr>
        <w:t>Error message Logging</w:t>
      </w:r>
    </w:p>
    <w:p w14:paraId="18E33E13" w14:textId="65A7E6A2" w:rsidR="00D93F33" w:rsidRDefault="00D93F33" w:rsidP="00D93F33">
      <w:pPr>
        <w:rPr>
          <w:lang w:val="en-GB"/>
        </w:rPr>
      </w:pPr>
      <w:r>
        <w:rPr>
          <w:lang w:val="en-GB"/>
        </w:rPr>
        <w:t>Model comparisons</w:t>
      </w:r>
    </w:p>
    <w:p w14:paraId="7547C7F0" w14:textId="3EA3D2AA" w:rsidR="00D93F33" w:rsidRDefault="00D93F33" w:rsidP="00D93F33">
      <w:pPr>
        <w:rPr>
          <w:lang w:val="en-GB"/>
        </w:rPr>
      </w:pPr>
      <w:r>
        <w:rPr>
          <w:lang w:val="en-GB"/>
        </w:rPr>
        <w:t>Training start and end</w:t>
      </w:r>
    </w:p>
    <w:p w14:paraId="2DD59C53" w14:textId="4874D799" w:rsidR="00D93F33" w:rsidRDefault="00D93F33" w:rsidP="00D93F33">
      <w:pPr>
        <w:rPr>
          <w:lang w:val="en-GB"/>
        </w:rPr>
      </w:pPr>
      <w:r>
        <w:rPr>
          <w:lang w:val="en-GB"/>
        </w:rPr>
        <w:t>Prediction start and end</w:t>
      </w:r>
    </w:p>
    <w:p w14:paraId="457FE438" w14:textId="697F1D2E" w:rsidR="00D93F33" w:rsidRDefault="00D93F33" w:rsidP="00D93F33">
      <w:pPr>
        <w:rPr>
          <w:lang w:val="en-GB"/>
        </w:rPr>
      </w:pPr>
      <w:r>
        <w:rPr>
          <w:lang w:val="en-GB"/>
        </w:rPr>
        <w:t>Achieve asynchronous logging</w:t>
      </w:r>
    </w:p>
    <w:p w14:paraId="4C8F69F1" w14:textId="34E02289" w:rsidR="00D93F33" w:rsidRDefault="00D93F33" w:rsidP="00D93F33">
      <w:pPr>
        <w:rPr>
          <w:lang w:val="en-GB"/>
        </w:rPr>
      </w:pPr>
    </w:p>
    <w:p w14:paraId="1599AF66" w14:textId="2D545E5B" w:rsidR="00D93F33" w:rsidRPr="008A3CDD" w:rsidRDefault="00D93F33" w:rsidP="00D93F33">
      <w:pPr>
        <w:rPr>
          <w:b/>
          <w:bCs/>
          <w:lang w:val="en-GB"/>
        </w:rPr>
      </w:pPr>
      <w:r w:rsidRPr="008A3CDD">
        <w:rPr>
          <w:b/>
          <w:bCs/>
          <w:lang w:val="en-GB"/>
        </w:rPr>
        <w:t>Phase 2:</w:t>
      </w:r>
    </w:p>
    <w:p w14:paraId="18B4A5D3" w14:textId="670C1B9C" w:rsidR="00D93F33" w:rsidRDefault="00D93F33" w:rsidP="00D93F33">
      <w:pPr>
        <w:rPr>
          <w:lang w:val="en-GB"/>
        </w:rPr>
      </w:pPr>
      <w:r>
        <w:rPr>
          <w:lang w:val="en-GB"/>
        </w:rPr>
        <w:t>Options for Logging in DB</w:t>
      </w:r>
    </w:p>
    <w:p w14:paraId="568C1593" w14:textId="58BD580C" w:rsidR="00D93F33" w:rsidRDefault="00D93F33" w:rsidP="00D93F33">
      <w:pPr>
        <w:rPr>
          <w:lang w:val="en-GB"/>
        </w:rPr>
      </w:pPr>
      <w:r>
        <w:rPr>
          <w:lang w:val="en-GB"/>
        </w:rPr>
        <w:t>Options for Log Publish</w:t>
      </w:r>
    </w:p>
    <w:p w14:paraId="72E7B56C" w14:textId="77777777" w:rsidR="00D93F33" w:rsidRDefault="00D93F33" w:rsidP="00D93F33">
      <w:pPr>
        <w:rPr>
          <w:lang w:val="en-GB"/>
        </w:rPr>
      </w:pPr>
    </w:p>
    <w:p w14:paraId="61B78CC7" w14:textId="77777777" w:rsidR="00D93F33" w:rsidRDefault="00D93F33" w:rsidP="00D93F33">
      <w:pPr>
        <w:rPr>
          <w:lang w:val="en-GB"/>
        </w:rPr>
      </w:pPr>
    </w:p>
    <w:p w14:paraId="6524BC2E" w14:textId="77777777" w:rsidR="00D93F33" w:rsidRPr="00D93F33" w:rsidRDefault="00D93F33" w:rsidP="00D93F33">
      <w:pPr>
        <w:rPr>
          <w:lang w:val="en-GB"/>
        </w:rPr>
      </w:pPr>
    </w:p>
    <w:p w14:paraId="2D03C2A2" w14:textId="3E27F41C" w:rsidR="00B54956" w:rsidRDefault="00B54956" w:rsidP="00B54956">
      <w:pPr>
        <w:pStyle w:val="Heading2"/>
        <w:numPr>
          <w:ilvl w:val="1"/>
          <w:numId w:val="1"/>
        </w:numPr>
      </w:pPr>
      <w:bookmarkStart w:id="33" w:name="_Toc46757958"/>
      <w:r>
        <w:t>Technical solution design</w:t>
      </w:r>
      <w:bookmarkEnd w:id="33"/>
    </w:p>
    <w:p w14:paraId="1DCCA406" w14:textId="77777777" w:rsidR="00D93F33" w:rsidRPr="00D93F33" w:rsidRDefault="00D93F33" w:rsidP="00D93F33">
      <w:pPr>
        <w:rPr>
          <w:lang w:val="en-GB"/>
        </w:rPr>
      </w:pPr>
    </w:p>
    <w:p w14:paraId="6CE280D2" w14:textId="68FD31D0" w:rsidR="00D93F33" w:rsidRPr="00D93F33" w:rsidRDefault="00BA5B44" w:rsidP="00D93F33">
      <w:pPr>
        <w:rPr>
          <w:lang w:val="en-GB"/>
        </w:rPr>
      </w:pPr>
      <w:r>
        <w:rPr>
          <w:noProof/>
        </w:rPr>
        <w:drawing>
          <wp:inline distT="0" distB="0" distL="0" distR="0" wp14:anchorId="546CD7B8" wp14:editId="5BAB8F45">
            <wp:extent cx="5731510" cy="14871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4304" w14:textId="7E42D5F3" w:rsidR="00601CFA" w:rsidRDefault="00601CFA" w:rsidP="00BA5B44">
      <w:pPr>
        <w:pStyle w:val="Heading2"/>
        <w:numPr>
          <w:ilvl w:val="1"/>
          <w:numId w:val="1"/>
        </w:numPr>
      </w:pPr>
      <w:r>
        <w:lastRenderedPageBreak/>
        <w:t xml:space="preserve"> </w:t>
      </w:r>
      <w:bookmarkStart w:id="34" w:name="_Toc46757959"/>
      <w:r>
        <w:t>Common Logging Framework Code</w:t>
      </w:r>
      <w:bookmarkEnd w:id="34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</w:tblGrid>
      <w:tr w:rsidR="002F117C" w14:paraId="62CEC221" w14:textId="77777777" w:rsidTr="00DF1051">
        <w:tc>
          <w:tcPr>
            <w:tcW w:w="2721" w:type="dxa"/>
          </w:tcPr>
          <w:p w14:paraId="125B042B" w14:textId="5F31FF39" w:rsidR="002F117C" w:rsidRPr="00CE618A" w:rsidRDefault="002F117C" w:rsidP="00CE618A">
            <w:pPr>
              <w:pStyle w:val="ListParagraph"/>
              <w:ind w:left="0"/>
            </w:pPr>
            <w:r w:rsidRPr="00CE618A">
              <w:t>Class Name</w:t>
            </w:r>
          </w:p>
        </w:tc>
        <w:tc>
          <w:tcPr>
            <w:tcW w:w="2976" w:type="dxa"/>
          </w:tcPr>
          <w:p w14:paraId="1932B5FD" w14:textId="77777777" w:rsidR="002F117C" w:rsidRPr="00CE618A" w:rsidRDefault="002F117C" w:rsidP="00CE618A">
            <w:pPr>
              <w:pStyle w:val="ListParagraph"/>
              <w:ind w:left="0"/>
            </w:pPr>
          </w:p>
          <w:p w14:paraId="48BB9C18" w14:textId="2AF1CC2D" w:rsidR="002F117C" w:rsidRPr="00CE618A" w:rsidRDefault="002F117C" w:rsidP="00CE618A">
            <w:pPr>
              <w:pStyle w:val="ListParagraph"/>
              <w:ind w:left="0"/>
            </w:pPr>
            <w:r w:rsidRPr="00CE618A">
              <w:t>App Logger</w:t>
            </w:r>
          </w:p>
        </w:tc>
      </w:tr>
      <w:tr w:rsidR="002F117C" w14:paraId="63C451DD" w14:textId="77777777" w:rsidTr="00DF1051">
        <w:tc>
          <w:tcPr>
            <w:tcW w:w="2721" w:type="dxa"/>
          </w:tcPr>
          <w:p w14:paraId="30FA4933" w14:textId="36F79C30" w:rsidR="002F117C" w:rsidRDefault="002F117C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</w:tcPr>
          <w:p w14:paraId="0CD701DF" w14:textId="5CADA26B" w:rsidR="002F117C" w:rsidRPr="009A4E2E" w:rsidRDefault="002F117C" w:rsidP="00DF1051">
            <w:pPr>
              <w:spacing w:after="0"/>
            </w:pPr>
            <w:r>
              <w:t>log</w:t>
            </w:r>
          </w:p>
        </w:tc>
      </w:tr>
      <w:tr w:rsidR="002F117C" w14:paraId="068AD015" w14:textId="77777777" w:rsidTr="00DF1051">
        <w:tc>
          <w:tcPr>
            <w:tcW w:w="2721" w:type="dxa"/>
          </w:tcPr>
          <w:p w14:paraId="33401B42" w14:textId="2D4E4F1A" w:rsidR="002F117C" w:rsidRDefault="002F117C" w:rsidP="00DF1051">
            <w:pPr>
              <w:pStyle w:val="ListParagraph"/>
              <w:ind w:left="0"/>
            </w:pPr>
            <w:r>
              <w:t>Method Description</w:t>
            </w:r>
          </w:p>
        </w:tc>
        <w:tc>
          <w:tcPr>
            <w:tcW w:w="2976" w:type="dxa"/>
          </w:tcPr>
          <w:p w14:paraId="3D627E0F" w14:textId="69F4CE22" w:rsidR="002F117C" w:rsidRDefault="002F117C" w:rsidP="00DF1051">
            <w:pPr>
              <w:spacing w:after="0"/>
            </w:pPr>
            <w:r>
              <w:t xml:space="preserve">This method will be used for </w:t>
            </w:r>
            <w:r w:rsidR="00CA48C1">
              <w:t>logging all the information to the file.</w:t>
            </w:r>
          </w:p>
        </w:tc>
      </w:tr>
      <w:tr w:rsidR="002F117C" w14:paraId="400D80DB" w14:textId="77777777" w:rsidTr="00DF1051">
        <w:tc>
          <w:tcPr>
            <w:tcW w:w="2721" w:type="dxa"/>
          </w:tcPr>
          <w:p w14:paraId="77541F15" w14:textId="2EF16A0B" w:rsidR="002F117C" w:rsidRDefault="002F117C" w:rsidP="00DF1051">
            <w:pPr>
              <w:pStyle w:val="ListParagraph"/>
              <w:ind w:left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713958B8" w14:textId="7144D651" w:rsidR="002F117C" w:rsidRDefault="002F117C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object</w:t>
            </w:r>
            <w:proofErr w:type="spellEnd"/>
            <w:r>
              <w:t xml:space="preserve">, </w:t>
            </w:r>
            <w:proofErr w:type="spellStart"/>
            <w:r>
              <w:t>log_message</w:t>
            </w:r>
            <w:proofErr w:type="spellEnd"/>
          </w:p>
        </w:tc>
      </w:tr>
      <w:tr w:rsidR="002F117C" w14:paraId="2FBA6879" w14:textId="77777777" w:rsidTr="00DF1051">
        <w:tc>
          <w:tcPr>
            <w:tcW w:w="2721" w:type="dxa"/>
          </w:tcPr>
          <w:p w14:paraId="653BB34D" w14:textId="0BE10822" w:rsidR="002F117C" w:rsidRDefault="002F117C" w:rsidP="00DF1051">
            <w:pPr>
              <w:pStyle w:val="ListParagraph"/>
              <w:ind w:left="0"/>
            </w:pPr>
            <w:r>
              <w:t>Input Parameter Description</w:t>
            </w:r>
          </w:p>
        </w:tc>
        <w:tc>
          <w:tcPr>
            <w:tcW w:w="2976" w:type="dxa"/>
          </w:tcPr>
          <w:p w14:paraId="7F68DB84" w14:textId="77777777" w:rsidR="002F117C" w:rsidRDefault="002F117C" w:rsidP="00DF1051">
            <w:pPr>
              <w:spacing w:after="0"/>
            </w:pPr>
            <w:proofErr w:type="spellStart"/>
            <w:r>
              <w:t>file_object</w:t>
            </w:r>
            <w:proofErr w:type="spellEnd"/>
            <w:r>
              <w:t>: the file where the logs will be written</w:t>
            </w:r>
          </w:p>
          <w:p w14:paraId="3E5A7800" w14:textId="37A29192" w:rsidR="002F117C" w:rsidRDefault="002F117C" w:rsidP="00DF1051">
            <w:pPr>
              <w:spacing w:after="0"/>
            </w:pPr>
            <w:proofErr w:type="spellStart"/>
            <w:r>
              <w:t>log_message</w:t>
            </w:r>
            <w:proofErr w:type="spellEnd"/>
            <w:r>
              <w:t>: the message to be logged</w:t>
            </w:r>
          </w:p>
        </w:tc>
      </w:tr>
      <w:tr w:rsidR="002F117C" w14:paraId="5E853B81" w14:textId="77777777" w:rsidTr="00DF1051">
        <w:tc>
          <w:tcPr>
            <w:tcW w:w="2721" w:type="dxa"/>
          </w:tcPr>
          <w:p w14:paraId="2C2D19C4" w14:textId="7D81D5C6" w:rsidR="002F117C" w:rsidRDefault="002F117C" w:rsidP="00DF1051">
            <w:pPr>
              <w:pStyle w:val="ListParagraph"/>
              <w:ind w:left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9424606" w14:textId="7FB05675" w:rsidR="002F117C" w:rsidRDefault="002F117C" w:rsidP="00DF1051">
            <w:pPr>
              <w:spacing w:after="0"/>
            </w:pPr>
            <w:r>
              <w:t>A log file with messages</w:t>
            </w:r>
          </w:p>
        </w:tc>
      </w:tr>
    </w:tbl>
    <w:p w14:paraId="6516CF73" w14:textId="77777777" w:rsidR="00601CFA" w:rsidRPr="00601CFA" w:rsidRDefault="00601CFA" w:rsidP="00601CFA">
      <w:pPr>
        <w:ind w:left="720"/>
        <w:rPr>
          <w:lang w:val="en-GB"/>
        </w:rPr>
      </w:pPr>
    </w:p>
    <w:p w14:paraId="2FF36335" w14:textId="7E7203D7" w:rsidR="009E0936" w:rsidRDefault="00B54956" w:rsidP="00BA5B44">
      <w:pPr>
        <w:pStyle w:val="Heading2"/>
        <w:numPr>
          <w:ilvl w:val="1"/>
          <w:numId w:val="1"/>
        </w:numPr>
      </w:pPr>
      <w:bookmarkStart w:id="35" w:name="_Toc46757960"/>
      <w:r>
        <w:t>Exceptions Scenarios Module Wise</w:t>
      </w:r>
      <w:bookmarkEnd w:id="35"/>
    </w:p>
    <w:p w14:paraId="766D69AB" w14:textId="5E7BC94B" w:rsidR="00BA5B44" w:rsidRDefault="00BA5B44" w:rsidP="00BA5B44">
      <w:pPr>
        <w:rPr>
          <w:lang w:val="en-GB"/>
        </w:rPr>
      </w:pPr>
    </w:p>
    <w:p w14:paraId="4DE62BF8" w14:textId="468AEFAC" w:rsidR="00BA5B44" w:rsidRPr="00BA5B44" w:rsidRDefault="00BA5B44" w:rsidP="00BA5B44">
      <w:pPr>
        <w:rPr>
          <w:lang w:val="en-GB"/>
        </w:rPr>
      </w:pPr>
      <w:r>
        <w:rPr>
          <w:lang w:val="en-GB"/>
        </w:rPr>
        <w:t>Ideally, the logging should never fail.</w:t>
      </w:r>
    </w:p>
    <w:p w14:paraId="5EBB1649" w14:textId="4A52CFDA" w:rsidR="00584460" w:rsidRDefault="00584460" w:rsidP="00603BA9">
      <w:pPr>
        <w:rPr>
          <w:lang w:val="en-GB"/>
        </w:rPr>
      </w:pPr>
    </w:p>
    <w:p w14:paraId="312C5157" w14:textId="5A66B500" w:rsidR="00D70E45" w:rsidRDefault="00D70E45" w:rsidP="00482BC6">
      <w:pPr>
        <w:rPr>
          <w:lang w:val="en-GB"/>
        </w:rPr>
      </w:pPr>
    </w:p>
    <w:p w14:paraId="3087360B" w14:textId="18C7BC59" w:rsidR="0018268A" w:rsidRDefault="0018268A" w:rsidP="0018268A">
      <w:pPr>
        <w:pStyle w:val="Heading1"/>
      </w:pPr>
      <w:bookmarkStart w:id="36" w:name="_Toc46757961"/>
      <w:r>
        <w:lastRenderedPageBreak/>
        <w:t>Sample code and standard to be followed:</w:t>
      </w:r>
      <w:bookmarkEnd w:id="36"/>
    </w:p>
    <w:p w14:paraId="41915AD4" w14:textId="6D580FA3" w:rsidR="0018268A" w:rsidRDefault="00E11D0D" w:rsidP="0018268A">
      <w:pPr>
        <w:rPr>
          <w:lang w:val="en-GB"/>
        </w:rPr>
      </w:pPr>
      <w:r>
        <w:rPr>
          <w:lang w:val="en-GB"/>
        </w:rPr>
        <w:t>Sample Code:</w:t>
      </w:r>
    </w:p>
    <w:p w14:paraId="0B5D9A47" w14:textId="08B4132E" w:rsidR="00F02A13" w:rsidRPr="00F02A13" w:rsidRDefault="00F02A13" w:rsidP="00F02A1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class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This class shall  be used for obtaining the data from the source for training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proofErr w:type="spellStart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init</w:t>
      </w:r>
      <w:proofErr w:type="spellEnd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Training_FileFromDB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/InputFile.csv'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proofErr w:type="spellStart"/>
      <w:r w:rsidRPr="00F02A13">
        <w:rPr>
          <w:rFonts w:ascii="Consolas" w:eastAsia="Times New Roman" w:hAnsi="Consolas" w:cs="Courier New"/>
          <w:color w:val="FFC66D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Method Name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Description: This method reads the data from source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utput: A pandas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DataFrame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n Failure: Raise Exception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nte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ntry to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try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=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pd.read_csv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) 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reading the data file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lastRenderedPageBreak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xit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from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eturn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return the read data to the calling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except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 xml:space="preserve">Exception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as 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e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xception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occu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in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. Exception message: 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+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str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e)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the exception message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br/>
        <w:t xml:space="preserve">                                   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'Data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Un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unsuccessful load of data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aise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Exception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raising exception and exiting</w:t>
      </w:r>
    </w:p>
    <w:p w14:paraId="665CDC4B" w14:textId="77777777" w:rsidR="00F02A13" w:rsidRDefault="00F02A13" w:rsidP="0018268A">
      <w:pPr>
        <w:rPr>
          <w:lang w:val="en-GB"/>
        </w:rPr>
      </w:pPr>
    </w:p>
    <w:p w14:paraId="41761141" w14:textId="58F842EF" w:rsidR="00E11D0D" w:rsidRDefault="00E11D0D" w:rsidP="0018268A">
      <w:pPr>
        <w:rPr>
          <w:lang w:val="en-GB"/>
        </w:rPr>
      </w:pPr>
      <w:r>
        <w:rPr>
          <w:lang w:val="en-GB"/>
        </w:rPr>
        <w:t>Coding Standard:</w:t>
      </w:r>
    </w:p>
    <w:p w14:paraId="472C9EAB" w14:textId="7A480B5B" w:rsidR="00E11D0D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mports should usually be on separate lines</w:t>
      </w:r>
    </w:p>
    <w:p w14:paraId="38E8A050" w14:textId="7B5953B6" w:rsidR="00DB40FF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void trailing whitespace anywhere. Because it's usually invisible, it can be confusing.</w:t>
      </w:r>
    </w:p>
    <w:p w14:paraId="2CED6A53" w14:textId="13DEE043" w:rsidR="00DB40FF" w:rsidRPr="007901F7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ound statements (multiple statements on the same line) are generally discouraged</w:t>
      </w:r>
    </w:p>
    <w:p w14:paraId="684E1D24" w14:textId="11FDAA23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ments should be complete sentences.</w:t>
      </w:r>
      <w:r w:rsidRPr="007901F7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Always make a priority of keeping the comments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up-to-date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when the code changes. Ensure that your comments are clear and easily understandable to other speakers of the language you are writing in.</w:t>
      </w:r>
    </w:p>
    <w:p w14:paraId="4B74B40A" w14:textId="4C3D03EC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Never use the characters 'l' (lowercase letter el), 'O' (uppercase letter oh), or 'I' (uppercase letter eye) as single character variable names.</w:t>
      </w:r>
    </w:p>
    <w:p w14:paraId="5BCC4ECC" w14:textId="745018E6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The name of the variables should start with small case capital letters and a multi word variable should be named as: word1_word2_word3.</w:t>
      </w:r>
    </w:p>
    <w:p w14:paraId="3FD837C6" w14:textId="4C6ECE85" w:rsidR="007901F7" w:rsidRPr="00BD7B5F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variable name should be appropriate based on the things that they do. DO NOT USE NAMES LIKE x, k, y etc.  Always use a meaningful English word. For example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customer_name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nearest_neighbour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etc.</w:t>
      </w:r>
    </w:p>
    <w:p w14:paraId="51F5A0C7" w14:textId="295C9EE3" w:rsidR="00BD7B5F" w:rsidRPr="0018388E" w:rsidRDefault="00BD7B5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ethod names should start with small case characters. They should start with a verb and </w:t>
      </w:r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ake a meaningful sense of what they are supposed to accomplish. For e.g.: </w:t>
      </w:r>
      <w:proofErr w:type="spell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load_data_from_</w:t>
      </w:r>
      <w:proofErr w:type="gram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sql</w:t>
      </w:r>
      <w:proofErr w:type="spell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6148298E" w14:textId="1A15B44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lways use </w:t>
      </w:r>
      <w:r>
        <w:rPr>
          <w:rStyle w:val="HTMLTypewriter"/>
          <w:rFonts w:eastAsia="Calibri"/>
          <w:color w:val="444444"/>
          <w:shd w:val="clear" w:color="auto" w:fill="F9F9F9"/>
        </w:rPr>
        <w:t>self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for the first argument to instance methods.</w:t>
      </w:r>
    </w:p>
    <w:p w14:paraId="7F125B18" w14:textId="1BD3745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lastRenderedPageBreak/>
        <w:t xml:space="preserve">Class names should normally use th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apWords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convention. Class name should also represent the functionality of the class. For e.g.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Loader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1A223439" w14:textId="56ABA81F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odules/Packages/Folders should have short, all-lowercase names. Underscores can be used in the module name if it improves readability. For e.g.: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_ingestion</w:t>
      </w:r>
      <w:proofErr w:type="spellEnd"/>
    </w:p>
    <w:p w14:paraId="125D88FA" w14:textId="176FAB27" w:rsidR="0018388E" w:rsidRPr="00A90460" w:rsidRDefault="00CF23E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nstants are usually defined on a module level and written in all capital letters with underscores separating words. Examples include </w:t>
      </w:r>
      <w:r>
        <w:rPr>
          <w:rStyle w:val="HTMLTypewriter"/>
          <w:rFonts w:eastAsia="Calibri"/>
          <w:color w:val="444444"/>
          <w:shd w:val="clear" w:color="auto" w:fill="F9F9F9"/>
        </w:rPr>
        <w:t>MAX_OVERFLOW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and </w:t>
      </w:r>
      <w:r>
        <w:rPr>
          <w:rStyle w:val="HTMLTypewriter"/>
          <w:rFonts w:eastAsia="Calibri"/>
          <w:color w:val="444444"/>
          <w:shd w:val="clear" w:color="auto" w:fill="F9F9F9"/>
        </w:rPr>
        <w:t>TOTAL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205B3B6" w14:textId="07090FC6" w:rsidR="00A90460" w:rsidRPr="00A90460" w:rsidRDefault="00A9046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arisons to singletons like None should always be done with </w:t>
      </w:r>
      <w:r>
        <w:rPr>
          <w:rStyle w:val="HTMLTypewriter"/>
          <w:rFonts w:eastAsia="Calibri"/>
          <w:color w:val="444444"/>
          <w:shd w:val="clear" w:color="auto" w:fill="F9F9F9"/>
        </w:rPr>
        <w:t>is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or </w:t>
      </w:r>
      <w:r>
        <w:rPr>
          <w:rStyle w:val="HTMLTypewriter"/>
          <w:rFonts w:eastAsia="Calibri"/>
          <w:color w:val="444444"/>
          <w:shd w:val="clear" w:color="auto" w:fill="F9F9F9"/>
        </w:rPr>
        <w:t>is not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never the equality operators</w:t>
      </w:r>
    </w:p>
    <w:p w14:paraId="01AECA8B" w14:textId="7A36A1B8" w:rsidR="00A90460" w:rsidRPr="007E4BA0" w:rsidRDefault="008135A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code should be properly enclosed withing try and exception blocks and the exceptions </w:t>
      </w:r>
      <w:r w:rsidR="007E4BA0">
        <w:rPr>
          <w:rFonts w:ascii="Arial" w:hAnsi="Arial" w:cs="Arial"/>
          <w:color w:val="444444"/>
          <w:sz w:val="23"/>
          <w:szCs w:val="23"/>
          <w:shd w:val="clear" w:color="auto" w:fill="F9F9F9"/>
        </w:rPr>
        <w:t>should be handled with proper error messages.</w:t>
      </w:r>
    </w:p>
    <w:p w14:paraId="1CE71080" w14:textId="70758407" w:rsidR="007E4BA0" w:rsidRPr="007E4BA0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dditionally, for all try/except clauses, limit the </w:t>
      </w:r>
      <w:r>
        <w:rPr>
          <w:rStyle w:val="HTMLTypewriter"/>
          <w:rFonts w:eastAsia="Calibri"/>
          <w:color w:val="444444"/>
          <w:shd w:val="clear" w:color="auto" w:fill="F9F9F9"/>
        </w:rPr>
        <w:t>try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clause to the absolute minimum amount of code necessary. Again, this avoids masking bugs</w:t>
      </w:r>
    </w:p>
    <w:p w14:paraId="6756F6C7" w14:textId="4870FF25" w:rsidR="007E4BA0" w:rsidRPr="00AA16AF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When a resource is local to a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particular section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of code, use a </w:t>
      </w:r>
      <w:r>
        <w:rPr>
          <w:rStyle w:val="HTMLTypewriter"/>
          <w:rFonts w:eastAsia="Calibri"/>
          <w:color w:val="444444"/>
          <w:shd w:val="clear" w:color="auto" w:fill="F9F9F9"/>
        </w:rPr>
        <w:t>with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statement to ensure it is cleaned up promptly and reliably after use</w:t>
      </w:r>
      <w:r w:rsidR="00AA16AF"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1F8F8B2" w14:textId="768E073F" w:rsidR="00AA16AF" w:rsidRPr="0064405A" w:rsidRDefault="00AA16A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e consistent in return statements. Either all return statements in a function should return an expression, or none of them should. If any return statement returns an expression, any return statements where no value is returned should explicitly state this as </w:t>
      </w:r>
      <w:r>
        <w:rPr>
          <w:rStyle w:val="HTMLTypewriter"/>
          <w:rFonts w:eastAsia="Calibri"/>
          <w:color w:val="444444"/>
          <w:shd w:val="clear" w:color="auto" w:fill="F9F9F9"/>
        </w:rPr>
        <w:t>return None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and an explicit return statement should be present at the end of the function (if reachable)</w:t>
      </w:r>
    </w:p>
    <w:p w14:paraId="41B90395" w14:textId="55AB91E0" w:rsidR="0064405A" w:rsidRPr="001F6E04" w:rsidRDefault="0064405A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Object type comparisons should always use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sinstance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 instead of comparing types directly</w:t>
      </w:r>
    </w:p>
    <w:p w14:paraId="320821A8" w14:textId="155C1309" w:rsidR="001F6E04" w:rsidRPr="00DB40FF" w:rsidRDefault="001F6E0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Don't compar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oolean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values to True or False using </w:t>
      </w:r>
      <w:r>
        <w:rPr>
          <w:rStyle w:val="HTMLTypewriter"/>
          <w:rFonts w:eastAsia="Calibri"/>
          <w:color w:val="444444"/>
          <w:shd w:val="clear" w:color="auto" w:fill="F9F9F9"/>
        </w:rPr>
        <w:t>==</w:t>
      </w:r>
    </w:p>
    <w:p w14:paraId="47A81ED2" w14:textId="77777777" w:rsidR="00D70E45" w:rsidRDefault="00D70E45" w:rsidP="002C2020">
      <w:pPr>
        <w:ind w:left="2844"/>
        <w:rPr>
          <w:lang w:val="en-GB"/>
        </w:rPr>
      </w:pPr>
    </w:p>
    <w:p w14:paraId="00483D48" w14:textId="77777777" w:rsidR="00D70E45" w:rsidRPr="002C2020" w:rsidRDefault="00D70E45" w:rsidP="002C2020">
      <w:pPr>
        <w:ind w:left="2844"/>
        <w:rPr>
          <w:lang w:val="en-GB"/>
        </w:rPr>
      </w:pPr>
    </w:p>
    <w:p w14:paraId="376B461E" w14:textId="296DC457" w:rsidR="00E82682" w:rsidRDefault="00E82682" w:rsidP="00603BA9">
      <w:pPr>
        <w:rPr>
          <w:lang w:val="en-GB"/>
        </w:rPr>
      </w:pPr>
    </w:p>
    <w:p w14:paraId="73121678" w14:textId="77777777" w:rsidR="00E82682" w:rsidRDefault="00E82682" w:rsidP="00603BA9">
      <w:pPr>
        <w:rPr>
          <w:lang w:val="en-GB"/>
        </w:rPr>
      </w:pPr>
    </w:p>
    <w:p w14:paraId="0423F92C" w14:textId="1A2E9EE7" w:rsidR="00E82682" w:rsidRDefault="00E82682" w:rsidP="00603BA9">
      <w:pPr>
        <w:rPr>
          <w:lang w:val="en-GB"/>
        </w:rPr>
      </w:pPr>
    </w:p>
    <w:sectPr w:rsidR="00E82682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979E3" w14:textId="77777777" w:rsidR="003A3D86" w:rsidRDefault="003A3D86" w:rsidP="00D25156">
      <w:pPr>
        <w:spacing w:after="0" w:line="240" w:lineRule="auto"/>
      </w:pPr>
      <w:r>
        <w:separator/>
      </w:r>
    </w:p>
  </w:endnote>
  <w:endnote w:type="continuationSeparator" w:id="0">
    <w:p w14:paraId="710803A5" w14:textId="77777777" w:rsidR="003A3D86" w:rsidRDefault="003A3D86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86DD4" w14:textId="77777777" w:rsidR="003A3D86" w:rsidRDefault="003A3D86" w:rsidP="00D25156">
      <w:pPr>
        <w:spacing w:after="0" w:line="240" w:lineRule="auto"/>
      </w:pPr>
      <w:r>
        <w:separator/>
      </w:r>
    </w:p>
  </w:footnote>
  <w:footnote w:type="continuationSeparator" w:id="0">
    <w:p w14:paraId="1F180E67" w14:textId="77777777" w:rsidR="003A3D86" w:rsidRDefault="003A3D86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CAB"/>
    <w:multiLevelType w:val="hybridMultilevel"/>
    <w:tmpl w:val="F5508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6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2" w15:restartNumberingAfterBreak="0">
    <w:nsid w:val="563C79E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C12348D"/>
    <w:multiLevelType w:val="multilevel"/>
    <w:tmpl w:val="64AA2E9E"/>
    <w:lvl w:ilvl="0">
      <w:start w:val="1"/>
      <w:numFmt w:val="decimal"/>
      <w:pStyle w:val="Heading1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4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20"/>
  </w:num>
  <w:num w:numId="4">
    <w:abstractNumId w:val="14"/>
  </w:num>
  <w:num w:numId="5">
    <w:abstractNumId w:val="17"/>
  </w:num>
  <w:num w:numId="6">
    <w:abstractNumId w:val="17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0"/>
  </w:num>
  <w:num w:numId="12">
    <w:abstractNumId w:val="5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1"/>
  </w:num>
  <w:num w:numId="18">
    <w:abstractNumId w:val="19"/>
  </w:num>
  <w:num w:numId="19">
    <w:abstractNumId w:val="17"/>
  </w:num>
  <w:num w:numId="20">
    <w:abstractNumId w:val="21"/>
  </w:num>
  <w:num w:numId="21">
    <w:abstractNumId w:val="11"/>
  </w:num>
  <w:num w:numId="22">
    <w:abstractNumId w:val="18"/>
  </w:num>
  <w:num w:numId="23">
    <w:abstractNumId w:val="3"/>
  </w:num>
  <w:num w:numId="24">
    <w:abstractNumId w:val="8"/>
  </w:num>
  <w:num w:numId="25">
    <w:abstractNumId w:val="15"/>
  </w:num>
  <w:num w:numId="26">
    <w:abstractNumId w:val="13"/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9"/>
  </w:num>
  <w:num w:numId="31">
    <w:abstractNumId w:val="12"/>
  </w:num>
  <w:num w:numId="32">
    <w:abstractNumId w:val="17"/>
    <w:lvlOverride w:ilvl="0">
      <w:startOverride w:val="4"/>
    </w:lvlOverride>
  </w:num>
  <w:num w:numId="33">
    <w:abstractNumId w:val="17"/>
    <w:lvlOverride w:ilvl="0">
      <w:startOverride w:val="3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003CC"/>
    <w:rsid w:val="00000E62"/>
    <w:rsid w:val="00002EC4"/>
    <w:rsid w:val="000106D7"/>
    <w:rsid w:val="00020B5D"/>
    <w:rsid w:val="00035149"/>
    <w:rsid w:val="00040D90"/>
    <w:rsid w:val="000418F1"/>
    <w:rsid w:val="00043CAA"/>
    <w:rsid w:val="000470AA"/>
    <w:rsid w:val="00050CB8"/>
    <w:rsid w:val="0005688F"/>
    <w:rsid w:val="000660FF"/>
    <w:rsid w:val="000803BF"/>
    <w:rsid w:val="000909EF"/>
    <w:rsid w:val="0009286E"/>
    <w:rsid w:val="000946FF"/>
    <w:rsid w:val="00094C51"/>
    <w:rsid w:val="000A13E4"/>
    <w:rsid w:val="000A3EED"/>
    <w:rsid w:val="000A4CDF"/>
    <w:rsid w:val="000B3DB4"/>
    <w:rsid w:val="000B6685"/>
    <w:rsid w:val="000C23EE"/>
    <w:rsid w:val="000C257D"/>
    <w:rsid w:val="000C27CC"/>
    <w:rsid w:val="000C4A6F"/>
    <w:rsid w:val="000C782F"/>
    <w:rsid w:val="000C7ABC"/>
    <w:rsid w:val="000D007B"/>
    <w:rsid w:val="000D2D58"/>
    <w:rsid w:val="000D3328"/>
    <w:rsid w:val="000D587D"/>
    <w:rsid w:val="000E13AF"/>
    <w:rsid w:val="000E326F"/>
    <w:rsid w:val="000E6EF8"/>
    <w:rsid w:val="000F20A5"/>
    <w:rsid w:val="00103B9E"/>
    <w:rsid w:val="00111DA9"/>
    <w:rsid w:val="00114DB9"/>
    <w:rsid w:val="001164BC"/>
    <w:rsid w:val="001201AB"/>
    <w:rsid w:val="00122C8E"/>
    <w:rsid w:val="001237A6"/>
    <w:rsid w:val="00123E7B"/>
    <w:rsid w:val="001253DD"/>
    <w:rsid w:val="001340B9"/>
    <w:rsid w:val="0013508E"/>
    <w:rsid w:val="0013547D"/>
    <w:rsid w:val="00136E0F"/>
    <w:rsid w:val="001641FA"/>
    <w:rsid w:val="0016533D"/>
    <w:rsid w:val="00165DE7"/>
    <w:rsid w:val="001714E8"/>
    <w:rsid w:val="001812E0"/>
    <w:rsid w:val="0018268A"/>
    <w:rsid w:val="0018388E"/>
    <w:rsid w:val="001849C9"/>
    <w:rsid w:val="001858D6"/>
    <w:rsid w:val="00193590"/>
    <w:rsid w:val="001963AA"/>
    <w:rsid w:val="00197238"/>
    <w:rsid w:val="00197D6D"/>
    <w:rsid w:val="001A6062"/>
    <w:rsid w:val="001A69B1"/>
    <w:rsid w:val="001A77B0"/>
    <w:rsid w:val="001A791C"/>
    <w:rsid w:val="001B137E"/>
    <w:rsid w:val="001D2493"/>
    <w:rsid w:val="001D4B8B"/>
    <w:rsid w:val="001D7519"/>
    <w:rsid w:val="001E52CD"/>
    <w:rsid w:val="001E7369"/>
    <w:rsid w:val="001F228E"/>
    <w:rsid w:val="001F40E4"/>
    <w:rsid w:val="001F52AD"/>
    <w:rsid w:val="001F6E04"/>
    <w:rsid w:val="0020441F"/>
    <w:rsid w:val="00220C57"/>
    <w:rsid w:val="00220F84"/>
    <w:rsid w:val="00224D51"/>
    <w:rsid w:val="00234A3D"/>
    <w:rsid w:val="00250222"/>
    <w:rsid w:val="00250822"/>
    <w:rsid w:val="00271802"/>
    <w:rsid w:val="00272765"/>
    <w:rsid w:val="002736F7"/>
    <w:rsid w:val="0029131F"/>
    <w:rsid w:val="002B26B3"/>
    <w:rsid w:val="002B7ADD"/>
    <w:rsid w:val="002C2020"/>
    <w:rsid w:val="002D12F6"/>
    <w:rsid w:val="002D144C"/>
    <w:rsid w:val="002E15E7"/>
    <w:rsid w:val="002E3131"/>
    <w:rsid w:val="002E6941"/>
    <w:rsid w:val="002E7C01"/>
    <w:rsid w:val="002F117C"/>
    <w:rsid w:val="0030077A"/>
    <w:rsid w:val="003026AA"/>
    <w:rsid w:val="003206DB"/>
    <w:rsid w:val="00320EFE"/>
    <w:rsid w:val="003254A2"/>
    <w:rsid w:val="00335D06"/>
    <w:rsid w:val="003364A3"/>
    <w:rsid w:val="0033769B"/>
    <w:rsid w:val="00341A28"/>
    <w:rsid w:val="0034501B"/>
    <w:rsid w:val="00366F9B"/>
    <w:rsid w:val="00370B7D"/>
    <w:rsid w:val="003826DB"/>
    <w:rsid w:val="0038673B"/>
    <w:rsid w:val="0039623B"/>
    <w:rsid w:val="003A3D86"/>
    <w:rsid w:val="003A4F41"/>
    <w:rsid w:val="003B4F28"/>
    <w:rsid w:val="003B62C2"/>
    <w:rsid w:val="003B7216"/>
    <w:rsid w:val="003C3085"/>
    <w:rsid w:val="003D160C"/>
    <w:rsid w:val="003D3B25"/>
    <w:rsid w:val="003D3FF1"/>
    <w:rsid w:val="003D7D0C"/>
    <w:rsid w:val="003E1E70"/>
    <w:rsid w:val="003E20D0"/>
    <w:rsid w:val="003E31D6"/>
    <w:rsid w:val="003F17E7"/>
    <w:rsid w:val="003F5FB8"/>
    <w:rsid w:val="00405507"/>
    <w:rsid w:val="00405B8F"/>
    <w:rsid w:val="004079EA"/>
    <w:rsid w:val="00412C8E"/>
    <w:rsid w:val="00420F12"/>
    <w:rsid w:val="0043214A"/>
    <w:rsid w:val="00433EB0"/>
    <w:rsid w:val="0044739C"/>
    <w:rsid w:val="00447624"/>
    <w:rsid w:val="00450A4B"/>
    <w:rsid w:val="004574DC"/>
    <w:rsid w:val="00470CC9"/>
    <w:rsid w:val="004732D1"/>
    <w:rsid w:val="00475FEF"/>
    <w:rsid w:val="00476660"/>
    <w:rsid w:val="00480912"/>
    <w:rsid w:val="004809D0"/>
    <w:rsid w:val="00482BC6"/>
    <w:rsid w:val="00482E38"/>
    <w:rsid w:val="0048420E"/>
    <w:rsid w:val="00484FCF"/>
    <w:rsid w:val="00490E9D"/>
    <w:rsid w:val="004933A0"/>
    <w:rsid w:val="0049529C"/>
    <w:rsid w:val="004A3262"/>
    <w:rsid w:val="004B0FED"/>
    <w:rsid w:val="004B32AA"/>
    <w:rsid w:val="004B6D96"/>
    <w:rsid w:val="004C17CF"/>
    <w:rsid w:val="004C7132"/>
    <w:rsid w:val="004D04C2"/>
    <w:rsid w:val="004D6694"/>
    <w:rsid w:val="004D782A"/>
    <w:rsid w:val="004E61AC"/>
    <w:rsid w:val="004F4600"/>
    <w:rsid w:val="004F76F4"/>
    <w:rsid w:val="00523FE0"/>
    <w:rsid w:val="00552E9D"/>
    <w:rsid w:val="005611C8"/>
    <w:rsid w:val="00583CC6"/>
    <w:rsid w:val="00584460"/>
    <w:rsid w:val="005954AF"/>
    <w:rsid w:val="005A0F69"/>
    <w:rsid w:val="005A15AC"/>
    <w:rsid w:val="005A202F"/>
    <w:rsid w:val="005B04B4"/>
    <w:rsid w:val="005B3A92"/>
    <w:rsid w:val="005B4425"/>
    <w:rsid w:val="005C030A"/>
    <w:rsid w:val="005C10FD"/>
    <w:rsid w:val="005D6AF9"/>
    <w:rsid w:val="005E26FF"/>
    <w:rsid w:val="005E2C0A"/>
    <w:rsid w:val="005F7482"/>
    <w:rsid w:val="00601CFA"/>
    <w:rsid w:val="00603BA9"/>
    <w:rsid w:val="0063231A"/>
    <w:rsid w:val="0064405A"/>
    <w:rsid w:val="0064599F"/>
    <w:rsid w:val="006467F0"/>
    <w:rsid w:val="00651E3D"/>
    <w:rsid w:val="00655A5D"/>
    <w:rsid w:val="00660C92"/>
    <w:rsid w:val="00674AA8"/>
    <w:rsid w:val="00683561"/>
    <w:rsid w:val="0068499E"/>
    <w:rsid w:val="00685224"/>
    <w:rsid w:val="00691C64"/>
    <w:rsid w:val="006A24C9"/>
    <w:rsid w:val="006A27A5"/>
    <w:rsid w:val="006A758E"/>
    <w:rsid w:val="006B0A77"/>
    <w:rsid w:val="006B6AAC"/>
    <w:rsid w:val="006C3C00"/>
    <w:rsid w:val="006D3BEA"/>
    <w:rsid w:val="006D70BD"/>
    <w:rsid w:val="006E5EF9"/>
    <w:rsid w:val="006E7684"/>
    <w:rsid w:val="006F0D1B"/>
    <w:rsid w:val="006F2B07"/>
    <w:rsid w:val="006F78DE"/>
    <w:rsid w:val="006F7AFB"/>
    <w:rsid w:val="00701EA3"/>
    <w:rsid w:val="0071045B"/>
    <w:rsid w:val="00710C19"/>
    <w:rsid w:val="00711675"/>
    <w:rsid w:val="007153FE"/>
    <w:rsid w:val="00723B51"/>
    <w:rsid w:val="00723F9F"/>
    <w:rsid w:val="007433AF"/>
    <w:rsid w:val="00751A33"/>
    <w:rsid w:val="007525AA"/>
    <w:rsid w:val="00761007"/>
    <w:rsid w:val="00764A03"/>
    <w:rsid w:val="00773C6F"/>
    <w:rsid w:val="0077593B"/>
    <w:rsid w:val="007770C4"/>
    <w:rsid w:val="007770E7"/>
    <w:rsid w:val="00781AC0"/>
    <w:rsid w:val="007863B3"/>
    <w:rsid w:val="007869E7"/>
    <w:rsid w:val="007901F7"/>
    <w:rsid w:val="007931AB"/>
    <w:rsid w:val="007963DC"/>
    <w:rsid w:val="00797EDE"/>
    <w:rsid w:val="007A77E3"/>
    <w:rsid w:val="007C1BDB"/>
    <w:rsid w:val="007E03C6"/>
    <w:rsid w:val="007E063F"/>
    <w:rsid w:val="007E3181"/>
    <w:rsid w:val="007E4BA0"/>
    <w:rsid w:val="007F24F0"/>
    <w:rsid w:val="007F58E7"/>
    <w:rsid w:val="007F6C6F"/>
    <w:rsid w:val="007F79EA"/>
    <w:rsid w:val="00802907"/>
    <w:rsid w:val="00802FDE"/>
    <w:rsid w:val="008135AE"/>
    <w:rsid w:val="008139C7"/>
    <w:rsid w:val="00826922"/>
    <w:rsid w:val="00826B68"/>
    <w:rsid w:val="00835093"/>
    <w:rsid w:val="00842A99"/>
    <w:rsid w:val="008623EE"/>
    <w:rsid w:val="00864180"/>
    <w:rsid w:val="0086770D"/>
    <w:rsid w:val="00872782"/>
    <w:rsid w:val="008740FE"/>
    <w:rsid w:val="00877451"/>
    <w:rsid w:val="008802BE"/>
    <w:rsid w:val="00882DEB"/>
    <w:rsid w:val="00884C81"/>
    <w:rsid w:val="008A3CDD"/>
    <w:rsid w:val="008B0962"/>
    <w:rsid w:val="008B503F"/>
    <w:rsid w:val="008B6BA1"/>
    <w:rsid w:val="008B7412"/>
    <w:rsid w:val="008C3194"/>
    <w:rsid w:val="008C3A21"/>
    <w:rsid w:val="008C448C"/>
    <w:rsid w:val="008D3F83"/>
    <w:rsid w:val="008D7533"/>
    <w:rsid w:val="008E6280"/>
    <w:rsid w:val="008F2663"/>
    <w:rsid w:val="008F6519"/>
    <w:rsid w:val="008F70C4"/>
    <w:rsid w:val="008F7706"/>
    <w:rsid w:val="00901DD5"/>
    <w:rsid w:val="00906E2D"/>
    <w:rsid w:val="00911E26"/>
    <w:rsid w:val="00914226"/>
    <w:rsid w:val="00917DD7"/>
    <w:rsid w:val="00920EC1"/>
    <w:rsid w:val="00925105"/>
    <w:rsid w:val="00925A28"/>
    <w:rsid w:val="00925FDD"/>
    <w:rsid w:val="00927DBC"/>
    <w:rsid w:val="00931D64"/>
    <w:rsid w:val="00932065"/>
    <w:rsid w:val="0093534F"/>
    <w:rsid w:val="00935BB8"/>
    <w:rsid w:val="00940390"/>
    <w:rsid w:val="00946DDE"/>
    <w:rsid w:val="0097582E"/>
    <w:rsid w:val="00986421"/>
    <w:rsid w:val="009A4E2E"/>
    <w:rsid w:val="009A65E9"/>
    <w:rsid w:val="009A765D"/>
    <w:rsid w:val="009A7E71"/>
    <w:rsid w:val="009C03DE"/>
    <w:rsid w:val="009D20CF"/>
    <w:rsid w:val="009D3FAC"/>
    <w:rsid w:val="009D54BE"/>
    <w:rsid w:val="009D6CF8"/>
    <w:rsid w:val="009D71B4"/>
    <w:rsid w:val="009E0936"/>
    <w:rsid w:val="009E1289"/>
    <w:rsid w:val="009E6FE5"/>
    <w:rsid w:val="009F7D69"/>
    <w:rsid w:val="00A07AE2"/>
    <w:rsid w:val="00A122F5"/>
    <w:rsid w:val="00A123CC"/>
    <w:rsid w:val="00A1479F"/>
    <w:rsid w:val="00A15715"/>
    <w:rsid w:val="00A17322"/>
    <w:rsid w:val="00A24BEA"/>
    <w:rsid w:val="00A303B7"/>
    <w:rsid w:val="00A3186D"/>
    <w:rsid w:val="00A37B87"/>
    <w:rsid w:val="00A42DBE"/>
    <w:rsid w:val="00A43C60"/>
    <w:rsid w:val="00A4561E"/>
    <w:rsid w:val="00A515CD"/>
    <w:rsid w:val="00A622E9"/>
    <w:rsid w:val="00A7358D"/>
    <w:rsid w:val="00A746F6"/>
    <w:rsid w:val="00A87047"/>
    <w:rsid w:val="00A90460"/>
    <w:rsid w:val="00A904E3"/>
    <w:rsid w:val="00A90661"/>
    <w:rsid w:val="00A934C3"/>
    <w:rsid w:val="00A9379A"/>
    <w:rsid w:val="00AA16AF"/>
    <w:rsid w:val="00AA29C2"/>
    <w:rsid w:val="00AB2615"/>
    <w:rsid w:val="00AB51EB"/>
    <w:rsid w:val="00AB5489"/>
    <w:rsid w:val="00AC2513"/>
    <w:rsid w:val="00AC77A8"/>
    <w:rsid w:val="00AD4F29"/>
    <w:rsid w:val="00AD5408"/>
    <w:rsid w:val="00AE2353"/>
    <w:rsid w:val="00AE271A"/>
    <w:rsid w:val="00AE6430"/>
    <w:rsid w:val="00AF6FEF"/>
    <w:rsid w:val="00B05153"/>
    <w:rsid w:val="00B12125"/>
    <w:rsid w:val="00B14601"/>
    <w:rsid w:val="00B17626"/>
    <w:rsid w:val="00B23200"/>
    <w:rsid w:val="00B243CA"/>
    <w:rsid w:val="00B248D7"/>
    <w:rsid w:val="00B26AD4"/>
    <w:rsid w:val="00B30F0A"/>
    <w:rsid w:val="00B32830"/>
    <w:rsid w:val="00B36C69"/>
    <w:rsid w:val="00B40A44"/>
    <w:rsid w:val="00B50BCD"/>
    <w:rsid w:val="00B51468"/>
    <w:rsid w:val="00B54956"/>
    <w:rsid w:val="00B7533E"/>
    <w:rsid w:val="00B76FA1"/>
    <w:rsid w:val="00B86BBA"/>
    <w:rsid w:val="00B9263F"/>
    <w:rsid w:val="00BA1504"/>
    <w:rsid w:val="00BA5B44"/>
    <w:rsid w:val="00BD7B5F"/>
    <w:rsid w:val="00C0195F"/>
    <w:rsid w:val="00C04D11"/>
    <w:rsid w:val="00C04E5A"/>
    <w:rsid w:val="00C0645F"/>
    <w:rsid w:val="00C07870"/>
    <w:rsid w:val="00C116EA"/>
    <w:rsid w:val="00C1609C"/>
    <w:rsid w:val="00C20309"/>
    <w:rsid w:val="00C23BD4"/>
    <w:rsid w:val="00C27E0D"/>
    <w:rsid w:val="00C30D54"/>
    <w:rsid w:val="00C34774"/>
    <w:rsid w:val="00C37C0D"/>
    <w:rsid w:val="00C427BE"/>
    <w:rsid w:val="00C52C37"/>
    <w:rsid w:val="00C54A07"/>
    <w:rsid w:val="00C561B3"/>
    <w:rsid w:val="00C60581"/>
    <w:rsid w:val="00C61947"/>
    <w:rsid w:val="00C65825"/>
    <w:rsid w:val="00C76309"/>
    <w:rsid w:val="00C77BB0"/>
    <w:rsid w:val="00C85222"/>
    <w:rsid w:val="00C90199"/>
    <w:rsid w:val="00C92D29"/>
    <w:rsid w:val="00C979CD"/>
    <w:rsid w:val="00CA01C8"/>
    <w:rsid w:val="00CA13CC"/>
    <w:rsid w:val="00CA48C1"/>
    <w:rsid w:val="00CB3422"/>
    <w:rsid w:val="00CB512E"/>
    <w:rsid w:val="00CB5EC1"/>
    <w:rsid w:val="00CB61B7"/>
    <w:rsid w:val="00CC2037"/>
    <w:rsid w:val="00CC3BC3"/>
    <w:rsid w:val="00CD3E58"/>
    <w:rsid w:val="00CD4958"/>
    <w:rsid w:val="00CE3425"/>
    <w:rsid w:val="00CE41A3"/>
    <w:rsid w:val="00CE618A"/>
    <w:rsid w:val="00CE70EE"/>
    <w:rsid w:val="00CF0B3C"/>
    <w:rsid w:val="00CF11A8"/>
    <w:rsid w:val="00CF1FBE"/>
    <w:rsid w:val="00CF23E4"/>
    <w:rsid w:val="00CF44EC"/>
    <w:rsid w:val="00CF4EA1"/>
    <w:rsid w:val="00D00DA6"/>
    <w:rsid w:val="00D056D6"/>
    <w:rsid w:val="00D15748"/>
    <w:rsid w:val="00D1710C"/>
    <w:rsid w:val="00D17221"/>
    <w:rsid w:val="00D25156"/>
    <w:rsid w:val="00D2581A"/>
    <w:rsid w:val="00D27380"/>
    <w:rsid w:val="00D4186B"/>
    <w:rsid w:val="00D437BF"/>
    <w:rsid w:val="00D45639"/>
    <w:rsid w:val="00D51B03"/>
    <w:rsid w:val="00D51B56"/>
    <w:rsid w:val="00D54DE8"/>
    <w:rsid w:val="00D55C39"/>
    <w:rsid w:val="00D57C87"/>
    <w:rsid w:val="00D639FE"/>
    <w:rsid w:val="00D70E45"/>
    <w:rsid w:val="00D7489E"/>
    <w:rsid w:val="00D76707"/>
    <w:rsid w:val="00D826E1"/>
    <w:rsid w:val="00D91C05"/>
    <w:rsid w:val="00D93F33"/>
    <w:rsid w:val="00DA1478"/>
    <w:rsid w:val="00DA19F0"/>
    <w:rsid w:val="00DA1B5B"/>
    <w:rsid w:val="00DB15BB"/>
    <w:rsid w:val="00DB335A"/>
    <w:rsid w:val="00DB40FF"/>
    <w:rsid w:val="00DB7F8E"/>
    <w:rsid w:val="00DE6DAC"/>
    <w:rsid w:val="00DF020C"/>
    <w:rsid w:val="00DF1051"/>
    <w:rsid w:val="00DF15B6"/>
    <w:rsid w:val="00DF7EFC"/>
    <w:rsid w:val="00E11D0D"/>
    <w:rsid w:val="00E12199"/>
    <w:rsid w:val="00E16DCD"/>
    <w:rsid w:val="00E20B9B"/>
    <w:rsid w:val="00E3260A"/>
    <w:rsid w:val="00E471E9"/>
    <w:rsid w:val="00E478EB"/>
    <w:rsid w:val="00E561CF"/>
    <w:rsid w:val="00E6020D"/>
    <w:rsid w:val="00E6037F"/>
    <w:rsid w:val="00E6613E"/>
    <w:rsid w:val="00E67917"/>
    <w:rsid w:val="00E82682"/>
    <w:rsid w:val="00E836FA"/>
    <w:rsid w:val="00E84D8E"/>
    <w:rsid w:val="00E86DFD"/>
    <w:rsid w:val="00E872E7"/>
    <w:rsid w:val="00E9630F"/>
    <w:rsid w:val="00E96870"/>
    <w:rsid w:val="00EA2880"/>
    <w:rsid w:val="00EA7F6C"/>
    <w:rsid w:val="00EB351F"/>
    <w:rsid w:val="00EB7061"/>
    <w:rsid w:val="00EC08DD"/>
    <w:rsid w:val="00EC71EB"/>
    <w:rsid w:val="00ED18DB"/>
    <w:rsid w:val="00EE6817"/>
    <w:rsid w:val="00EF0950"/>
    <w:rsid w:val="00EF3590"/>
    <w:rsid w:val="00EF50A9"/>
    <w:rsid w:val="00F00964"/>
    <w:rsid w:val="00F02013"/>
    <w:rsid w:val="00F02517"/>
    <w:rsid w:val="00F02A13"/>
    <w:rsid w:val="00F03DE1"/>
    <w:rsid w:val="00F04B58"/>
    <w:rsid w:val="00F06B9D"/>
    <w:rsid w:val="00F12738"/>
    <w:rsid w:val="00F145D2"/>
    <w:rsid w:val="00F24A4E"/>
    <w:rsid w:val="00F27E6F"/>
    <w:rsid w:val="00F30F7D"/>
    <w:rsid w:val="00F328BC"/>
    <w:rsid w:val="00F32CF9"/>
    <w:rsid w:val="00F436AB"/>
    <w:rsid w:val="00F55B23"/>
    <w:rsid w:val="00F562CB"/>
    <w:rsid w:val="00F5640A"/>
    <w:rsid w:val="00F570AC"/>
    <w:rsid w:val="00F710DE"/>
    <w:rsid w:val="00F71E1B"/>
    <w:rsid w:val="00F80358"/>
    <w:rsid w:val="00F922BC"/>
    <w:rsid w:val="00F932D2"/>
    <w:rsid w:val="00F93769"/>
    <w:rsid w:val="00FA2B90"/>
    <w:rsid w:val="00FA45D7"/>
    <w:rsid w:val="00FA48A8"/>
    <w:rsid w:val="00FA4B20"/>
    <w:rsid w:val="00FA6FD0"/>
    <w:rsid w:val="00FA7FFE"/>
    <w:rsid w:val="00FB770F"/>
    <w:rsid w:val="00FC38F4"/>
    <w:rsid w:val="00FC5A23"/>
    <w:rsid w:val="00FC6DEB"/>
    <w:rsid w:val="00FD69A4"/>
    <w:rsid w:val="00FD762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EFB18"/>
  <w15:chartTrackingRefBased/>
  <w15:docId w15:val="{006BA599-B11B-4023-97F5-85BD3A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6B0A77"/>
    <w:pPr>
      <w:keepNext/>
      <w:pageBreakBefore/>
      <w:numPr>
        <w:numId w:val="1"/>
      </w:numPr>
      <w:tabs>
        <w:tab w:val="left" w:pos="1170"/>
      </w:tabs>
      <w:spacing w:before="240" w:after="120" w:line="360" w:lineRule="auto"/>
      <w:outlineLvl w:val="0"/>
    </w:pPr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D1710C"/>
    <w:pPr>
      <w:keepNext/>
      <w:tabs>
        <w:tab w:val="left" w:pos="2126"/>
      </w:tabs>
      <w:spacing w:before="240" w:after="120" w:line="276" w:lineRule="auto"/>
      <w:ind w:left="2268"/>
      <w:outlineLvl w:val="1"/>
    </w:pPr>
    <w:rPr>
      <w:rFonts w:ascii="Arial" w:eastAsia="Times New Roman" w:hAnsi="Arial" w:cstheme="minorHAnsi"/>
      <w:color w:val="00B0F0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B0A77"/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D1710C"/>
    <w:rPr>
      <w:rFonts w:ascii="Arial" w:eastAsia="Times New Roman" w:hAnsi="Arial" w:cstheme="minorHAnsi"/>
      <w:color w:val="00B0F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numPr>
        <w:numId w:val="0"/>
      </w:numPr>
      <w:tabs>
        <w:tab w:val="clear" w:pos="1170"/>
      </w:tabs>
      <w:spacing w:after="0" w:line="259" w:lineRule="auto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styleId="ListTable3-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Emphasis">
    <w:name w:val="Emphasis"/>
    <w:basedOn w:val="DefaultParagraphFont"/>
    <w:uiPriority w:val="20"/>
    <w:qFormat/>
    <w:rsid w:val="00A735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help.tableau.com/current/pro/desktop/en-us/examples_access.htm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9C4D2-4DA5-441A-A01C-EC56E82C4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5</TotalTime>
  <Pages>25</Pages>
  <Words>2289</Words>
  <Characters>1305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Gautam, Hemant A.</cp:lastModifiedBy>
  <cp:revision>300</cp:revision>
  <dcterms:created xsi:type="dcterms:W3CDTF">2020-06-21T15:27:00Z</dcterms:created>
  <dcterms:modified xsi:type="dcterms:W3CDTF">2020-07-28T15:24:00Z</dcterms:modified>
</cp:coreProperties>
</file>